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06BD3C" w14:textId="77777777" w:rsidR="00082153" w:rsidRPr="00B87945" w:rsidRDefault="00082153" w:rsidP="00082153">
      <w:pPr>
        <w:pStyle w:val="Kop1"/>
        <w:rPr>
          <w:sz w:val="32"/>
          <w:szCs w:val="32"/>
          <w:lang w:val="nl-NL"/>
        </w:rPr>
      </w:pPr>
      <w:r w:rsidRPr="00B87945">
        <w:rPr>
          <w:sz w:val="32"/>
          <w:szCs w:val="32"/>
          <w:lang w:val="nl-NL"/>
        </w:rPr>
        <w:fldChar w:fldCharType="begin"/>
      </w:r>
      <w:r w:rsidRPr="00B87945">
        <w:rPr>
          <w:sz w:val="32"/>
          <w:szCs w:val="32"/>
          <w:lang w:val="nl-NL"/>
        </w:rPr>
        <w:instrText xml:space="preserve"> DOCPROPERTY "Title" </w:instrText>
      </w:r>
      <w:r w:rsidRPr="00B87945">
        <w:rPr>
          <w:sz w:val="32"/>
          <w:szCs w:val="32"/>
          <w:lang w:val="nl-NL"/>
        </w:rPr>
        <w:fldChar w:fldCharType="separate"/>
      </w:r>
      <w:r w:rsidR="00164837" w:rsidRPr="00B87945">
        <w:rPr>
          <w:sz w:val="32"/>
          <w:szCs w:val="32"/>
          <w:lang w:val="nl-NL"/>
        </w:rPr>
        <w:t>Model stageovereenkomst</w:t>
      </w:r>
      <w:r w:rsidRPr="00B87945">
        <w:rPr>
          <w:sz w:val="32"/>
          <w:szCs w:val="32"/>
          <w:lang w:val="nl-NL"/>
        </w:rPr>
        <w:fldChar w:fldCharType="end"/>
      </w:r>
    </w:p>
    <w:p w14:paraId="6FCF8D0E" w14:textId="77777777" w:rsidR="00A03AA2" w:rsidRPr="00164837" w:rsidRDefault="00A03AA2">
      <w:pPr>
        <w:pBdr>
          <w:top w:val="nil"/>
          <w:left w:val="nil"/>
          <w:bottom w:val="nil"/>
          <w:right w:val="nil"/>
          <w:between w:val="nil"/>
          <w:bar w:val="nil"/>
        </w:pBdr>
        <w:spacing w:line="240" w:lineRule="auto"/>
        <w:rPr>
          <w:b/>
          <w:lang w:val="nl-NL"/>
        </w:rPr>
      </w:pPr>
      <w:bookmarkStart w:id="0" w:name="bkmCursor"/>
      <w:bookmarkEnd w:id="0"/>
    </w:p>
    <w:p w14:paraId="086338E4" w14:textId="77777777" w:rsidR="003C017E" w:rsidRPr="00164837" w:rsidRDefault="003C017E" w:rsidP="003C017E">
      <w:pPr>
        <w:spacing w:line="360" w:lineRule="auto"/>
        <w:rPr>
          <w:rFonts w:hAnsi="Arial" w:cs="Arial"/>
          <w:lang w:val="nl-NL"/>
        </w:rPr>
      </w:pPr>
    </w:p>
    <w:p w14:paraId="618A3E65" w14:textId="77777777" w:rsidR="003C017E" w:rsidRPr="00164837" w:rsidRDefault="003C017E" w:rsidP="003C017E">
      <w:pPr>
        <w:pStyle w:val="subhead"/>
        <w:spacing w:before="2" w:after="2" w:line="360" w:lineRule="auto"/>
        <w:rPr>
          <w:rFonts w:ascii="Arial" w:hAnsi="Arial" w:cs="Arial"/>
          <w:b/>
          <w:u w:val="single"/>
        </w:rPr>
      </w:pPr>
      <w:r w:rsidRPr="00164837">
        <w:rPr>
          <w:rFonts w:ascii="Arial" w:hAnsi="Arial" w:cs="Arial"/>
          <w:b/>
          <w:u w:val="single"/>
        </w:rPr>
        <w:t>STAGEOVEREENKOMST (DRIE PARTIJEN)</w:t>
      </w:r>
    </w:p>
    <w:p w14:paraId="0F88920B" w14:textId="77777777" w:rsidR="003C017E" w:rsidRPr="00164837" w:rsidRDefault="003C017E" w:rsidP="003C017E">
      <w:pPr>
        <w:pStyle w:val="subhead"/>
        <w:spacing w:before="2" w:after="2" w:line="360" w:lineRule="auto"/>
        <w:rPr>
          <w:rFonts w:ascii="Arial" w:hAnsi="Arial" w:cs="Arial"/>
          <w:u w:val="single"/>
        </w:rPr>
      </w:pPr>
    </w:p>
    <w:p w14:paraId="05577250" w14:textId="77777777" w:rsidR="003C017E" w:rsidRPr="00164837" w:rsidRDefault="003C017E" w:rsidP="003C017E">
      <w:pPr>
        <w:pStyle w:val="Normaalweb"/>
        <w:spacing w:before="2" w:after="2" w:line="360" w:lineRule="auto"/>
        <w:rPr>
          <w:rStyle w:val="Zwaar"/>
          <w:rFonts w:ascii="Arial" w:hAnsi="Arial" w:cs="Arial"/>
          <w:b w:val="0"/>
        </w:rPr>
      </w:pPr>
      <w:r w:rsidRPr="00164837">
        <w:rPr>
          <w:rStyle w:val="Zwaar"/>
          <w:rFonts w:ascii="Arial" w:hAnsi="Arial" w:cs="Arial"/>
        </w:rPr>
        <w:t>De ondergetekenden:</w:t>
      </w:r>
    </w:p>
    <w:p w14:paraId="06C91107" w14:textId="77777777" w:rsidR="003C017E" w:rsidRPr="00164837" w:rsidRDefault="003C017E" w:rsidP="003C017E">
      <w:pPr>
        <w:pStyle w:val="Normaalweb"/>
        <w:spacing w:before="2" w:after="2" w:line="360" w:lineRule="auto"/>
        <w:rPr>
          <w:rFonts w:ascii="Arial" w:hAnsi="Arial" w:cs="Arial"/>
          <w:sz w:val="18"/>
        </w:rPr>
      </w:pPr>
    </w:p>
    <w:p w14:paraId="6A9EE23A" w14:textId="77777777" w:rsidR="003C017E" w:rsidRPr="00164837" w:rsidRDefault="003C017E" w:rsidP="003C017E">
      <w:pPr>
        <w:numPr>
          <w:ilvl w:val="0"/>
          <w:numId w:val="1"/>
        </w:numPr>
        <w:spacing w:beforeLines="1" w:before="2" w:afterLines="1" w:after="2" w:line="360" w:lineRule="auto"/>
        <w:rPr>
          <w:rFonts w:hAnsi="Arial" w:cs="Arial"/>
          <w:sz w:val="20"/>
          <w:lang w:val="nl-NL"/>
        </w:rPr>
      </w:pPr>
      <w:r w:rsidRPr="00164837">
        <w:rPr>
          <w:rStyle w:val="Zwaar"/>
          <w:rFonts w:hAnsi="Arial" w:cs="Arial"/>
          <w:sz w:val="20"/>
          <w:lang w:val="nl-NL"/>
        </w:rPr>
        <w:t>(</w:t>
      </w:r>
      <w:proofErr w:type="gramStart"/>
      <w:r w:rsidRPr="00164837">
        <w:rPr>
          <w:rStyle w:val="Zwaar"/>
          <w:rFonts w:hAnsi="Arial" w:cs="Arial"/>
          <w:sz w:val="20"/>
          <w:lang w:val="nl-NL"/>
        </w:rPr>
        <w:t>naam</w:t>
      </w:r>
      <w:proofErr w:type="gramEnd"/>
      <w:r w:rsidRPr="00164837">
        <w:rPr>
          <w:rStyle w:val="Zwaar"/>
          <w:rFonts w:hAnsi="Arial" w:cs="Arial"/>
          <w:sz w:val="20"/>
          <w:lang w:val="nl-NL"/>
        </w:rPr>
        <w:t xml:space="preserve"> vennootschap + rechtsvorm)</w:t>
      </w:r>
      <w:r w:rsidRPr="00164837">
        <w:rPr>
          <w:rFonts w:hAnsi="Arial" w:cs="Arial"/>
          <w:sz w:val="20"/>
          <w:lang w:val="nl-NL"/>
        </w:rPr>
        <w:t xml:space="preserve">, gevestigd te </w:t>
      </w:r>
      <w:r w:rsidRPr="00164837">
        <w:rPr>
          <w:rStyle w:val="Zwaar"/>
          <w:rFonts w:hAnsi="Arial" w:cs="Arial"/>
          <w:sz w:val="20"/>
          <w:lang w:val="nl-NL"/>
        </w:rPr>
        <w:t>(plaats)</w:t>
      </w:r>
      <w:r w:rsidRPr="00164837">
        <w:rPr>
          <w:rFonts w:hAnsi="Arial" w:cs="Arial"/>
          <w:sz w:val="20"/>
          <w:lang w:val="nl-NL"/>
        </w:rPr>
        <w:t xml:space="preserve">, en kantoorhoudende te </w:t>
      </w:r>
      <w:r w:rsidRPr="00164837">
        <w:rPr>
          <w:rStyle w:val="Zwaar"/>
          <w:rFonts w:hAnsi="Arial" w:cs="Arial"/>
          <w:sz w:val="20"/>
          <w:lang w:val="nl-NL"/>
        </w:rPr>
        <w:t xml:space="preserve">(plaats) </w:t>
      </w:r>
      <w:r w:rsidRPr="00164837">
        <w:rPr>
          <w:rFonts w:hAnsi="Arial" w:cs="Arial"/>
          <w:sz w:val="20"/>
          <w:lang w:val="nl-NL"/>
        </w:rPr>
        <w:t xml:space="preserve">te dezen rechtsgeldig vertegenwoordigd door </w:t>
      </w:r>
      <w:r w:rsidRPr="00164837">
        <w:rPr>
          <w:rStyle w:val="Zwaar"/>
          <w:rFonts w:hAnsi="Arial" w:cs="Arial"/>
          <w:sz w:val="20"/>
          <w:lang w:val="nl-NL"/>
        </w:rPr>
        <w:t>(naam + functie)</w:t>
      </w:r>
      <w:r w:rsidRPr="00164837">
        <w:rPr>
          <w:rFonts w:hAnsi="Arial" w:cs="Arial"/>
          <w:sz w:val="20"/>
          <w:lang w:val="nl-NL"/>
        </w:rPr>
        <w:t>, hierna te noemen ‘bedrijf’;</w:t>
      </w:r>
      <w:r w:rsidRPr="00164837">
        <w:rPr>
          <w:rFonts w:hAnsi="Arial" w:cs="Arial"/>
          <w:sz w:val="20"/>
          <w:lang w:val="nl-NL"/>
        </w:rPr>
        <w:br/>
      </w:r>
      <w:r w:rsidRPr="00164837">
        <w:rPr>
          <w:rStyle w:val="Zwaar"/>
          <w:rFonts w:hAnsi="Arial" w:cs="Arial"/>
          <w:sz w:val="20"/>
          <w:lang w:val="nl-NL"/>
        </w:rPr>
        <w:t>en</w:t>
      </w:r>
    </w:p>
    <w:p w14:paraId="6C59BD1C" w14:textId="77777777" w:rsidR="003C017E" w:rsidRPr="00164837" w:rsidRDefault="003C017E" w:rsidP="003C017E">
      <w:pPr>
        <w:numPr>
          <w:ilvl w:val="0"/>
          <w:numId w:val="1"/>
        </w:numPr>
        <w:spacing w:beforeLines="1" w:before="2" w:afterLines="1" w:after="2" w:line="360" w:lineRule="auto"/>
        <w:rPr>
          <w:rStyle w:val="Zwaar"/>
          <w:rFonts w:hAnsi="Arial" w:cs="Arial"/>
          <w:b w:val="0"/>
          <w:sz w:val="20"/>
          <w:lang w:val="nl-NL"/>
        </w:rPr>
      </w:pPr>
      <w:r w:rsidRPr="00164837">
        <w:rPr>
          <w:rStyle w:val="Zwaar"/>
          <w:rFonts w:hAnsi="Arial" w:cs="Arial"/>
          <w:sz w:val="20"/>
          <w:lang w:val="nl-NL"/>
        </w:rPr>
        <w:t>(</w:t>
      </w:r>
      <w:proofErr w:type="gramStart"/>
      <w:r w:rsidRPr="00164837">
        <w:rPr>
          <w:rStyle w:val="Zwaar"/>
          <w:rFonts w:hAnsi="Arial" w:cs="Arial"/>
          <w:sz w:val="20"/>
          <w:lang w:val="nl-NL"/>
        </w:rPr>
        <w:t>naam</w:t>
      </w:r>
      <w:proofErr w:type="gramEnd"/>
      <w:r w:rsidRPr="00164837">
        <w:rPr>
          <w:rStyle w:val="Zwaar"/>
          <w:rFonts w:hAnsi="Arial" w:cs="Arial"/>
          <w:sz w:val="20"/>
          <w:lang w:val="nl-NL"/>
        </w:rPr>
        <w:t xml:space="preserve"> onderwijsinstelling + rechtsvorm)</w:t>
      </w:r>
      <w:r w:rsidRPr="00164837">
        <w:rPr>
          <w:rFonts w:hAnsi="Arial" w:cs="Arial"/>
          <w:sz w:val="20"/>
          <w:lang w:val="nl-NL"/>
        </w:rPr>
        <w:t xml:space="preserve">, gevestigd te </w:t>
      </w:r>
      <w:r w:rsidRPr="00164837">
        <w:rPr>
          <w:rStyle w:val="Zwaar"/>
          <w:rFonts w:hAnsi="Arial" w:cs="Arial"/>
          <w:sz w:val="20"/>
          <w:lang w:val="nl-NL"/>
        </w:rPr>
        <w:t>(plaats)</w:t>
      </w:r>
      <w:r w:rsidRPr="00164837">
        <w:rPr>
          <w:rFonts w:hAnsi="Arial" w:cs="Arial"/>
          <w:sz w:val="20"/>
          <w:lang w:val="nl-NL"/>
        </w:rPr>
        <w:t xml:space="preserve">, en kantoorhoudende te </w:t>
      </w:r>
      <w:r w:rsidRPr="00164837">
        <w:rPr>
          <w:rStyle w:val="Zwaar"/>
          <w:rFonts w:hAnsi="Arial" w:cs="Arial"/>
          <w:sz w:val="20"/>
          <w:lang w:val="nl-NL"/>
        </w:rPr>
        <w:t>(plaats)</w:t>
      </w:r>
      <w:r w:rsidRPr="00164837">
        <w:rPr>
          <w:rFonts w:hAnsi="Arial" w:cs="Arial"/>
          <w:sz w:val="20"/>
          <w:lang w:val="nl-NL"/>
        </w:rPr>
        <w:t xml:space="preserve"> te dezen rechtsgeldig vertegenwoordigd door </w:t>
      </w:r>
      <w:r w:rsidRPr="00164837">
        <w:rPr>
          <w:rStyle w:val="Zwaar"/>
          <w:rFonts w:hAnsi="Arial" w:cs="Arial"/>
          <w:sz w:val="20"/>
          <w:lang w:val="nl-NL"/>
        </w:rPr>
        <w:t>(naam + functie)</w:t>
      </w:r>
      <w:r w:rsidRPr="00164837">
        <w:rPr>
          <w:rFonts w:hAnsi="Arial" w:cs="Arial"/>
          <w:sz w:val="20"/>
          <w:lang w:val="nl-NL"/>
        </w:rPr>
        <w:t>, hierna te noemen ‘onderwijsinstelling’;</w:t>
      </w:r>
      <w:r w:rsidRPr="00164837">
        <w:rPr>
          <w:rFonts w:hAnsi="Arial" w:cs="Arial"/>
          <w:sz w:val="20"/>
          <w:lang w:val="nl-NL"/>
        </w:rPr>
        <w:br/>
      </w:r>
      <w:r w:rsidRPr="00164837">
        <w:rPr>
          <w:rStyle w:val="Zwaar"/>
          <w:rFonts w:hAnsi="Arial" w:cs="Arial"/>
          <w:sz w:val="20"/>
          <w:lang w:val="nl-NL"/>
        </w:rPr>
        <w:t>en</w:t>
      </w:r>
    </w:p>
    <w:p w14:paraId="49B8C68B" w14:textId="77777777" w:rsidR="003C017E" w:rsidRPr="00164837" w:rsidRDefault="003C017E" w:rsidP="003C017E">
      <w:pPr>
        <w:numPr>
          <w:ilvl w:val="0"/>
          <w:numId w:val="1"/>
        </w:numPr>
        <w:spacing w:beforeLines="1" w:before="2" w:afterLines="1" w:after="2" w:line="360" w:lineRule="auto"/>
        <w:rPr>
          <w:rFonts w:hAnsi="Arial" w:cs="Arial"/>
          <w:sz w:val="20"/>
          <w:lang w:val="nl-NL"/>
        </w:rPr>
      </w:pPr>
      <w:r w:rsidRPr="00164837">
        <w:rPr>
          <w:rStyle w:val="Zwaar"/>
          <w:rFonts w:hAnsi="Arial" w:cs="Arial"/>
          <w:sz w:val="20"/>
          <w:lang w:val="nl-NL"/>
        </w:rPr>
        <w:t>(</w:t>
      </w:r>
      <w:proofErr w:type="gramStart"/>
      <w:r w:rsidRPr="00164837">
        <w:rPr>
          <w:rStyle w:val="Zwaar"/>
          <w:rFonts w:hAnsi="Arial" w:cs="Arial"/>
          <w:sz w:val="20"/>
          <w:lang w:val="nl-NL"/>
        </w:rPr>
        <w:t>naam</w:t>
      </w:r>
      <w:proofErr w:type="gramEnd"/>
      <w:r w:rsidRPr="00164837">
        <w:rPr>
          <w:rStyle w:val="Zwaar"/>
          <w:rFonts w:hAnsi="Arial" w:cs="Arial"/>
          <w:sz w:val="20"/>
          <w:lang w:val="nl-NL"/>
        </w:rPr>
        <w:t>),</w:t>
      </w:r>
      <w:r w:rsidRPr="00164837">
        <w:rPr>
          <w:rFonts w:hAnsi="Arial" w:cs="Arial"/>
          <w:sz w:val="20"/>
          <w:lang w:val="nl-NL"/>
        </w:rPr>
        <w:t xml:space="preserve"> geboren op </w:t>
      </w:r>
      <w:r w:rsidRPr="00164837">
        <w:rPr>
          <w:rStyle w:val="Zwaar"/>
          <w:rFonts w:hAnsi="Arial" w:cs="Arial"/>
          <w:sz w:val="20"/>
          <w:lang w:val="nl-NL"/>
        </w:rPr>
        <w:t>(geboortedatum)</w:t>
      </w:r>
      <w:r w:rsidRPr="00164837">
        <w:rPr>
          <w:rFonts w:hAnsi="Arial" w:cs="Arial"/>
          <w:sz w:val="20"/>
          <w:lang w:val="nl-NL"/>
        </w:rPr>
        <w:t xml:space="preserve">, te </w:t>
      </w:r>
      <w:r w:rsidRPr="00164837">
        <w:rPr>
          <w:rStyle w:val="Zwaar"/>
          <w:rFonts w:hAnsi="Arial" w:cs="Arial"/>
          <w:sz w:val="20"/>
          <w:lang w:val="nl-NL"/>
        </w:rPr>
        <w:t>(geboorteplaats)</w:t>
      </w:r>
      <w:r w:rsidRPr="00164837">
        <w:rPr>
          <w:rFonts w:hAnsi="Arial" w:cs="Arial"/>
          <w:sz w:val="20"/>
          <w:lang w:val="nl-NL"/>
        </w:rPr>
        <w:t xml:space="preserve"> thans woonachtig te </w:t>
      </w:r>
      <w:r w:rsidRPr="00164837">
        <w:rPr>
          <w:rStyle w:val="Zwaar"/>
          <w:rFonts w:hAnsi="Arial" w:cs="Arial"/>
          <w:sz w:val="20"/>
          <w:lang w:val="nl-NL"/>
        </w:rPr>
        <w:t>(postcode + woonplaats)</w:t>
      </w:r>
      <w:r w:rsidRPr="00164837">
        <w:rPr>
          <w:rFonts w:hAnsi="Arial" w:cs="Arial"/>
          <w:sz w:val="20"/>
          <w:lang w:val="nl-NL"/>
        </w:rPr>
        <w:t xml:space="preserve"> aan de </w:t>
      </w:r>
      <w:r w:rsidRPr="00164837">
        <w:rPr>
          <w:rStyle w:val="Zwaar"/>
          <w:rFonts w:hAnsi="Arial" w:cs="Arial"/>
          <w:sz w:val="20"/>
          <w:lang w:val="nl-NL"/>
        </w:rPr>
        <w:t>(straat)</w:t>
      </w:r>
      <w:r w:rsidRPr="00164837">
        <w:rPr>
          <w:rFonts w:hAnsi="Arial" w:cs="Arial"/>
          <w:sz w:val="20"/>
          <w:lang w:val="nl-NL"/>
        </w:rPr>
        <w:t xml:space="preserve">, hierna te noemen ‘stagiair’, </w:t>
      </w:r>
    </w:p>
    <w:p w14:paraId="50A5A793" w14:textId="77777777" w:rsidR="003C017E" w:rsidRPr="00164837" w:rsidRDefault="003C017E" w:rsidP="003C017E">
      <w:pPr>
        <w:spacing w:before="2" w:after="2" w:line="360" w:lineRule="auto"/>
        <w:ind w:left="360"/>
        <w:rPr>
          <w:rFonts w:hAnsi="Arial" w:cs="Arial"/>
          <w:lang w:val="nl-NL"/>
        </w:rPr>
      </w:pPr>
    </w:p>
    <w:p w14:paraId="7E1A8D83" w14:textId="77777777" w:rsidR="003C017E" w:rsidRPr="00164837" w:rsidRDefault="003C017E" w:rsidP="003C017E">
      <w:pPr>
        <w:pStyle w:val="Normaalweb"/>
        <w:spacing w:before="2" w:after="2" w:line="360" w:lineRule="auto"/>
        <w:rPr>
          <w:rStyle w:val="Zwaar"/>
          <w:rFonts w:ascii="Arial" w:hAnsi="Arial" w:cs="Arial"/>
          <w:b w:val="0"/>
        </w:rPr>
      </w:pPr>
      <w:proofErr w:type="gramStart"/>
      <w:r w:rsidRPr="00164837">
        <w:rPr>
          <w:rFonts w:ascii="Arial" w:hAnsi="Arial" w:cs="Arial"/>
        </w:rPr>
        <w:t>hierna</w:t>
      </w:r>
      <w:proofErr w:type="gramEnd"/>
      <w:r w:rsidRPr="00164837">
        <w:rPr>
          <w:rFonts w:ascii="Arial" w:hAnsi="Arial" w:cs="Arial"/>
        </w:rPr>
        <w:t xml:space="preserve"> tezamen te noemen ‘partijen’, v</w:t>
      </w:r>
      <w:r w:rsidRPr="00164837">
        <w:rPr>
          <w:rStyle w:val="Zwaar"/>
          <w:rFonts w:ascii="Arial" w:hAnsi="Arial" w:cs="Arial"/>
        </w:rPr>
        <w:t>erklaren te zijn overeengekomen als volgt:</w:t>
      </w:r>
    </w:p>
    <w:p w14:paraId="5BB3D5FF" w14:textId="77777777" w:rsidR="003C017E" w:rsidRPr="00164837" w:rsidRDefault="003C017E" w:rsidP="003C017E">
      <w:pPr>
        <w:pStyle w:val="Normaalweb"/>
        <w:spacing w:before="2" w:after="2" w:line="360" w:lineRule="auto"/>
        <w:rPr>
          <w:rFonts w:ascii="Arial" w:hAnsi="Arial" w:cs="Arial"/>
        </w:rPr>
      </w:pPr>
      <w:r w:rsidRPr="00164837">
        <w:rPr>
          <w:rFonts w:ascii="Arial" w:hAnsi="Arial" w:cs="Arial"/>
        </w:rPr>
        <w:t> </w:t>
      </w:r>
    </w:p>
    <w:p w14:paraId="1D2577C6" w14:textId="77777777" w:rsidR="003C017E" w:rsidRPr="00164837" w:rsidRDefault="003C017E" w:rsidP="003C017E">
      <w:pPr>
        <w:pStyle w:val="Normaalweb"/>
        <w:spacing w:before="2" w:after="2" w:line="360" w:lineRule="auto"/>
        <w:rPr>
          <w:rFonts w:ascii="Arial" w:hAnsi="Arial" w:cs="Arial"/>
        </w:rPr>
      </w:pPr>
      <w:r w:rsidRPr="00164837">
        <w:rPr>
          <w:rStyle w:val="Zwaar"/>
          <w:rFonts w:ascii="Arial" w:hAnsi="Arial" w:cs="Arial"/>
        </w:rPr>
        <w:t>Artikel 1 Onderwerp Stageovereenkomst</w:t>
      </w:r>
      <w:r w:rsidRPr="00164837">
        <w:rPr>
          <w:rFonts w:ascii="Arial" w:hAnsi="Arial" w:cs="Arial"/>
        </w:rPr>
        <w:br/>
        <w:t xml:space="preserve">Deze overeenkomst heeft betrekking op een stageperiode voor een bepaalde tijd in het kader van de opleiding </w:t>
      </w:r>
      <w:r w:rsidRPr="00164837">
        <w:rPr>
          <w:rStyle w:val="Zwaar"/>
          <w:rFonts w:ascii="Arial" w:hAnsi="Arial" w:cs="Arial"/>
        </w:rPr>
        <w:t>(naam en soort opleiding)</w:t>
      </w:r>
      <w:r w:rsidRPr="00164837">
        <w:rPr>
          <w:rFonts w:ascii="Arial" w:hAnsi="Arial" w:cs="Arial"/>
        </w:rPr>
        <w:t xml:space="preserve"> aan de </w:t>
      </w:r>
      <w:r w:rsidRPr="00164837">
        <w:rPr>
          <w:rStyle w:val="Zwaar"/>
          <w:rFonts w:ascii="Arial" w:hAnsi="Arial" w:cs="Arial"/>
        </w:rPr>
        <w:t>(naam onderwijsinstelling)</w:t>
      </w:r>
      <w:r w:rsidRPr="00164837">
        <w:rPr>
          <w:rFonts w:ascii="Arial" w:hAnsi="Arial" w:cs="Arial"/>
        </w:rPr>
        <w:t xml:space="preserve"> te </w:t>
      </w:r>
      <w:r w:rsidRPr="00164837">
        <w:rPr>
          <w:rStyle w:val="Zwaar"/>
          <w:rFonts w:ascii="Arial" w:hAnsi="Arial" w:cs="Arial"/>
        </w:rPr>
        <w:t>(plaats)</w:t>
      </w:r>
      <w:r w:rsidRPr="00164837">
        <w:rPr>
          <w:rFonts w:ascii="Arial" w:hAnsi="Arial" w:cs="Arial"/>
        </w:rPr>
        <w:t xml:space="preserve">. De duur van de beroepspraktijkvorming bedraagt </w:t>
      </w:r>
      <w:r w:rsidRPr="00164837">
        <w:rPr>
          <w:rStyle w:val="Zwaar"/>
          <w:rFonts w:ascii="Arial" w:hAnsi="Arial" w:cs="Arial"/>
        </w:rPr>
        <w:t>(periode)</w:t>
      </w:r>
      <w:r w:rsidRPr="00164837">
        <w:rPr>
          <w:rFonts w:ascii="Arial" w:hAnsi="Arial" w:cs="Arial"/>
        </w:rPr>
        <w:t xml:space="preserve">. </w:t>
      </w:r>
    </w:p>
    <w:p w14:paraId="41709C21" w14:textId="77777777" w:rsidR="003C017E" w:rsidRPr="00164837" w:rsidRDefault="003C017E" w:rsidP="003C017E">
      <w:pPr>
        <w:pStyle w:val="Normaalweb"/>
        <w:spacing w:before="2" w:after="2" w:line="360" w:lineRule="auto"/>
        <w:rPr>
          <w:rFonts w:ascii="Arial" w:hAnsi="Arial" w:cs="Arial"/>
          <w:b/>
        </w:rPr>
      </w:pPr>
      <w:r w:rsidRPr="00164837">
        <w:rPr>
          <w:rFonts w:ascii="Arial" w:hAnsi="Arial" w:cs="Arial"/>
        </w:rPr>
        <w:t> </w:t>
      </w:r>
    </w:p>
    <w:p w14:paraId="1822767B" w14:textId="77777777" w:rsidR="003C017E" w:rsidRPr="00164837" w:rsidRDefault="003C017E" w:rsidP="003C017E">
      <w:pPr>
        <w:pStyle w:val="Normaalweb"/>
        <w:spacing w:before="2" w:after="2" w:line="360" w:lineRule="auto"/>
        <w:rPr>
          <w:rFonts w:ascii="Arial" w:hAnsi="Arial" w:cs="Arial"/>
        </w:rPr>
      </w:pPr>
      <w:r w:rsidRPr="00164837">
        <w:rPr>
          <w:rStyle w:val="Zwaar"/>
          <w:rFonts w:ascii="Arial" w:hAnsi="Arial" w:cs="Arial"/>
        </w:rPr>
        <w:t>Artikel 2 Stagebegeleiding</w:t>
      </w:r>
      <w:r w:rsidRPr="00164837">
        <w:rPr>
          <w:rFonts w:ascii="Arial" w:hAnsi="Arial" w:cs="Arial"/>
        </w:rPr>
        <w:br/>
        <w:t xml:space="preserve">De stagebegeleider op de stageplaats is </w:t>
      </w:r>
      <w:r w:rsidRPr="00164837">
        <w:rPr>
          <w:rStyle w:val="Zwaar"/>
          <w:rFonts w:ascii="Arial" w:hAnsi="Arial" w:cs="Arial"/>
        </w:rPr>
        <w:t>(naam stagebegeleider)</w:t>
      </w:r>
      <w:r w:rsidRPr="00164837">
        <w:rPr>
          <w:rFonts w:ascii="Arial" w:hAnsi="Arial" w:cs="Arial"/>
        </w:rPr>
        <w:t xml:space="preserve">. De onderwijsinstelling benoemt </w:t>
      </w:r>
      <w:r w:rsidRPr="00164837">
        <w:rPr>
          <w:rStyle w:val="Zwaar"/>
          <w:rFonts w:ascii="Arial" w:hAnsi="Arial" w:cs="Arial"/>
        </w:rPr>
        <w:t>(naam stagebegeleider)</w:t>
      </w:r>
      <w:r w:rsidRPr="00164837">
        <w:rPr>
          <w:rFonts w:ascii="Arial" w:hAnsi="Arial" w:cs="Arial"/>
        </w:rPr>
        <w:t xml:space="preserve"> als stagebegeleider. De begeleiding bestaat uit </w:t>
      </w:r>
      <w:r w:rsidRPr="00164837">
        <w:rPr>
          <w:rStyle w:val="Zwaar"/>
          <w:rFonts w:ascii="Arial" w:hAnsi="Arial" w:cs="Arial"/>
        </w:rPr>
        <w:t>(aard en omvang stagebegeleiding)</w:t>
      </w:r>
      <w:r w:rsidRPr="00164837">
        <w:rPr>
          <w:rFonts w:ascii="Arial" w:hAnsi="Arial" w:cs="Arial"/>
        </w:rPr>
        <w:t xml:space="preserve">. </w:t>
      </w:r>
    </w:p>
    <w:p w14:paraId="7D281403" w14:textId="77777777" w:rsidR="003C017E" w:rsidRPr="00164837" w:rsidRDefault="003C017E" w:rsidP="003C017E">
      <w:pPr>
        <w:pStyle w:val="Normaalweb"/>
        <w:spacing w:before="2" w:after="2" w:line="360" w:lineRule="auto"/>
        <w:rPr>
          <w:rFonts w:ascii="Arial" w:hAnsi="Arial" w:cs="Arial"/>
          <w:b/>
        </w:rPr>
      </w:pPr>
      <w:r w:rsidRPr="00164837">
        <w:rPr>
          <w:rFonts w:ascii="Arial" w:hAnsi="Arial" w:cs="Arial"/>
        </w:rPr>
        <w:t> </w:t>
      </w:r>
    </w:p>
    <w:p w14:paraId="0594B44D" w14:textId="77777777" w:rsidR="003C017E" w:rsidRPr="00164837" w:rsidRDefault="003C017E" w:rsidP="003C017E">
      <w:pPr>
        <w:pStyle w:val="Normaalweb"/>
        <w:spacing w:before="2" w:after="2" w:line="360" w:lineRule="auto"/>
        <w:rPr>
          <w:rFonts w:ascii="Arial" w:hAnsi="Arial" w:cs="Arial"/>
        </w:rPr>
      </w:pPr>
      <w:r w:rsidRPr="00164837">
        <w:rPr>
          <w:rStyle w:val="Zwaar"/>
          <w:rFonts w:ascii="Arial" w:hAnsi="Arial" w:cs="Arial"/>
        </w:rPr>
        <w:t>Artikel 3 Looptijd stageovereenkomst</w:t>
      </w:r>
      <w:r w:rsidRPr="00164837">
        <w:rPr>
          <w:rFonts w:ascii="Arial" w:hAnsi="Arial" w:cs="Arial"/>
        </w:rPr>
        <w:br/>
        <w:t xml:space="preserve">De stageperiode loopt van </w:t>
      </w:r>
      <w:r w:rsidRPr="00164837">
        <w:rPr>
          <w:rStyle w:val="Zwaar"/>
          <w:rFonts w:ascii="Arial" w:hAnsi="Arial" w:cs="Arial"/>
        </w:rPr>
        <w:t>(datum)</w:t>
      </w:r>
      <w:r w:rsidRPr="00164837">
        <w:rPr>
          <w:rFonts w:ascii="Arial" w:hAnsi="Arial" w:cs="Arial"/>
        </w:rPr>
        <w:t xml:space="preserve"> tot en met </w:t>
      </w:r>
      <w:r w:rsidRPr="00164837">
        <w:rPr>
          <w:rStyle w:val="Zwaar"/>
          <w:rFonts w:ascii="Arial" w:hAnsi="Arial" w:cs="Arial"/>
        </w:rPr>
        <w:t xml:space="preserve">(datum) </w:t>
      </w:r>
      <w:r w:rsidRPr="00164837">
        <w:rPr>
          <w:rFonts w:ascii="Arial" w:hAnsi="Arial" w:cs="Arial"/>
        </w:rPr>
        <w:t>met de mogelijkheid van verlenging in verband met de afronding van het stageproject. Verlenging van de stageovereenkomst dient schriftelijk overeengekomen te worden.</w:t>
      </w:r>
    </w:p>
    <w:p w14:paraId="34D58F2B" w14:textId="77777777" w:rsidR="003C017E" w:rsidRPr="00164837" w:rsidRDefault="003C017E" w:rsidP="003C017E">
      <w:pPr>
        <w:pStyle w:val="Normaalweb"/>
        <w:spacing w:before="2" w:after="2" w:line="360" w:lineRule="auto"/>
        <w:rPr>
          <w:rFonts w:ascii="Arial" w:hAnsi="Arial" w:cs="Arial"/>
        </w:rPr>
      </w:pPr>
      <w:r w:rsidRPr="00164837">
        <w:rPr>
          <w:rFonts w:ascii="Arial" w:hAnsi="Arial" w:cs="Arial"/>
        </w:rPr>
        <w:t> </w:t>
      </w:r>
      <w:r w:rsidRPr="00164837">
        <w:rPr>
          <w:rStyle w:val="Zwaar"/>
          <w:rFonts w:ascii="Arial" w:hAnsi="Arial" w:cs="Arial"/>
        </w:rPr>
        <w:t>Artikel 4 Stageproject</w:t>
      </w:r>
      <w:r w:rsidRPr="00164837">
        <w:rPr>
          <w:rFonts w:ascii="Arial" w:hAnsi="Arial" w:cs="Arial"/>
        </w:rPr>
        <w:br/>
        <w:t>De stage heeft ten doel dat de stagiair praktijkgerichte ervaring opdoet. De praktische werkzaamheden worden verricht onder supervisie van de stagebegeleider, één en ander in het kader van de gemaakte afspraken. De volgende resultaten moeten worden behaald:</w:t>
      </w:r>
    </w:p>
    <w:p w14:paraId="7FE22A00" w14:textId="77777777" w:rsidR="003C017E" w:rsidRPr="00164837" w:rsidRDefault="003C017E" w:rsidP="003C017E">
      <w:pPr>
        <w:numPr>
          <w:ilvl w:val="0"/>
          <w:numId w:val="2"/>
        </w:numPr>
        <w:spacing w:beforeLines="1" w:before="2" w:afterLines="1" w:after="2" w:line="360" w:lineRule="auto"/>
        <w:rPr>
          <w:rFonts w:hAnsi="Arial" w:cs="Arial"/>
          <w:b/>
          <w:lang w:val="nl-NL"/>
        </w:rPr>
      </w:pPr>
      <w:r w:rsidRPr="00164837">
        <w:rPr>
          <w:rStyle w:val="Zwaar"/>
          <w:rFonts w:hAnsi="Arial" w:cs="Arial"/>
          <w:b w:val="0"/>
          <w:lang w:val="nl-NL"/>
        </w:rPr>
        <w:lastRenderedPageBreak/>
        <w:t>(_____________________________________)</w:t>
      </w:r>
    </w:p>
    <w:p w14:paraId="227249D9" w14:textId="77777777" w:rsidR="003C017E" w:rsidRPr="00164837" w:rsidRDefault="003C017E" w:rsidP="003C017E">
      <w:pPr>
        <w:numPr>
          <w:ilvl w:val="0"/>
          <w:numId w:val="2"/>
        </w:numPr>
        <w:spacing w:beforeLines="1" w:before="2" w:afterLines="1" w:after="2" w:line="360" w:lineRule="auto"/>
        <w:rPr>
          <w:rFonts w:hAnsi="Arial" w:cs="Arial"/>
          <w:b/>
          <w:lang w:val="nl-NL"/>
        </w:rPr>
      </w:pPr>
      <w:r w:rsidRPr="00164837">
        <w:rPr>
          <w:rStyle w:val="Zwaar"/>
          <w:rFonts w:hAnsi="Arial" w:cs="Arial"/>
          <w:b w:val="0"/>
          <w:lang w:val="nl-NL"/>
        </w:rPr>
        <w:t>(_____________________________________)</w:t>
      </w:r>
    </w:p>
    <w:p w14:paraId="1587C973" w14:textId="77777777" w:rsidR="003C017E" w:rsidRPr="00164837" w:rsidRDefault="003C017E" w:rsidP="003C017E">
      <w:pPr>
        <w:numPr>
          <w:ilvl w:val="0"/>
          <w:numId w:val="2"/>
        </w:numPr>
        <w:spacing w:beforeLines="1" w:before="2" w:afterLines="1" w:after="2" w:line="360" w:lineRule="auto"/>
        <w:rPr>
          <w:rFonts w:hAnsi="Arial" w:cs="Arial"/>
          <w:lang w:val="nl-NL"/>
        </w:rPr>
      </w:pPr>
      <w:r w:rsidRPr="00164837">
        <w:rPr>
          <w:rStyle w:val="Zwaar"/>
          <w:rFonts w:hAnsi="Arial" w:cs="Arial"/>
          <w:b w:val="0"/>
          <w:lang w:val="nl-NL"/>
        </w:rPr>
        <w:t>(_____________________________________)</w:t>
      </w:r>
      <w:r w:rsidRPr="00164837">
        <w:rPr>
          <w:rStyle w:val="Zwaar"/>
          <w:rFonts w:hAnsi="Arial" w:cs="Arial"/>
          <w:lang w:val="nl-NL"/>
        </w:rPr>
        <w:br/>
      </w:r>
    </w:p>
    <w:p w14:paraId="1547FC6C" w14:textId="77777777" w:rsidR="003C017E" w:rsidRPr="00164837" w:rsidRDefault="003C017E" w:rsidP="003C017E">
      <w:pPr>
        <w:pStyle w:val="Normaalweb"/>
        <w:spacing w:before="2" w:after="2" w:line="360" w:lineRule="auto"/>
        <w:rPr>
          <w:rFonts w:ascii="Arial" w:hAnsi="Arial" w:cs="Arial"/>
        </w:rPr>
      </w:pPr>
      <w:r w:rsidRPr="00164837">
        <w:rPr>
          <w:rFonts w:ascii="Arial" w:hAnsi="Arial" w:cs="Arial"/>
        </w:rPr>
        <w:t xml:space="preserve">De beoordeling van de resultaten vindt plaats als volgt: </w:t>
      </w:r>
      <w:r w:rsidRPr="00164837">
        <w:rPr>
          <w:rFonts w:ascii="Arial" w:hAnsi="Arial" w:cs="Arial"/>
        </w:rPr>
        <w:br/>
      </w:r>
      <w:r w:rsidRPr="00164837">
        <w:rPr>
          <w:rFonts w:ascii="Arial" w:hAnsi="Arial" w:cs="Arial"/>
          <w:b/>
        </w:rPr>
        <w:br/>
      </w:r>
      <w:r w:rsidRPr="00164837">
        <w:rPr>
          <w:rStyle w:val="Zwaar"/>
          <w:rFonts w:ascii="Arial" w:hAnsi="Arial" w:cs="Arial"/>
          <w:b w:val="0"/>
        </w:rPr>
        <w:t>(_____________________________________)</w:t>
      </w:r>
      <w:r w:rsidRPr="00164837">
        <w:rPr>
          <w:rFonts w:ascii="Arial" w:hAnsi="Arial" w:cs="Arial"/>
          <w:b/>
        </w:rPr>
        <w:t>.</w:t>
      </w:r>
    </w:p>
    <w:p w14:paraId="05AB8531" w14:textId="77777777" w:rsidR="003C017E" w:rsidRPr="00164837" w:rsidRDefault="003C017E" w:rsidP="003C017E">
      <w:pPr>
        <w:pStyle w:val="Normaalweb"/>
        <w:spacing w:before="2" w:after="2" w:line="360" w:lineRule="auto"/>
        <w:rPr>
          <w:rFonts w:ascii="Arial" w:hAnsi="Arial" w:cs="Arial"/>
          <w:b/>
        </w:rPr>
      </w:pPr>
      <w:r w:rsidRPr="00164837">
        <w:rPr>
          <w:rFonts w:ascii="Arial" w:hAnsi="Arial" w:cs="Arial"/>
        </w:rPr>
        <w:t> </w:t>
      </w:r>
    </w:p>
    <w:p w14:paraId="202166FE" w14:textId="77777777" w:rsidR="003C017E" w:rsidRPr="00164837" w:rsidRDefault="003C017E" w:rsidP="003C017E">
      <w:pPr>
        <w:pStyle w:val="Normaalweb"/>
        <w:spacing w:before="2" w:after="2" w:line="360" w:lineRule="auto"/>
        <w:rPr>
          <w:rFonts w:ascii="Arial" w:hAnsi="Arial" w:cs="Arial"/>
        </w:rPr>
      </w:pPr>
      <w:r w:rsidRPr="00164837">
        <w:rPr>
          <w:rStyle w:val="Zwaar"/>
          <w:rFonts w:ascii="Arial" w:hAnsi="Arial" w:cs="Arial"/>
        </w:rPr>
        <w:t>Artikel 5 Studenten- en leerlingenstatus</w:t>
      </w:r>
      <w:r w:rsidRPr="00164837">
        <w:rPr>
          <w:rFonts w:ascii="Arial" w:hAnsi="Arial" w:cs="Arial"/>
        </w:rPr>
        <w:br/>
        <w:t xml:space="preserve">Gedurende de stageperiode blijft de stagiair student van </w:t>
      </w:r>
      <w:r w:rsidRPr="00164837">
        <w:rPr>
          <w:rStyle w:val="Zwaar"/>
          <w:rFonts w:ascii="Arial" w:hAnsi="Arial" w:cs="Arial"/>
        </w:rPr>
        <w:t>(naam onderwijsinstelling)</w:t>
      </w:r>
      <w:r w:rsidRPr="00164837">
        <w:rPr>
          <w:rFonts w:ascii="Arial" w:hAnsi="Arial" w:cs="Arial"/>
        </w:rPr>
        <w:t>. De stagiair wordt geacht geen werknemer te zijn in de zin van het Burgerlijk Wetboek. Deze stageovereenkomst is dus geen arbeidsovereenkomst in de zin van artikel 7:610 van het Burgerlijk Wetboek.</w:t>
      </w:r>
    </w:p>
    <w:p w14:paraId="3C78EEF9" w14:textId="77777777" w:rsidR="003C017E" w:rsidRPr="00164837" w:rsidRDefault="003C017E" w:rsidP="003C017E">
      <w:pPr>
        <w:pStyle w:val="Normaalweb"/>
        <w:spacing w:before="2" w:after="2" w:line="360" w:lineRule="auto"/>
        <w:rPr>
          <w:rFonts w:ascii="Arial" w:hAnsi="Arial" w:cs="Arial"/>
        </w:rPr>
      </w:pPr>
      <w:r w:rsidRPr="00164837">
        <w:rPr>
          <w:rFonts w:ascii="Arial" w:hAnsi="Arial" w:cs="Arial"/>
        </w:rPr>
        <w:t> </w:t>
      </w:r>
    </w:p>
    <w:p w14:paraId="067491FD" w14:textId="77777777" w:rsidR="003C017E" w:rsidRPr="00164837" w:rsidRDefault="003C017E" w:rsidP="003C017E">
      <w:pPr>
        <w:pStyle w:val="Normaalweb"/>
        <w:spacing w:before="2" w:after="2" w:line="360" w:lineRule="auto"/>
        <w:rPr>
          <w:rFonts w:ascii="Arial" w:hAnsi="Arial" w:cs="Arial"/>
        </w:rPr>
      </w:pPr>
      <w:r w:rsidRPr="00164837">
        <w:rPr>
          <w:rStyle w:val="Zwaar"/>
          <w:rFonts w:ascii="Arial" w:hAnsi="Arial" w:cs="Arial"/>
        </w:rPr>
        <w:t>Artikel 6 Arbeidstijd</w:t>
      </w:r>
      <w:r w:rsidRPr="00164837">
        <w:rPr>
          <w:rFonts w:ascii="Arial" w:hAnsi="Arial" w:cs="Arial"/>
        </w:rPr>
        <w:br/>
        <w:t xml:space="preserve">De arbeidstijd bedraagt </w:t>
      </w:r>
      <w:r w:rsidRPr="00164837">
        <w:rPr>
          <w:rStyle w:val="Zwaar"/>
          <w:rFonts w:ascii="Arial" w:hAnsi="Arial" w:cs="Arial"/>
        </w:rPr>
        <w:t>(aantal)</w:t>
      </w:r>
      <w:r w:rsidRPr="00164837">
        <w:rPr>
          <w:rFonts w:ascii="Arial" w:hAnsi="Arial" w:cs="Arial"/>
        </w:rPr>
        <w:t xml:space="preserve"> uur per week. De tijden van aanwezigheid worden in onderling overleg vastgesteld.</w:t>
      </w:r>
    </w:p>
    <w:p w14:paraId="41114DFC" w14:textId="77777777" w:rsidR="003C017E" w:rsidRPr="00164837" w:rsidRDefault="003C017E" w:rsidP="003C017E">
      <w:pPr>
        <w:pStyle w:val="Normaalweb"/>
        <w:spacing w:before="2" w:after="2" w:line="360" w:lineRule="auto"/>
        <w:rPr>
          <w:rFonts w:ascii="Arial" w:hAnsi="Arial" w:cs="Arial"/>
        </w:rPr>
      </w:pPr>
      <w:r w:rsidRPr="00164837">
        <w:rPr>
          <w:rFonts w:ascii="Arial" w:hAnsi="Arial" w:cs="Arial"/>
        </w:rPr>
        <w:t> </w:t>
      </w:r>
    </w:p>
    <w:p w14:paraId="4FE9836E" w14:textId="77777777" w:rsidR="003C017E" w:rsidRPr="00164837" w:rsidRDefault="003C017E" w:rsidP="003C017E">
      <w:pPr>
        <w:pStyle w:val="Normaalweb"/>
        <w:spacing w:before="2" w:after="2" w:line="360" w:lineRule="auto"/>
        <w:rPr>
          <w:rFonts w:ascii="Arial" w:hAnsi="Arial" w:cs="Arial"/>
        </w:rPr>
      </w:pPr>
      <w:r w:rsidRPr="00164837">
        <w:rPr>
          <w:rStyle w:val="Zwaar"/>
          <w:rFonts w:ascii="Arial" w:hAnsi="Arial" w:cs="Arial"/>
        </w:rPr>
        <w:t>Artikel 7 Stagevergoeding</w:t>
      </w:r>
      <w:r w:rsidRPr="00164837">
        <w:rPr>
          <w:rFonts w:ascii="Arial" w:hAnsi="Arial" w:cs="Arial"/>
        </w:rPr>
        <w:br/>
        <w:t xml:space="preserve">Gedurende de stageperiode ontvangt de stagiair een maandelijkse stagevergoeding ter hoogte van </w:t>
      </w:r>
    </w:p>
    <w:p w14:paraId="4C63E65B" w14:textId="77777777" w:rsidR="003C017E" w:rsidRPr="00164837" w:rsidRDefault="003C017E" w:rsidP="003C017E">
      <w:pPr>
        <w:pStyle w:val="Normaalweb"/>
        <w:spacing w:before="2" w:after="2" w:line="360" w:lineRule="auto"/>
        <w:rPr>
          <w:rFonts w:ascii="Arial" w:hAnsi="Arial" w:cs="Arial"/>
        </w:rPr>
      </w:pPr>
      <w:r w:rsidRPr="00164837">
        <w:rPr>
          <w:rFonts w:ascii="Arial" w:hAnsi="Arial" w:cs="Arial"/>
        </w:rPr>
        <w:t xml:space="preserve">€ </w:t>
      </w:r>
      <w:r w:rsidRPr="00164837">
        <w:rPr>
          <w:rStyle w:val="Zwaar"/>
          <w:rFonts w:ascii="Arial" w:hAnsi="Arial" w:cs="Arial"/>
        </w:rPr>
        <w:t>(bedrag)</w:t>
      </w:r>
      <w:r w:rsidRPr="00164837">
        <w:rPr>
          <w:rFonts w:ascii="Arial" w:hAnsi="Arial" w:cs="Arial"/>
        </w:rPr>
        <w:t xml:space="preserve"> bruto per maand bij fulltime aanwezigheid. Bij een parttime stage wordt deze vergoeding naar evenredigheid van het aantal uren uitgekeerd. De vergoeding zal maandelijks aan het einde van de maand worden uitgekeerd, waarbij de verplichte inhoudingen zullen worden verricht.</w:t>
      </w:r>
    </w:p>
    <w:p w14:paraId="2F891145" w14:textId="77777777" w:rsidR="003C017E" w:rsidRPr="00164837" w:rsidRDefault="003C017E" w:rsidP="003C017E">
      <w:pPr>
        <w:pStyle w:val="Normaalweb"/>
        <w:spacing w:before="2" w:after="2" w:line="360" w:lineRule="auto"/>
        <w:rPr>
          <w:rFonts w:ascii="Arial" w:hAnsi="Arial" w:cs="Arial"/>
        </w:rPr>
      </w:pPr>
      <w:r w:rsidRPr="00164837">
        <w:rPr>
          <w:rFonts w:ascii="Arial" w:hAnsi="Arial" w:cs="Arial"/>
        </w:rPr>
        <w:t xml:space="preserve">Indien de stagiair niet in het bezit is van een Studenten OV-chipkaart, heeft de stagiair recht op een bruto reiskostenvergoeding per maand in verband met woon-werkverkeer, één en ander gebaseerd op de reiskostenregeling woon-werkverkeer van het bedrijf. Bedrijf kan bepalen, dat (een deel van) dit </w:t>
      </w:r>
      <w:proofErr w:type="gramStart"/>
      <w:r w:rsidRPr="00164837">
        <w:rPr>
          <w:rFonts w:ascii="Arial" w:hAnsi="Arial" w:cs="Arial"/>
        </w:rPr>
        <w:t>bedrag</w:t>
      </w:r>
      <w:proofErr w:type="gramEnd"/>
      <w:r w:rsidRPr="00164837">
        <w:rPr>
          <w:rFonts w:ascii="Arial" w:hAnsi="Arial" w:cs="Arial"/>
        </w:rPr>
        <w:t xml:space="preserve"> binnen de fiscale mogelijkheden netto wordt uitgekeerd. </w:t>
      </w:r>
    </w:p>
    <w:p w14:paraId="3868403C" w14:textId="77777777" w:rsidR="003C017E" w:rsidRPr="00164837" w:rsidRDefault="003C017E" w:rsidP="003C017E">
      <w:pPr>
        <w:pStyle w:val="Normaalweb"/>
        <w:spacing w:before="2" w:after="2" w:line="360" w:lineRule="auto"/>
        <w:rPr>
          <w:rFonts w:ascii="Arial" w:hAnsi="Arial" w:cs="Arial"/>
        </w:rPr>
      </w:pPr>
      <w:r w:rsidRPr="00164837">
        <w:rPr>
          <w:rFonts w:ascii="Arial" w:hAnsi="Arial" w:cs="Arial"/>
        </w:rPr>
        <w:t> </w:t>
      </w:r>
    </w:p>
    <w:p w14:paraId="1275122B" w14:textId="77777777" w:rsidR="003C017E" w:rsidRPr="00164837" w:rsidRDefault="003C017E" w:rsidP="003C017E">
      <w:pPr>
        <w:pStyle w:val="Normaalweb"/>
        <w:spacing w:before="2" w:after="2" w:line="360" w:lineRule="auto"/>
        <w:rPr>
          <w:rFonts w:ascii="Arial" w:hAnsi="Arial" w:cs="Arial"/>
        </w:rPr>
      </w:pPr>
      <w:r w:rsidRPr="00164837">
        <w:rPr>
          <w:rStyle w:val="Zwaar"/>
          <w:rFonts w:ascii="Arial" w:hAnsi="Arial" w:cs="Arial"/>
        </w:rPr>
        <w:t>Artikel 8 Verlof/ziekte</w:t>
      </w:r>
      <w:r w:rsidRPr="00164837">
        <w:rPr>
          <w:rFonts w:ascii="Arial" w:hAnsi="Arial" w:cs="Arial"/>
        </w:rPr>
        <w:br/>
        <w:t xml:space="preserve">Tijdens de stageperiode wordt de stagiair geacht geen verlof op te nemen mits er nadrukkelijk toestemming van de stagebegeleider is gegeven. Indien verlof wordt toegestaan zal er geen stagevergoeding over die periode worden uitgekeerd. </w:t>
      </w:r>
    </w:p>
    <w:p w14:paraId="3046C354" w14:textId="77777777" w:rsidR="003C017E" w:rsidRPr="00164837" w:rsidRDefault="003C017E" w:rsidP="003C017E">
      <w:pPr>
        <w:pStyle w:val="Normaalweb"/>
        <w:spacing w:before="2" w:after="2" w:line="360" w:lineRule="auto"/>
        <w:rPr>
          <w:rFonts w:ascii="Arial" w:hAnsi="Arial" w:cs="Arial"/>
        </w:rPr>
      </w:pPr>
      <w:r w:rsidRPr="00164837">
        <w:rPr>
          <w:rFonts w:ascii="Arial" w:hAnsi="Arial" w:cs="Arial"/>
        </w:rPr>
        <w:t>Bij ziekte meldt de stagiair dit bij de stagebegeleider alsmede bij de stagebegeleider van de onderwijsinstelling.</w:t>
      </w:r>
    </w:p>
    <w:p w14:paraId="25C040D6" w14:textId="77777777" w:rsidR="003C017E" w:rsidRPr="00164837" w:rsidRDefault="003C017E" w:rsidP="003C017E">
      <w:pPr>
        <w:pStyle w:val="Normaalweb"/>
        <w:spacing w:before="2" w:after="2" w:line="360" w:lineRule="auto"/>
        <w:rPr>
          <w:rFonts w:ascii="Arial" w:hAnsi="Arial" w:cs="Arial"/>
        </w:rPr>
      </w:pPr>
      <w:r w:rsidRPr="00164837">
        <w:rPr>
          <w:rFonts w:ascii="Arial" w:hAnsi="Arial" w:cs="Arial"/>
        </w:rPr>
        <w:t> </w:t>
      </w:r>
      <w:r w:rsidRPr="00164837">
        <w:rPr>
          <w:rStyle w:val="Zwaar"/>
          <w:rFonts w:ascii="Arial" w:hAnsi="Arial" w:cs="Arial"/>
        </w:rPr>
        <w:t>Artikel 9 Aansprakelijkheid</w:t>
      </w:r>
      <w:r w:rsidRPr="00164837">
        <w:rPr>
          <w:rFonts w:ascii="Arial" w:hAnsi="Arial" w:cs="Arial"/>
        </w:rPr>
        <w:br/>
        <w:t>Mede ten behoeve van de stagiair heeft het bedrijf een bedrijfsaansprakelijkheidsverzekering, waarbij schade wordt gedekt die voortvloeit uit werkzaamheden van de stagiair met betrekking tot de overeengekomen stageperiode.</w:t>
      </w:r>
    </w:p>
    <w:p w14:paraId="5B842AFB" w14:textId="77777777" w:rsidR="003C017E" w:rsidRPr="00164837" w:rsidRDefault="003C017E" w:rsidP="003C017E">
      <w:pPr>
        <w:pStyle w:val="Normaalweb"/>
        <w:spacing w:before="2" w:after="2" w:line="360" w:lineRule="auto"/>
        <w:rPr>
          <w:rFonts w:ascii="Arial" w:hAnsi="Arial" w:cs="Arial"/>
          <w:b/>
        </w:rPr>
      </w:pPr>
      <w:r w:rsidRPr="00164837">
        <w:rPr>
          <w:rFonts w:ascii="Arial" w:hAnsi="Arial" w:cs="Arial"/>
        </w:rPr>
        <w:lastRenderedPageBreak/>
        <w:t> </w:t>
      </w:r>
    </w:p>
    <w:p w14:paraId="7871C5D5" w14:textId="77777777" w:rsidR="003C017E" w:rsidRPr="00164837" w:rsidRDefault="003C017E" w:rsidP="003C017E">
      <w:pPr>
        <w:pStyle w:val="Normaalweb"/>
        <w:spacing w:before="2" w:after="2" w:line="360" w:lineRule="auto"/>
        <w:rPr>
          <w:rFonts w:ascii="Arial" w:hAnsi="Arial" w:cs="Arial"/>
        </w:rPr>
      </w:pPr>
      <w:r w:rsidRPr="00164837">
        <w:rPr>
          <w:rStyle w:val="Zwaar"/>
          <w:rFonts w:ascii="Arial" w:hAnsi="Arial" w:cs="Arial"/>
        </w:rPr>
        <w:t>Artikel 10 Voorschriften</w:t>
      </w:r>
      <w:r w:rsidRPr="00164837">
        <w:rPr>
          <w:rFonts w:ascii="Arial" w:hAnsi="Arial" w:cs="Arial"/>
          <w:b/>
        </w:rPr>
        <w:br/>
      </w:r>
      <w:r w:rsidRPr="00164837">
        <w:rPr>
          <w:rFonts w:ascii="Arial" w:hAnsi="Arial" w:cs="Arial"/>
        </w:rPr>
        <w:t>De stagiair zal in het belang van orde, veiligheid en gezondheid gegevens gedragsregels, voorschriften en aanwijzingen zoals deze voor het personeel van toepassing zijn, in acht nemen.</w:t>
      </w:r>
    </w:p>
    <w:p w14:paraId="3FBF76BD" w14:textId="77777777" w:rsidR="003C017E" w:rsidRPr="00164837" w:rsidRDefault="003C017E" w:rsidP="003C017E">
      <w:pPr>
        <w:pStyle w:val="Normaalweb"/>
        <w:spacing w:before="2" w:after="2" w:line="360" w:lineRule="auto"/>
        <w:rPr>
          <w:rFonts w:ascii="Arial" w:hAnsi="Arial" w:cs="Arial"/>
        </w:rPr>
      </w:pPr>
      <w:r w:rsidRPr="00164837">
        <w:rPr>
          <w:rFonts w:ascii="Arial" w:hAnsi="Arial" w:cs="Arial"/>
        </w:rPr>
        <w:t> </w:t>
      </w:r>
    </w:p>
    <w:p w14:paraId="2F3AFBF7" w14:textId="77777777" w:rsidR="003C017E" w:rsidRPr="00164837" w:rsidRDefault="003C017E" w:rsidP="003C017E">
      <w:pPr>
        <w:pStyle w:val="Normaalweb"/>
        <w:spacing w:before="2" w:after="2" w:line="360" w:lineRule="auto"/>
        <w:rPr>
          <w:rFonts w:ascii="Arial" w:hAnsi="Arial" w:cs="Arial"/>
        </w:rPr>
      </w:pPr>
      <w:r w:rsidRPr="00164837">
        <w:rPr>
          <w:rStyle w:val="Zwaar"/>
          <w:rFonts w:ascii="Arial" w:hAnsi="Arial" w:cs="Arial"/>
        </w:rPr>
        <w:t>Artikel 11 Geschillen</w:t>
      </w:r>
      <w:r w:rsidRPr="00164837">
        <w:rPr>
          <w:rFonts w:ascii="Arial" w:hAnsi="Arial" w:cs="Arial"/>
        </w:rPr>
        <w:br/>
        <w:t xml:space="preserve">Bij problemen tijdens de stage richt de stagiair zich allereerst tot de stagebegeleider bij het bedrijf. Geschillen tussen de stagiair en stagebegeleider worden voorgelegd aan de stagebegeleider van de onderwijsinstelling. Indien de stagebegeleiders en stagiair niet tot een oplossing kunnen komen, wordt het geschil voorgelegd aan de leiding van de onderwijsinstelling en de directie van Bedrijf. </w:t>
      </w:r>
    </w:p>
    <w:p w14:paraId="04E0FB44" w14:textId="77777777" w:rsidR="003C017E" w:rsidRPr="00164837" w:rsidRDefault="003C017E" w:rsidP="003C017E">
      <w:pPr>
        <w:pStyle w:val="Normaalweb"/>
        <w:spacing w:before="2" w:after="2" w:line="360" w:lineRule="auto"/>
        <w:rPr>
          <w:rFonts w:ascii="Arial" w:hAnsi="Arial" w:cs="Arial"/>
        </w:rPr>
      </w:pPr>
      <w:r w:rsidRPr="00164837">
        <w:rPr>
          <w:rFonts w:ascii="Arial" w:hAnsi="Arial" w:cs="Arial"/>
        </w:rPr>
        <w:t> </w:t>
      </w:r>
    </w:p>
    <w:p w14:paraId="46140C96" w14:textId="77777777" w:rsidR="003C017E" w:rsidRPr="00164837" w:rsidRDefault="003C017E" w:rsidP="003C017E">
      <w:pPr>
        <w:pStyle w:val="Normaalweb"/>
        <w:spacing w:before="2" w:after="2" w:line="360" w:lineRule="auto"/>
        <w:rPr>
          <w:rFonts w:ascii="Arial" w:hAnsi="Arial" w:cs="Arial"/>
        </w:rPr>
      </w:pPr>
      <w:r w:rsidRPr="00164837">
        <w:rPr>
          <w:rStyle w:val="Zwaar"/>
          <w:rFonts w:ascii="Arial" w:hAnsi="Arial" w:cs="Arial"/>
        </w:rPr>
        <w:t>Artikel 12 Beëindiging van de stageovereenkomst</w:t>
      </w:r>
      <w:r w:rsidRPr="00164837">
        <w:rPr>
          <w:rFonts w:ascii="Arial" w:hAnsi="Arial" w:cs="Arial"/>
        </w:rPr>
        <w:br/>
        <w:t>Bedrijf is gerechtigd de stageovereenkomst te beëindigen indien de stagiair zich zodanig gedraagt, zoals het overtreden van voorschriften volgens artikel 10 van deze overeenkomst, dat van het bedrijf redelijkerwijs niet verlangd mag worden de stageperiode voort te zetten.</w:t>
      </w:r>
    </w:p>
    <w:p w14:paraId="0A33A8C4" w14:textId="77777777" w:rsidR="003C017E" w:rsidRPr="00164837" w:rsidRDefault="003C017E" w:rsidP="003C017E">
      <w:pPr>
        <w:pStyle w:val="Normaalweb"/>
        <w:spacing w:before="2" w:after="2" w:line="360" w:lineRule="auto"/>
        <w:rPr>
          <w:rFonts w:ascii="Arial" w:hAnsi="Arial" w:cs="Arial"/>
        </w:rPr>
      </w:pPr>
      <w:r w:rsidRPr="00164837">
        <w:rPr>
          <w:rFonts w:ascii="Arial" w:hAnsi="Arial" w:cs="Arial"/>
        </w:rPr>
        <w:t xml:space="preserve">De onderwijsinstelling is gerechtigd de stageovereenkomst te beëindigen en de stagiair terug te trekken, indien naar oordeel van de onderwijsinstelling de stage niet verloopt volgens het stageprogramma en de daarin gemaakte afspraken. </w:t>
      </w:r>
    </w:p>
    <w:p w14:paraId="7ADE2B9C" w14:textId="77777777" w:rsidR="003C017E" w:rsidRPr="00164837" w:rsidRDefault="003C017E" w:rsidP="003C017E">
      <w:pPr>
        <w:pStyle w:val="Normaalweb"/>
        <w:spacing w:before="2" w:after="2" w:line="360" w:lineRule="auto"/>
        <w:rPr>
          <w:rFonts w:ascii="Arial" w:hAnsi="Arial" w:cs="Arial"/>
        </w:rPr>
      </w:pPr>
      <w:r w:rsidRPr="00164837">
        <w:rPr>
          <w:rFonts w:ascii="Arial" w:hAnsi="Arial" w:cs="Arial"/>
        </w:rPr>
        <w:t>Als de opleiding van de stagiair om wat voor reden dan ook wordt beëindigd of (al dan niet tijdelijk) wordt gestaakt, dan betekent dit dat de stageovereenkomst eveneens automatisch eindigt.</w:t>
      </w:r>
    </w:p>
    <w:p w14:paraId="383BF9A8" w14:textId="77777777" w:rsidR="003C017E" w:rsidRPr="00164837" w:rsidRDefault="003C017E" w:rsidP="003C017E">
      <w:pPr>
        <w:pStyle w:val="Normaalweb"/>
        <w:spacing w:before="2" w:after="2" w:line="360" w:lineRule="auto"/>
        <w:rPr>
          <w:rFonts w:ascii="Arial" w:hAnsi="Arial" w:cs="Arial"/>
        </w:rPr>
      </w:pPr>
      <w:r w:rsidRPr="00164837">
        <w:rPr>
          <w:rFonts w:ascii="Arial" w:hAnsi="Arial" w:cs="Arial"/>
        </w:rPr>
        <w:t xml:space="preserve">De stagiair is gerechtigd de stageovereenkomst te beëindigen na overleg zoals verwoord in artikel 11 van deze overeenkomst. </w:t>
      </w:r>
    </w:p>
    <w:p w14:paraId="6FE570C7" w14:textId="77777777" w:rsidR="003C017E" w:rsidRPr="00164837" w:rsidRDefault="003C017E" w:rsidP="003C017E">
      <w:pPr>
        <w:pStyle w:val="Normaalweb"/>
        <w:spacing w:before="2" w:after="2" w:line="360" w:lineRule="auto"/>
        <w:rPr>
          <w:rFonts w:ascii="Arial" w:hAnsi="Arial" w:cs="Arial"/>
        </w:rPr>
      </w:pPr>
      <w:r w:rsidRPr="00164837">
        <w:rPr>
          <w:rFonts w:ascii="Arial" w:hAnsi="Arial" w:cs="Arial"/>
        </w:rPr>
        <w:t> </w:t>
      </w:r>
    </w:p>
    <w:p w14:paraId="50247ED3" w14:textId="77777777" w:rsidR="003C017E" w:rsidRPr="00164837" w:rsidRDefault="003C017E">
      <w:pPr>
        <w:pBdr>
          <w:top w:val="nil"/>
          <w:left w:val="nil"/>
          <w:bottom w:val="nil"/>
          <w:right w:val="nil"/>
          <w:between w:val="nil"/>
          <w:bar w:val="nil"/>
        </w:pBdr>
        <w:spacing w:line="240" w:lineRule="auto"/>
        <w:rPr>
          <w:rStyle w:val="Zwaar"/>
          <w:rFonts w:eastAsia="Times New Roman" w:hAnsi="Arial" w:cs="Arial"/>
          <w:color w:val="auto"/>
          <w:sz w:val="20"/>
          <w:szCs w:val="20"/>
          <w:lang w:val="nl-NL"/>
        </w:rPr>
      </w:pPr>
      <w:r w:rsidRPr="00164837">
        <w:rPr>
          <w:rStyle w:val="Zwaar"/>
          <w:rFonts w:hAnsi="Arial" w:cs="Arial"/>
          <w:lang w:val="nl-NL"/>
        </w:rPr>
        <w:br w:type="page"/>
      </w:r>
    </w:p>
    <w:p w14:paraId="23223A4C" w14:textId="77777777" w:rsidR="003C017E" w:rsidRPr="00164837" w:rsidRDefault="003C017E" w:rsidP="003C017E">
      <w:pPr>
        <w:pStyle w:val="Normaalweb"/>
        <w:spacing w:before="2" w:after="2" w:line="360" w:lineRule="auto"/>
        <w:rPr>
          <w:rFonts w:ascii="Arial" w:hAnsi="Arial" w:cs="Arial"/>
        </w:rPr>
      </w:pPr>
      <w:r w:rsidRPr="00164837">
        <w:rPr>
          <w:rStyle w:val="Zwaar"/>
          <w:rFonts w:ascii="Arial" w:hAnsi="Arial" w:cs="Arial"/>
        </w:rPr>
        <w:lastRenderedPageBreak/>
        <w:t>Artikel 13 Geheimhouding</w:t>
      </w:r>
      <w:r w:rsidRPr="00164837">
        <w:rPr>
          <w:rFonts w:ascii="Arial" w:hAnsi="Arial" w:cs="Arial"/>
        </w:rPr>
        <w:br/>
        <w:t>De stagiair verplicht zich zowel gedurende als na het einde van deze stageovereenkomst tot absolute geheimhouding over alle feiten en bijzonderheden over de onderneming van het bedrijf, de relaties van het bedrijf en de met het bedrijf verbonden ondernemingen, die door bekendmaking het bedrijfsbelang kunnen schaden. Voor deze verplichting maakt het geen verschil hoe de stagiair aan de informatie is gekomen.</w:t>
      </w:r>
    </w:p>
    <w:p w14:paraId="732340AF" w14:textId="77777777" w:rsidR="003C017E" w:rsidRPr="00164837" w:rsidRDefault="003C017E" w:rsidP="003C017E">
      <w:pPr>
        <w:pStyle w:val="Normaalweb"/>
        <w:spacing w:before="2" w:after="2" w:line="360" w:lineRule="auto"/>
        <w:rPr>
          <w:rFonts w:ascii="Arial" w:hAnsi="Arial" w:cs="Arial"/>
        </w:rPr>
      </w:pPr>
      <w:r w:rsidRPr="00164837">
        <w:rPr>
          <w:rFonts w:ascii="Arial" w:hAnsi="Arial" w:cs="Arial"/>
        </w:rPr>
        <w:t> </w:t>
      </w:r>
    </w:p>
    <w:p w14:paraId="2A7579EE" w14:textId="77777777" w:rsidR="003C017E" w:rsidRPr="00164837" w:rsidRDefault="003C017E" w:rsidP="003C017E">
      <w:pPr>
        <w:pStyle w:val="Normaalweb"/>
        <w:spacing w:before="2" w:after="2" w:line="360" w:lineRule="auto"/>
        <w:rPr>
          <w:rFonts w:ascii="Arial" w:hAnsi="Arial" w:cs="Arial"/>
        </w:rPr>
      </w:pPr>
      <w:r w:rsidRPr="00164837">
        <w:rPr>
          <w:rFonts w:ascii="Arial" w:hAnsi="Arial" w:cs="Arial"/>
        </w:rPr>
        <w:t xml:space="preserve">Aldus overeengekomen en in drievoud opgemaakt te </w:t>
      </w:r>
      <w:r w:rsidRPr="00164837">
        <w:rPr>
          <w:rStyle w:val="Zwaar"/>
          <w:rFonts w:ascii="Arial" w:hAnsi="Arial" w:cs="Arial"/>
        </w:rPr>
        <w:t>(plaats)</w:t>
      </w:r>
      <w:r w:rsidRPr="00164837">
        <w:rPr>
          <w:rFonts w:ascii="Arial" w:hAnsi="Arial" w:cs="Arial"/>
        </w:rPr>
        <w:t xml:space="preserve"> en getekend:</w:t>
      </w:r>
    </w:p>
    <w:p w14:paraId="77D358C7" w14:textId="77777777" w:rsidR="003C017E" w:rsidRPr="00164837" w:rsidRDefault="003C017E" w:rsidP="003C017E">
      <w:pPr>
        <w:pStyle w:val="Normaalweb"/>
        <w:spacing w:before="2" w:after="2" w:line="360" w:lineRule="auto"/>
        <w:rPr>
          <w:rFonts w:ascii="Arial" w:hAnsi="Arial" w:cs="Arial"/>
        </w:rPr>
      </w:pPr>
      <w:r w:rsidRPr="00164837">
        <w:rPr>
          <w:rFonts w:ascii="Arial" w:hAnsi="Arial" w:cs="Arial"/>
        </w:rPr>
        <w:t> </w:t>
      </w:r>
    </w:p>
    <w:p w14:paraId="0201C8C7" w14:textId="77777777" w:rsidR="003C017E" w:rsidRPr="00164837" w:rsidRDefault="003C017E" w:rsidP="003C017E">
      <w:pPr>
        <w:pStyle w:val="Normaalweb"/>
        <w:spacing w:before="2" w:after="2" w:line="360" w:lineRule="auto"/>
        <w:rPr>
          <w:rFonts w:ascii="Arial" w:hAnsi="Arial" w:cs="Arial"/>
          <w:b/>
        </w:rPr>
      </w:pPr>
      <w:r w:rsidRPr="00164837">
        <w:rPr>
          <w:rFonts w:ascii="Arial" w:hAnsi="Arial" w:cs="Arial"/>
          <w:b/>
        </w:rPr>
        <w:t>(</w:t>
      </w:r>
      <w:proofErr w:type="gramStart"/>
      <w:r w:rsidRPr="00164837">
        <w:rPr>
          <w:rFonts w:ascii="Arial" w:hAnsi="Arial" w:cs="Arial"/>
          <w:b/>
        </w:rPr>
        <w:t>datum</w:t>
      </w:r>
      <w:proofErr w:type="gramEnd"/>
      <w:r w:rsidRPr="00164837">
        <w:rPr>
          <w:rFonts w:ascii="Arial" w:hAnsi="Arial" w:cs="Arial"/>
          <w:b/>
        </w:rPr>
        <w:t>)</w:t>
      </w:r>
      <w:r w:rsidRPr="00164837">
        <w:rPr>
          <w:rFonts w:ascii="Arial" w:hAnsi="Arial" w:cs="Arial"/>
          <w:b/>
        </w:rPr>
        <w:tab/>
      </w:r>
      <w:r w:rsidRPr="00164837">
        <w:rPr>
          <w:rFonts w:ascii="Arial" w:hAnsi="Arial" w:cs="Arial"/>
          <w:b/>
        </w:rPr>
        <w:tab/>
      </w:r>
      <w:r w:rsidRPr="00164837">
        <w:rPr>
          <w:rFonts w:ascii="Arial" w:hAnsi="Arial" w:cs="Arial"/>
          <w:b/>
        </w:rPr>
        <w:tab/>
      </w:r>
      <w:r w:rsidRPr="00164837">
        <w:rPr>
          <w:rFonts w:ascii="Arial" w:hAnsi="Arial" w:cs="Arial"/>
          <w:b/>
        </w:rPr>
        <w:tab/>
        <w:t>(datum)</w:t>
      </w:r>
      <w:r w:rsidRPr="00164837">
        <w:rPr>
          <w:rFonts w:ascii="Arial" w:hAnsi="Arial" w:cs="Arial"/>
          <w:b/>
        </w:rPr>
        <w:tab/>
      </w:r>
      <w:r w:rsidRPr="00164837">
        <w:rPr>
          <w:rFonts w:ascii="Arial" w:hAnsi="Arial" w:cs="Arial"/>
          <w:b/>
        </w:rPr>
        <w:tab/>
      </w:r>
      <w:r w:rsidRPr="00164837">
        <w:rPr>
          <w:rFonts w:ascii="Arial" w:hAnsi="Arial" w:cs="Arial"/>
          <w:b/>
        </w:rPr>
        <w:tab/>
      </w:r>
      <w:r w:rsidRPr="00164837">
        <w:rPr>
          <w:rFonts w:ascii="Arial" w:hAnsi="Arial" w:cs="Arial"/>
          <w:b/>
        </w:rPr>
        <w:tab/>
        <w:t>(datum) </w:t>
      </w:r>
      <w:r w:rsidRPr="00164837">
        <w:rPr>
          <w:rFonts w:ascii="Arial" w:hAnsi="Arial" w:cs="Arial"/>
          <w:b/>
        </w:rPr>
        <w:br/>
      </w:r>
    </w:p>
    <w:p w14:paraId="19801EC9" w14:textId="77777777" w:rsidR="003C017E" w:rsidRPr="00164837" w:rsidRDefault="003C017E" w:rsidP="003C017E">
      <w:pPr>
        <w:pStyle w:val="Normaalweb"/>
        <w:spacing w:before="2" w:after="2" w:line="360" w:lineRule="auto"/>
        <w:rPr>
          <w:rFonts w:ascii="Arial" w:hAnsi="Arial" w:cs="Arial"/>
          <w:b/>
        </w:rPr>
      </w:pPr>
      <w:r w:rsidRPr="00164837">
        <w:rPr>
          <w:rFonts w:ascii="Arial" w:hAnsi="Arial" w:cs="Arial"/>
          <w:b/>
        </w:rPr>
        <w:br/>
        <w:t>(</w:t>
      </w:r>
      <w:proofErr w:type="gramStart"/>
      <w:r w:rsidRPr="00164837">
        <w:rPr>
          <w:rFonts w:ascii="Arial" w:hAnsi="Arial" w:cs="Arial"/>
          <w:b/>
        </w:rPr>
        <w:t>handtekening</w:t>
      </w:r>
      <w:proofErr w:type="gramEnd"/>
      <w:r w:rsidRPr="00164837">
        <w:rPr>
          <w:rFonts w:ascii="Arial" w:hAnsi="Arial" w:cs="Arial"/>
          <w:b/>
        </w:rPr>
        <w:t>)</w:t>
      </w:r>
      <w:r w:rsidRPr="00164837">
        <w:rPr>
          <w:rFonts w:ascii="Arial" w:hAnsi="Arial" w:cs="Arial"/>
          <w:b/>
        </w:rPr>
        <w:tab/>
      </w:r>
      <w:r w:rsidRPr="00164837">
        <w:rPr>
          <w:rFonts w:ascii="Arial" w:hAnsi="Arial" w:cs="Arial"/>
          <w:b/>
        </w:rPr>
        <w:tab/>
      </w:r>
      <w:r w:rsidRPr="00164837">
        <w:rPr>
          <w:rFonts w:ascii="Arial" w:hAnsi="Arial" w:cs="Arial"/>
          <w:b/>
        </w:rPr>
        <w:tab/>
      </w:r>
      <w:r w:rsidRPr="00164837">
        <w:rPr>
          <w:rFonts w:ascii="Arial" w:hAnsi="Arial" w:cs="Arial"/>
          <w:b/>
        </w:rPr>
        <w:tab/>
        <w:t>(handtekening)</w:t>
      </w:r>
      <w:r w:rsidRPr="00164837">
        <w:rPr>
          <w:rFonts w:ascii="Arial" w:hAnsi="Arial" w:cs="Arial"/>
          <w:b/>
        </w:rPr>
        <w:tab/>
      </w:r>
      <w:r w:rsidRPr="00164837">
        <w:rPr>
          <w:rFonts w:ascii="Arial" w:hAnsi="Arial" w:cs="Arial"/>
          <w:b/>
        </w:rPr>
        <w:tab/>
      </w:r>
      <w:r w:rsidRPr="00164837">
        <w:rPr>
          <w:rFonts w:ascii="Arial" w:hAnsi="Arial" w:cs="Arial"/>
          <w:b/>
        </w:rPr>
        <w:tab/>
      </w:r>
      <w:r w:rsidRPr="00164837">
        <w:rPr>
          <w:rFonts w:ascii="Arial" w:hAnsi="Arial" w:cs="Arial"/>
          <w:b/>
        </w:rPr>
        <w:tab/>
        <w:t>(handtekening)</w:t>
      </w:r>
    </w:p>
    <w:p w14:paraId="6329CA1B" w14:textId="77777777" w:rsidR="003C017E" w:rsidRPr="00164837" w:rsidRDefault="003C017E" w:rsidP="003C017E">
      <w:pPr>
        <w:pStyle w:val="Normaalweb"/>
        <w:spacing w:before="2" w:after="2" w:line="360" w:lineRule="auto"/>
        <w:rPr>
          <w:rFonts w:ascii="Arial" w:hAnsi="Arial" w:cs="Arial"/>
        </w:rPr>
      </w:pPr>
    </w:p>
    <w:p w14:paraId="553B4A6B" w14:textId="77777777" w:rsidR="003C017E" w:rsidRPr="00164837" w:rsidRDefault="003C017E" w:rsidP="003C017E">
      <w:pPr>
        <w:pStyle w:val="Normaalweb"/>
        <w:spacing w:before="2" w:after="2" w:line="360" w:lineRule="auto"/>
        <w:rPr>
          <w:rFonts w:ascii="Arial" w:hAnsi="Arial" w:cs="Arial"/>
        </w:rPr>
      </w:pPr>
    </w:p>
    <w:p w14:paraId="5EA2D831" w14:textId="77777777" w:rsidR="003C017E" w:rsidRPr="00164837" w:rsidRDefault="003C017E" w:rsidP="003C017E">
      <w:pPr>
        <w:pStyle w:val="Normaalweb"/>
        <w:spacing w:before="2" w:after="2" w:line="360" w:lineRule="auto"/>
        <w:rPr>
          <w:rFonts w:ascii="Arial" w:hAnsi="Arial" w:cs="Arial"/>
          <w:b/>
        </w:rPr>
      </w:pPr>
      <w:r w:rsidRPr="00164837">
        <w:rPr>
          <w:rFonts w:ascii="Arial" w:hAnsi="Arial" w:cs="Arial"/>
        </w:rPr>
        <w:br/>
      </w:r>
      <w:r w:rsidRPr="00164837">
        <w:rPr>
          <w:rFonts w:ascii="Arial" w:hAnsi="Arial" w:cs="Arial"/>
          <w:b/>
        </w:rPr>
        <w:t xml:space="preserve">(Naam </w:t>
      </w:r>
      <w:proofErr w:type="gramStart"/>
      <w:r w:rsidRPr="00164837">
        <w:rPr>
          <w:rFonts w:ascii="Arial" w:hAnsi="Arial" w:cs="Arial"/>
          <w:b/>
        </w:rPr>
        <w:t>bedrijf)   </w:t>
      </w:r>
      <w:proofErr w:type="gramEnd"/>
      <w:r w:rsidRPr="00164837">
        <w:rPr>
          <w:rFonts w:ascii="Arial" w:hAnsi="Arial" w:cs="Arial"/>
          <w:b/>
        </w:rPr>
        <w:t>                                    (Naam onderwijsinstelling)                    (Naam stagiair)</w:t>
      </w:r>
    </w:p>
    <w:p w14:paraId="284CAA2B" w14:textId="77777777" w:rsidR="00082153" w:rsidRPr="00164837" w:rsidRDefault="00082153" w:rsidP="004F1CB3">
      <w:pPr>
        <w:pStyle w:val="FirstParagraph"/>
        <w:rPr>
          <w:lang w:val="nl-NL"/>
        </w:rPr>
      </w:pPr>
    </w:p>
    <w:sectPr w:rsidR="00082153" w:rsidRPr="00164837" w:rsidSect="00082153">
      <w:headerReference w:type="default" r:id="rId11"/>
      <w:footerReference w:type="default" r:id="rId12"/>
      <w:headerReference w:type="first" r:id="rId13"/>
      <w:pgSz w:w="11906" w:h="16838"/>
      <w:pgMar w:top="2880" w:right="1440" w:bottom="1080" w:left="1440" w:header="360" w:footer="360"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0642A1" w14:textId="77777777" w:rsidR="003C017E" w:rsidRDefault="003C017E" w:rsidP="001A74DA">
      <w:r>
        <w:separator/>
      </w:r>
    </w:p>
  </w:endnote>
  <w:endnote w:type="continuationSeparator" w:id="0">
    <w:p w14:paraId="3436F12E" w14:textId="77777777" w:rsidR="003C017E" w:rsidRDefault="003C017E" w:rsidP="001A74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Lucida Grande">
    <w:panose1 w:val="00000000000000000000"/>
    <w:charset w:val="00"/>
    <w:family w:val="roman"/>
    <w:notTrueType/>
    <w:pitch w:val="default"/>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38870A" w14:textId="031328EC" w:rsidR="00856E63" w:rsidRDefault="00625AB4">
    <w:pPr>
      <w:pStyle w:val="Kop-envoettekst"/>
      <w:tabs>
        <w:tab w:val="clear" w:pos="9020"/>
        <w:tab w:val="center" w:pos="4513"/>
        <w:tab w:val="right" w:pos="9026"/>
      </w:tabs>
    </w:pPr>
    <w:r>
      <w:rPr>
        <w:sz w:val="20"/>
        <w:szCs w:val="20"/>
      </w:rPr>
      <w:tab/>
    </w:r>
    <w:r>
      <w:rPr>
        <w:sz w:val="20"/>
        <w:szCs w:val="20"/>
      </w:rPr>
      <w:tab/>
    </w:r>
    <w:r>
      <w:rPr>
        <w:rFonts w:ascii="Arial" w:eastAsia="Arial" w:hAnsi="Arial" w:cs="Arial"/>
        <w:sz w:val="20"/>
        <w:szCs w:val="20"/>
      </w:rPr>
      <w:fldChar w:fldCharType="begin"/>
    </w:r>
    <w:r>
      <w:rPr>
        <w:rFonts w:ascii="Arial" w:eastAsia="Arial" w:hAnsi="Arial" w:cs="Arial"/>
        <w:sz w:val="20"/>
        <w:szCs w:val="20"/>
      </w:rPr>
      <w:instrText xml:space="preserve"> PAGE </w:instrText>
    </w:r>
    <w:r>
      <w:rPr>
        <w:rFonts w:ascii="Arial" w:eastAsia="Arial" w:hAnsi="Arial" w:cs="Arial"/>
        <w:sz w:val="20"/>
        <w:szCs w:val="20"/>
      </w:rPr>
      <w:fldChar w:fldCharType="separate"/>
    </w:r>
    <w:r w:rsidR="00164837">
      <w:rPr>
        <w:rFonts w:ascii="Arial" w:eastAsia="Arial" w:hAnsi="Arial" w:cs="Arial"/>
        <w:noProof/>
        <w:sz w:val="20"/>
        <w:szCs w:val="20"/>
      </w:rPr>
      <w:t>3</w:t>
    </w:r>
    <w:r>
      <w:rPr>
        <w:rFonts w:ascii="Arial" w:eastAsia="Arial" w:hAnsi="Arial" w:cs="Arial"/>
        <w:sz w:val="20"/>
        <w:szCs w:val="20"/>
      </w:rPr>
      <w:fldChar w:fldCharType="end"/>
    </w:r>
    <w:r>
      <w:rPr>
        <w:rFonts w:ascii="Arial"/>
        <w:sz w:val="20"/>
        <w:szCs w:val="20"/>
        <w:lang w:val="nl-NL"/>
      </w:rPr>
      <w:t xml:space="preserve"> van </w:t>
    </w:r>
    <w:r>
      <w:rPr>
        <w:rFonts w:ascii="Arial" w:eastAsia="Arial" w:hAnsi="Arial" w:cs="Arial"/>
        <w:sz w:val="20"/>
        <w:szCs w:val="20"/>
      </w:rPr>
      <w:fldChar w:fldCharType="begin"/>
    </w:r>
    <w:r>
      <w:rPr>
        <w:rFonts w:ascii="Arial" w:eastAsia="Arial" w:hAnsi="Arial" w:cs="Arial"/>
        <w:sz w:val="20"/>
        <w:szCs w:val="20"/>
      </w:rPr>
      <w:instrText xml:space="preserve"> NUMPAGES </w:instrText>
    </w:r>
    <w:r>
      <w:rPr>
        <w:rFonts w:ascii="Arial" w:eastAsia="Arial" w:hAnsi="Arial" w:cs="Arial"/>
        <w:sz w:val="20"/>
        <w:szCs w:val="20"/>
      </w:rPr>
      <w:fldChar w:fldCharType="separate"/>
    </w:r>
    <w:r w:rsidR="00164837">
      <w:rPr>
        <w:rFonts w:ascii="Arial" w:eastAsia="Arial" w:hAnsi="Arial" w:cs="Arial"/>
        <w:noProof/>
        <w:sz w:val="20"/>
        <w:szCs w:val="20"/>
      </w:rPr>
      <w:t>4</w:t>
    </w:r>
    <w:r>
      <w:rPr>
        <w:rFonts w:ascii="Arial" w:eastAsia="Arial" w:hAnsi="Arial"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34B7F3" w14:textId="77777777" w:rsidR="003C017E" w:rsidRDefault="003C017E" w:rsidP="001A74DA">
      <w:r>
        <w:separator/>
      </w:r>
    </w:p>
  </w:footnote>
  <w:footnote w:type="continuationSeparator" w:id="0">
    <w:p w14:paraId="7B81C8EE" w14:textId="77777777" w:rsidR="003C017E" w:rsidRDefault="003C017E" w:rsidP="001A74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11AD2B" w14:textId="76182863" w:rsidR="00856E63" w:rsidRDefault="00625AB4">
    <w:pPr>
      <w:pStyle w:val="Kop-envoettekst"/>
      <w:tabs>
        <w:tab w:val="clear" w:pos="9020"/>
        <w:tab w:val="center" w:pos="4513"/>
        <w:tab w:val="right" w:pos="9026"/>
      </w:tabs>
    </w:pPr>
    <w:r>
      <w:rPr>
        <w:rFonts w:ascii="Arial"/>
        <w:b/>
        <w:bCs/>
        <w:color w:val="3F3F3F"/>
        <w:sz w:val="30"/>
        <w:szCs w:val="30"/>
      </w:rPr>
      <w:tab/>
    </w:r>
    <w:r>
      <w:rPr>
        <w:rFonts w:ascii="Arial"/>
        <w:b/>
        <w:bCs/>
        <w:color w:val="3F3F3F"/>
        <w:sz w:val="30"/>
        <w:szCs w:val="3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57482A" w14:textId="5925C4DE" w:rsidR="00CE3E7A" w:rsidRPr="00715F33" w:rsidRDefault="00715F33" w:rsidP="00715F33">
    <w:pPr>
      <w:pStyle w:val="Koptekst"/>
      <w:jc w:val="right"/>
      <w:rPr>
        <w:sz w:val="18"/>
        <w:szCs w:val="18"/>
      </w:rPr>
    </w:pPr>
    <w:r w:rsidRPr="00715F33">
      <w:rPr>
        <w:sz w:val="18"/>
        <w:szCs w:val="18"/>
      </w:rPr>
      <w:t>14-01-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CA1FFC"/>
    <w:multiLevelType w:val="multilevel"/>
    <w:tmpl w:val="5E64A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06777E0"/>
    <w:multiLevelType w:val="multilevel"/>
    <w:tmpl w:val="477823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av_Bank" w:val=" "/>
    <w:docVar w:name="__av_BTW" w:val="NL802569511B01"/>
    <w:docVar w:name="__av_CompanyID" w:val="9"/>
    <w:docVar w:name="__av_CompanyName" w:val="De Raadgevers B.V."/>
    <w:docVar w:name="__av_CompanySigning" w:val="De Raadgevers"/>
    <w:docVar w:name="__av_DepartmentEmail" w:val=" "/>
    <w:docVar w:name="__av_DepartmentFax" w:val=" "/>
    <w:docVar w:name="__av_DepartmentHomepage" w:val=" "/>
    <w:docVar w:name="__av_DepartmentID" w:val="9950"/>
    <w:docVar w:name="__av_DepartmentName" w:val="Juridisch"/>
    <w:docVar w:name="__av_DepartmentPhone" w:val=" "/>
    <w:docVar w:name="__av_OfficeAddress" w:val="Herculesplein 14"/>
    <w:docVar w:name="__av_OfficeBeacon" w:val=" "/>
    <w:docVar w:name="__av_OfficeCountry" w:val="NL"/>
    <w:docVar w:name="__av_OfficeEmail" w:val="service@deraadgevers.nl"/>
    <w:docVar w:name="__av_OfficeFax" w:val="088-1331144"/>
    <w:docVar w:name="__av_OfficeHomepage" w:val="www.deraadgevers.nl"/>
    <w:docVar w:name="__av_OfficeID" w:val="901"/>
    <w:docVar w:name="__av_OfficeKVK" w:val="33234372"/>
    <w:docVar w:name="__av_OfficeName" w:val="Utrecht"/>
    <w:docVar w:name="__av_OfficePC" w:val="3584 AA"/>
    <w:docVar w:name="__av_OfficePhone" w:val="088-1331133"/>
    <w:docVar w:name="__av_OfficePlace" w:val="Utrecht"/>
    <w:docVar w:name="__av_OfficePOBox" w:val="85282"/>
    <w:docVar w:name="__av_OfficePOBoxPC" w:val="3508 AG"/>
    <w:docVar w:name="__av_OfficePOBoxPlace" w:val="Utrecht"/>
    <w:docVar w:name="__av_UserBrancheTitle" w:val=" "/>
    <w:docVar w:name="__av_UserDatabaseID" w:val="107"/>
    <w:docVar w:name="__av_UserDefaultPath" w:val=" "/>
    <w:docVar w:name="__av_UserDefaultSigning" w:val=" "/>
    <w:docVar w:name="__av_UserDocLanguage" w:val="1043"/>
    <w:docVar w:name="__av_UserEmail" w:val="service@deraadgevers.nl"/>
    <w:docVar w:name="__av_UserFax" w:val="088-1331144"/>
    <w:docVar w:name="__av_UserFirstName" w:val="Matti"/>
    <w:docVar w:name="__av_UserForceLocalCopy" w:val="False"/>
    <w:docVar w:name="__av_UserFullName" w:val="Matti Nijboer"/>
    <w:docVar w:name="__av_UserFunction" w:val="Secretariaat"/>
    <w:docVar w:name="__av_UserGender" w:val="Vrouw"/>
    <w:docVar w:name="__av_UserID" w:val="mnijb1"/>
    <w:docVar w:name="__av_UserInitials" w:val="M.C."/>
    <w:docVar w:name="__av_UserLastName" w:val="Nijboer"/>
    <w:docVar w:name="__av_UserLinkedIn" w:val="nl.linkedin.com/pub/matti-nijboer/61/654/23b/"/>
    <w:docVar w:name="__av_UserMobile" w:val=" "/>
    <w:docVar w:name="__av_UserOfficialName" w:val="M.C. Nijboer "/>
    <w:docVar w:name="__av_UserPhone" w:val="088-1331133"/>
    <w:docVar w:name="__av_UserPrefix" w:val=" "/>
    <w:docVar w:name="__av_UserSigning" w:val="True"/>
    <w:docVar w:name="__av_UserTeamCode" w:val=" "/>
    <w:docVar w:name="__av_UserTitle" w:val=" "/>
    <w:docVar w:name="__av_UserTwitter" w:val="https://twitter.com/De_Raadgevers"/>
    <w:docVar w:name="__av_UserUILanguage" w:val="1043"/>
    <w:docVar w:name="__av_UserWieowie" w:val=" "/>
    <w:docVar w:name="_av_language_Aan" w:val="Aan"/>
    <w:docVar w:name="_av_language_Aanhef_Formeel_Man" w:val="Geachte heer"/>
    <w:docVar w:name="_av_language_Aanhef_Formeel_Onbekend" w:val="Geachte heer, mevrouw"/>
    <w:docVar w:name="_av_language_Aanhef_Formeel_Vrouw" w:val="Geachte mevrouw"/>
    <w:docVar w:name="_av_language_Aanhef_Informeel" w:val="Beste"/>
    <w:docVar w:name="_av_language_Aanhef_Informeel_Man" w:val="heer"/>
    <w:docVar w:name="_av_language_Aanhef_Informeel_Onbekend" w:val="heer, mevrouw"/>
    <w:docVar w:name="_av_language_Aanhef_Informeel_Vrouw" w:val="mevrouw"/>
    <w:docVar w:name="_av_language_Aanwezig" w:val="Aanwezig"/>
    <w:docVar w:name="_av_language_Afdeling" w:val="Afdeling"/>
    <w:docVar w:name="_av_language_Afsluiting_Formeel" w:val="Hoogachtend"/>
    <w:docVar w:name="_av_language_Afsluiting_Informeel" w:val="Met vriendelijke groet"/>
    <w:docVar w:name="_av_language_Afzender" w:val="Van"/>
    <w:docVar w:name="_av_language_Attentie" w:val="t.a.v."/>
    <w:docVar w:name="_av_language_Attentie_derde" w:val="t.n.v."/>
    <w:docVar w:name="_av_language_Attentie_Man" w:val="de heer"/>
    <w:docVar w:name="_av_language_Attentie_Vrouw" w:val="mevrouw"/>
    <w:docVar w:name="_av_language_Auteur" w:val="Auteur"/>
    <w:docVar w:name="_av_language_BankNummer" w:val="Bankrek."/>
    <w:docVar w:name="_av_language_Beconnr" w:val="Beconnr."/>
    <w:docVar w:name="_av_language_Bedrijf" w:val="Bedrijf"/>
    <w:docVar w:name="_av_language_Betreft" w:val="Betreft"/>
    <w:docVar w:name="_av_language_Bijlagen" w:val="Bijlage(n)"/>
    <w:docVar w:name="_av_language_Blad" w:val="Blad"/>
    <w:docVar w:name="_av_language_BTWNummer" w:val="BTW nr."/>
    <w:docVar w:name="_av_language_CC" w:val="CC"/>
    <w:docVar w:name="_av_language_Client" w:val="Cliënt"/>
    <w:docVar w:name="_av_language_Contactpersoon" w:val="Contactpersoon"/>
    <w:docVar w:name="_av_language_Copyright" w:val="All rights reserved."/>
    <w:docVar w:name="_av_language_CurrencyTotal" w:val="Totaal"/>
    <w:docVar w:name="_av_language_Datum" w:val="Datum"/>
    <w:docVar w:name="_av_language_Disclaimer" w:val="This document is protected by copyright and trade secret laws. It may not be reproduced, distributed or altered in any fashion by any entity without the express written consent of the author and Avensus B.V., the business management owner of the material."/>
    <w:docVar w:name="_av_language_Doorkiesnr" w:val="Doorkiesnummer"/>
    <w:docVar w:name="_av_language_Dossier" w:val="Dossier"/>
    <w:docVar w:name="_av_language_email" w:val="E-mail"/>
    <w:docVar w:name="_av_language_Fax" w:val="Fax"/>
    <w:docVar w:name="_av_language_Faxdisclaimer" w:val="Dit faxbericht en bijvoegsel(s) is/zijn slechts bestemd voor de persoon of entiteit aan wie het is gericht en kan informatie bevatten die persoonlijk of vertrouwlijk is en niet openbaar gemaakt mag worden krachtens geldende wetgeving of overeenkomst. Indien de lezer van dit bericht niet de bedoelde persoon is, of de werknemer of tussenpersoon is die verantwoordelijk is voor overhandiging van het bericht aan de bedoelde persoon, wordt hierbij vermeld dat openbaarmaking, verspreiding of vermenigvuldiging van dit bericht en mogelijke bijvoegsels strikt verboden is. Indien u dit bericht per vergissing heeft ontvangen, verzoeken wij u ons onmiddellijk telefonisch op de hoogte stellen en het origineel en mogelijke bijvoegsels per post aan ons terug te sturen naar bovenstaand adres. Met dank voor uw medewerking."/>
    <w:docVar w:name="_av_language_FaxKop" w:val="Fax"/>
    <w:docVar w:name="_av_language_FaxOnvolledig" w:val="Bij een onvolledige of onduidelijke ontvangst gelieve zo spoedig mogelijk te reageren"/>
    <w:docVar w:name="_av_language_GemaaktDoor" w:val="Gemaakt door"/>
    <w:docVar w:name="_av_language_Gesproken" w:val="Gesproken"/>
    <w:docVar w:name="_av_language_IncDP" w:val="Inclusief deze pagina"/>
    <w:docVar w:name="_av_language_Inhoudsopgave" w:val="Inhoudsopgave"/>
    <w:docVar w:name="_av_language_Inleiding" w:val="Inleiding"/>
    <w:docVar w:name="_av_language_KvK" w:val="K.v.K.nr."/>
    <w:docVar w:name="_av_language_Locatie" w:val="Locatie"/>
    <w:docVar w:name="_av_language_LS" w:val="L.S."/>
    <w:docVar w:name="_av_language_Onderwerp" w:val="Onderwerp"/>
    <w:docVar w:name="_av_language_OnsKenmerk" w:val="Ons Kenmerk"/>
    <w:docVar w:name="_av_language_Pagina" w:val="Pagina"/>
    <w:docVar w:name="_av_language_Paginas" w:val="Aantal Pagina's"/>
    <w:docVar w:name="_av_language_Postbus" w:val="Postbus"/>
    <w:docVar w:name="_av_language_Project" w:val="Project"/>
    <w:docVar w:name="_av_language_Relatie" w:val="Relatie"/>
    <w:docVar w:name="_av_language_Retouradres" w:val="Retouradres:"/>
    <w:docVar w:name="_av_language_Telefoon" w:val="Telefoon"/>
    <w:docVar w:name="_av_language_UwKenmerk" w:val="Uw kenmerk :"/>
    <w:docVar w:name="_av_language_van" w:val="van"/>
    <w:docVar w:name="_av_language_Versie" w:val="Versie"/>
    <w:docVar w:name="_av_language_Vestiging" w:val="Vestigingen"/>
    <w:docVar w:name="_av_language_Voorblad" w:val="(inclusief voorblad)"/>
    <w:docVar w:name="_av_language_Voorwaarden" w:val="Op de leveringen en diensten van Countus accountants + adviseurs B.V. zijn onze algemene voorwaarden van toepassing. Deze zijn gedeponeerd bij de K.v.K. te Zwolle."/>
    <w:docVar w:name="_av_language_VoorwaardenDolphin" w:val="Op de leveringen van Dolphin management consultants zijn onze algemene voorwaarden van toepassing. Deze zijn gedeponeerd bij de K.v.K. te Zwolle."/>
    <w:docVar w:name="_av_language_VoorwaardenSubvention" w:val="Op de leveringen en diensten van Subvention BV zijn onze algemene voorwaarden van toepassing. Deze zijn gedeponeerd bij de K.v.K. onder nr. 0502448."/>
    <w:docVar w:name="_av_language_Website" w:val="Website"/>
    <w:docVar w:name="Title" w:val="Model stageovereenkomst"/>
  </w:docVars>
  <w:rsids>
    <w:rsidRoot w:val="003C017E"/>
    <w:rsid w:val="000048ED"/>
    <w:rsid w:val="00082153"/>
    <w:rsid w:val="000B502E"/>
    <w:rsid w:val="001107AC"/>
    <w:rsid w:val="00164837"/>
    <w:rsid w:val="001A74DA"/>
    <w:rsid w:val="002B78D0"/>
    <w:rsid w:val="002C4DCB"/>
    <w:rsid w:val="003C017E"/>
    <w:rsid w:val="004F1CB3"/>
    <w:rsid w:val="00570AEE"/>
    <w:rsid w:val="00623206"/>
    <w:rsid w:val="00625AB4"/>
    <w:rsid w:val="00666E52"/>
    <w:rsid w:val="00715F33"/>
    <w:rsid w:val="007279AF"/>
    <w:rsid w:val="0076339E"/>
    <w:rsid w:val="00835648"/>
    <w:rsid w:val="00856E63"/>
    <w:rsid w:val="008E5D63"/>
    <w:rsid w:val="0091306B"/>
    <w:rsid w:val="009E6D06"/>
    <w:rsid w:val="00A0118D"/>
    <w:rsid w:val="00A03AA2"/>
    <w:rsid w:val="00A562D9"/>
    <w:rsid w:val="00B87945"/>
    <w:rsid w:val="00C11D57"/>
    <w:rsid w:val="00C13F37"/>
    <w:rsid w:val="00C17C19"/>
    <w:rsid w:val="00C5527A"/>
    <w:rsid w:val="00CE3E7A"/>
    <w:rsid w:val="00DB27FE"/>
    <w:rsid w:val="00EF742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41D3CA64"/>
  <w15:docId w15:val="{706DDED9-50A4-436B-8205-3DA5E10EC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GB" w:eastAsia="nl-NL"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rsid w:val="00DB27FE"/>
    <w:pPr>
      <w:pBdr>
        <w:top w:val="none" w:sz="0" w:space="0" w:color="auto"/>
        <w:left w:val="none" w:sz="0" w:space="0" w:color="auto"/>
        <w:bottom w:val="none" w:sz="0" w:space="0" w:color="auto"/>
        <w:right w:val="none" w:sz="0" w:space="0" w:color="auto"/>
        <w:between w:val="none" w:sz="0" w:space="0" w:color="auto"/>
        <w:bar w:val="none" w:sz="0" w:color="auto"/>
      </w:pBdr>
      <w:spacing w:line="320" w:lineRule="exact"/>
    </w:pPr>
    <w:rPr>
      <w:rFonts w:ascii="Arial" w:hAnsi="Arial Unicode MS" w:cs="Arial Unicode MS"/>
      <w:color w:val="000000"/>
      <w:sz w:val="22"/>
      <w:szCs w:val="22"/>
      <w:bdr w:val="none" w:sz="0" w:space="0" w:color="auto"/>
      <w:lang w:val="pt-PT"/>
    </w:rPr>
  </w:style>
  <w:style w:type="paragraph" w:styleId="Kop1">
    <w:name w:val="heading 1"/>
    <w:basedOn w:val="Koptekst1"/>
    <w:next w:val="Standaard"/>
    <w:link w:val="Kop1Char"/>
    <w:uiPriority w:val="9"/>
    <w:qFormat/>
    <w:rsid w:val="00082153"/>
    <w:pPr>
      <w:outlineLvl w:val="0"/>
    </w:pPr>
    <w:rPr>
      <w:lang w:val="en-U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Kop-envoettekst">
    <w:name w:val="Kop- en voettekst"/>
    <w:pPr>
      <w:tabs>
        <w:tab w:val="right" w:pos="9020"/>
      </w:tabs>
    </w:pPr>
    <w:rPr>
      <w:rFonts w:ascii="Helvetica" w:hAnsi="Arial Unicode MS" w:cs="Arial Unicode MS"/>
      <w:color w:val="000000"/>
      <w:sz w:val="24"/>
      <w:szCs w:val="24"/>
    </w:rPr>
  </w:style>
  <w:style w:type="paragraph" w:customStyle="1" w:styleId="Koptekst1">
    <w:name w:val="Koptekst1"/>
    <w:rPr>
      <w:rFonts w:ascii="Arial" w:hAnsi="Arial Unicode MS" w:cs="Arial Unicode MS"/>
      <w:color w:val="009FD4"/>
      <w:sz w:val="60"/>
      <w:szCs w:val="60"/>
      <w:lang w:val="nl-NL"/>
    </w:rPr>
  </w:style>
  <w:style w:type="paragraph" w:customStyle="1" w:styleId="Intro">
    <w:name w:val="Intro"/>
    <w:pPr>
      <w:spacing w:line="312" w:lineRule="auto"/>
    </w:pPr>
    <w:rPr>
      <w:rFonts w:ascii="Arial" w:hAnsi="Arial Unicode MS" w:cs="Arial Unicode MS"/>
      <w:b/>
      <w:bCs/>
      <w:color w:val="000000"/>
      <w:sz w:val="22"/>
      <w:szCs w:val="22"/>
      <w:lang w:val="fr-FR"/>
    </w:rPr>
  </w:style>
  <w:style w:type="paragraph" w:customStyle="1" w:styleId="Hoofdtekst">
    <w:name w:val="Hoofdtekst"/>
    <w:pPr>
      <w:spacing w:line="312" w:lineRule="auto"/>
    </w:pPr>
    <w:rPr>
      <w:rFonts w:ascii="Arial" w:eastAsia="Arial" w:hAnsi="Arial" w:cs="Arial"/>
      <w:color w:val="000000"/>
      <w:sz w:val="22"/>
      <w:szCs w:val="22"/>
    </w:rPr>
  </w:style>
  <w:style w:type="paragraph" w:customStyle="1" w:styleId="Standaard1">
    <w:name w:val="Standaard1"/>
    <w:rPr>
      <w:rFonts w:ascii="Helvetica" w:hAnsi="Arial Unicode MS" w:cs="Arial Unicode MS"/>
      <w:color w:val="000000"/>
      <w:sz w:val="22"/>
      <w:szCs w:val="22"/>
      <w:lang w:val="nl-NL"/>
    </w:rPr>
  </w:style>
  <w:style w:type="character" w:customStyle="1" w:styleId="Hyperlink0">
    <w:name w:val="Hyperlink.0"/>
    <w:basedOn w:val="Hyperlink"/>
    <w:rPr>
      <w:u w:val="single"/>
    </w:rPr>
  </w:style>
  <w:style w:type="paragraph" w:styleId="Koptekst">
    <w:name w:val="header"/>
    <w:basedOn w:val="Standaard"/>
    <w:link w:val="KoptekstChar"/>
    <w:uiPriority w:val="99"/>
    <w:unhideWhenUsed/>
    <w:rsid w:val="00EF7423"/>
    <w:pPr>
      <w:tabs>
        <w:tab w:val="center" w:pos="4703"/>
        <w:tab w:val="right" w:pos="9406"/>
      </w:tabs>
    </w:pPr>
  </w:style>
  <w:style w:type="character" w:customStyle="1" w:styleId="KoptekstChar">
    <w:name w:val="Koptekst Char"/>
    <w:basedOn w:val="Standaardalinea-lettertype"/>
    <w:link w:val="Koptekst"/>
    <w:uiPriority w:val="99"/>
    <w:rsid w:val="00EF7423"/>
    <w:rPr>
      <w:sz w:val="24"/>
      <w:szCs w:val="24"/>
      <w:lang w:val="en-US" w:eastAsia="en-US"/>
    </w:rPr>
  </w:style>
  <w:style w:type="paragraph" w:styleId="Voettekst">
    <w:name w:val="footer"/>
    <w:basedOn w:val="Standaard"/>
    <w:link w:val="VoettekstChar"/>
    <w:uiPriority w:val="99"/>
    <w:unhideWhenUsed/>
    <w:rsid w:val="00EF7423"/>
    <w:pPr>
      <w:tabs>
        <w:tab w:val="center" w:pos="4703"/>
        <w:tab w:val="right" w:pos="9406"/>
      </w:tabs>
    </w:pPr>
  </w:style>
  <w:style w:type="character" w:customStyle="1" w:styleId="VoettekstChar">
    <w:name w:val="Voettekst Char"/>
    <w:basedOn w:val="Standaardalinea-lettertype"/>
    <w:link w:val="Voettekst"/>
    <w:uiPriority w:val="99"/>
    <w:rsid w:val="00EF7423"/>
    <w:rPr>
      <w:sz w:val="24"/>
      <w:szCs w:val="24"/>
      <w:lang w:val="en-US" w:eastAsia="en-US"/>
    </w:rPr>
  </w:style>
  <w:style w:type="paragraph" w:styleId="Ballontekst">
    <w:name w:val="Balloon Text"/>
    <w:basedOn w:val="Standaard"/>
    <w:link w:val="BallontekstChar"/>
    <w:uiPriority w:val="99"/>
    <w:semiHidden/>
    <w:unhideWhenUsed/>
    <w:rsid w:val="00EF7423"/>
    <w:rPr>
      <w:rFonts w:ascii="Lucida Grande" w:hAnsi="Lucida Grande"/>
      <w:sz w:val="18"/>
      <w:szCs w:val="18"/>
    </w:rPr>
  </w:style>
  <w:style w:type="character" w:customStyle="1" w:styleId="BallontekstChar">
    <w:name w:val="Ballontekst Char"/>
    <w:basedOn w:val="Standaardalinea-lettertype"/>
    <w:link w:val="Ballontekst"/>
    <w:uiPriority w:val="99"/>
    <w:semiHidden/>
    <w:rsid w:val="00EF7423"/>
    <w:rPr>
      <w:rFonts w:ascii="Lucida Grande" w:hAnsi="Lucida Grande"/>
      <w:sz w:val="18"/>
      <w:szCs w:val="18"/>
      <w:lang w:val="en-US" w:eastAsia="en-US"/>
    </w:rPr>
  </w:style>
  <w:style w:type="character" w:customStyle="1" w:styleId="Kop1Char">
    <w:name w:val="Kop 1 Char"/>
    <w:basedOn w:val="Standaardalinea-lettertype"/>
    <w:link w:val="Kop1"/>
    <w:uiPriority w:val="9"/>
    <w:rsid w:val="00082153"/>
    <w:rPr>
      <w:rFonts w:ascii="Arial" w:hAnsi="Arial Unicode MS" w:cs="Arial Unicode MS"/>
      <w:color w:val="009FD4"/>
      <w:sz w:val="60"/>
      <w:szCs w:val="60"/>
      <w:lang w:val="en-US"/>
    </w:rPr>
  </w:style>
  <w:style w:type="paragraph" w:customStyle="1" w:styleId="FirstParagraph">
    <w:name w:val="FirstParagraph"/>
    <w:basedOn w:val="Standaard"/>
    <w:next w:val="Standaard"/>
    <w:rsid w:val="001107AC"/>
    <w:pPr>
      <w:spacing w:after="220"/>
    </w:pPr>
    <w:rPr>
      <w:b/>
      <w:lang w:val="en-GB"/>
    </w:rPr>
  </w:style>
  <w:style w:type="paragraph" w:styleId="Normaalweb">
    <w:name w:val="Normal (Web)"/>
    <w:basedOn w:val="Standaard"/>
    <w:uiPriority w:val="99"/>
    <w:rsid w:val="003C017E"/>
    <w:pPr>
      <w:spacing w:beforeLines="1" w:afterLines="1" w:line="240" w:lineRule="auto"/>
    </w:pPr>
    <w:rPr>
      <w:rFonts w:ascii="Times" w:eastAsia="Times New Roman" w:hAnsi="Times" w:cs="Times New Roman"/>
      <w:color w:val="auto"/>
      <w:sz w:val="20"/>
      <w:szCs w:val="20"/>
      <w:lang w:val="nl-NL"/>
    </w:rPr>
  </w:style>
  <w:style w:type="paragraph" w:customStyle="1" w:styleId="subhead">
    <w:name w:val="subhead"/>
    <w:basedOn w:val="Standaard"/>
    <w:rsid w:val="003C017E"/>
    <w:pPr>
      <w:spacing w:beforeLines="1" w:afterLines="1" w:line="240" w:lineRule="auto"/>
    </w:pPr>
    <w:rPr>
      <w:rFonts w:ascii="Times" w:eastAsia="Times New Roman" w:hAnsi="Times" w:cs="Times New Roman"/>
      <w:color w:val="auto"/>
      <w:sz w:val="20"/>
      <w:szCs w:val="20"/>
      <w:lang w:val="nl-NL"/>
    </w:rPr>
  </w:style>
  <w:style w:type="character" w:styleId="Zwaar">
    <w:name w:val="Strong"/>
    <w:basedOn w:val="Standaardalinea-lettertype"/>
    <w:uiPriority w:val="22"/>
    <w:qFormat/>
    <w:rsid w:val="003C017E"/>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Arial"/>
        <a:ea typeface="Arial"/>
        <a:cs typeface="Arial"/>
      </a:majorFont>
      <a:minorFont>
        <a:latin typeface="Arial"/>
        <a:ea typeface="Arial"/>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Helvetica"/>
            <a:ea typeface="Helvetica"/>
            <a:cs typeface="Helvetica"/>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3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Arial"/>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1 6 " ? > < a v e n s t y l e   x m l n s : x s i = " h t t p : / / w w w . w 3 . o r g / 2 0 0 1 / X M L S c h e m a - i n s t a n c e "   x m l n s : x s d = " h t t p : / / w w w . w 3 . o r g / 2 0 0 1 / X M L S c h e m a "   x m l n s = " h t t p : / / t e m p u r i . o r g / A v e n s t y l e W i z a r d . x s d " >  
     < v e r s i o n   m a j o r = " 5 "   m i n o r = " 0 " >  
         < w i z a r d   f i l e n a m e = " D R G \ W i z a r d B r o c h u r e . x m l "   i d = " B r i e f "   t e m p l a t e = " D R G \ A v e n S t y l e B r o c h u r e . d o t x "   a d d u s e r i n f o = " t r u e "   a d d d o c u m e n t l a n g u a g e = " t r u e "   s t a r t a t b o o k m a r k = " b k m C u r s o r " >  
             < p a g e   i d = " D o c u m e n t D a t a "   a v s t a n d a r d = " f a l s e "   v i s i b l e = " f a l s e " >  
                 < c o n t r o l   i d = " B e t r e f t "   t y p e = " T B "   w o r d i d = " T i t l e "   a v s t a n d a r d = " f a l s e "   i s p r o p e r t y = " t r u e "   i s v a r i a b l e = " t r u e "   v i s i b l e = " t r u e "   b o l d = " f a l s e "   v a l u e = " M o d e l   s t a g e o v e r e e n k o m s t "   t o w o r d = " f a l s e "   o n r o w = " 0 "   l i n e s = " 0 "   u c a s e = " f a l s e "   w o r d w r a p = " f a l s e "   e n a b l e d = " t r u e "   d a t a b a s e c u s t o m = " t r u e "   r e q u i r e d = " t r u e "   s o r t o r d e r = " 0 " / >  
                 < c o n t r o l   i d = " _ _ a v _ U s e r F i r s t N a m e "   a v s t a n d a r d = " f a l s e "   i s p r o p e r t y = " f a l s e "   i s v a r i a b l e = " t r u e "   v i s i b l e = " t r u e "   b o l d = " f a l s e "   v a l u e = " M a t t i "   t o w o r d = " f a l s e "   o n r o w = " 0 "   l i n e s = " 0 "   u c a s e = " f a l s e "   w o r d w r a p = " f a l s e "   e n a b l e d = " t r u e "   d a t a b a s e c u s t o m = " t r u e "   r e q u i r e d = " f a l s e "   s o r t o r d e r = " 0 " / >  
                 < c o n t r o l   i d = " _ _ a v _ U s e r I n i t i a l s "   a v s t a n d a r d = " f a l s e "   i s p r o p e r t y = " f a l s e "   i s v a r i a b l e = " t r u e "   v i s i b l e = " t r u e "   b o l d = " f a l s e "   v a l u e = " M . C . "   t o w o r d = " f a l s e "   o n r o w = " 0 "   l i n e s = " 0 "   u c a s e = " f a l s e "   w o r d w r a p = " f a l s e "   e n a b l e d = " t r u e "   d a t a b a s e c u s t o m = " t r u e "   r e q u i r e d = " f a l s e "   s o r t o r d e r = " 0 " / >  
                 < c o n t r o l   i d = " _ _ a v _ U s e r I D "   a v s t a n d a r d = " f a l s e "   i s p r o p e r t y = " f a l s e "   i s v a r i a b l e = " t r u e "   v i s i b l e = " t r u e "   b o l d = " f a l s e "   v a l u e = " m n i j b 1 "   t o w o r d = " f a l s e "   o n r o w = " 0 "   l i n e s = " 0 "   u c a s e = " f a l s e "   w o r d w r a p = " f a l s e "   e n a b l e d = " t r u e "   d a t a b a s e c u s t o m = " t r u e "   r e q u i r e d = " f a l s e "   s o r t o r d e r = " 0 " / >  
                 < c o n t r o l   i d = " _ _ a v _ U s e r P r e f i x "   a v s t a n d a r d = " f a l s e "   i s p r o p e r t y = " f a l s e "   i s v a r i a b l e = " t r u e "   v i s i b l e = " t r u e "   b o l d = " f a l s e "   v a l u e = " "   t o w o r d = " f a l s e "   o n r o w = " 0 "   l i n e s = " 0 "   u c a s e = " f a l s e "   w o r d w r a p = " f a l s e "   e n a b l e d = " t r u e "   d a t a b a s e c u s t o m = " t r u e "   r e q u i r e d = " f a l s e "   s o r t o r d e r = " 0 " / >  
                 < c o n t r o l   i d = " _ _ a v _ U s e r L a s t N a m e "   a v s t a n d a r d = " f a l s e "   i s p r o p e r t y = " f a l s e "   i s v a r i a b l e = " t r u e "   v i s i b l e = " t r u e "   b o l d = " f a l s e "   v a l u e = " N i j b o e r "   t o w o r d = " f a l s e "   o n r o w = " 0 "   l i n e s = " 0 "   u c a s e = " f a l s e "   w o r d w r a p = " f a l s e "   e n a b l e d = " t r u e "   d a t a b a s e c u s t o m = " t r u e "   r e q u i r e d = " f a l s e "   s o r t o r d e r = " 0 " / >  
                 < c o n t r o l   i d = " _ _ a v _ U s e r T i t l e "   a v s t a n d a r d = " f a l s e "   i s p r o p e r t y = " f a l s e "   i s v a r i a b l e = " t r u e "   v i s i b l e = " t r u e "   b o l d = " f a l s e "   v a l u e = " "   t o w o r d = " f a l s e "   o n r o w = " 0 "   l i n e s = " 0 "   u c a s e = " f a l s e "   w o r d w r a p = " f a l s e "   e n a b l e d = " t r u e "   d a t a b a s e c u s t o m = " t r u e "   r e q u i r e d = " f a l s e "   s o r t o r d e r = " 0 " / >  
                 < c o n t r o l   i d = " _ _ a v _ U s e r G e n d e r "   a v s t a n d a r d = " f a l s e "   i s p r o p e r t y = " f a l s e "   i s v a r i a b l e = " t r u e "   v i s i b l e = " t r u e "   b o l d = " f a l s e "   v a l u e = " V r o u w "   t o w o r d = " f a l s e "   o n r o w = " 0 "   l i n e s = " 0 "   u c a s e = " f a l s e "   w o r d w r a p = " f a l s e "   e n a b l e d = " t r u e "   d a t a b a s e c u s t o m = " t r u e "   r e q u i r e d = " f a l s e "   s o r t o r d e r = " 0 " / >  
                 < c o n t r o l   i d = " _ _ a v _ U s e r F u n c t i o n "   a v s t a n d a r d = " f a l s e "   i s p r o p e r t y = " f a l s e "   i s v a r i a b l e = " t r u e "   v i s i b l e = " t r u e "   b o l d = " f a l s e "   v a l u e = " S e c r e t a r i a a t "   t o w o r d = " f a l s e "   o n r o w = " 0 "   l i n e s = " 0 "   u c a s e = " f a l s e "   w o r d w r a p = " f a l s e "   e n a b l e d = " t r u e "   d a t a b a s e c u s t o m = " t r u e "   r e q u i r e d = " f a l s e "   s o r t o r d e r = " 0 " / >  
                 < c o n t r o l   i d = " _ _ a v _ U s e r P h o n e "   a v s t a n d a r d = " f a l s e "   i s p r o p e r t y = " f a l s e "   i s v a r i a b l e = " t r u e "   v i s i b l e = " t r u e "   b o l d = " f a l s e "   v a l u e = " 0 8 8 - 1 3 3 1 1 3 3 "   t o w o r d = " f a l s e "   o n r o w = " 0 "   l i n e s = " 0 "   u c a s e = " f a l s e "   w o r d w r a p = " f a l s e "   e n a b l e d = " t r u e "   d a t a b a s e c u s t o m = " t r u e "   r e q u i r e d = " f a l s e "   s o r t o r d e r = " 0 " / >  
                 < c o n t r o l   i d = " _ _ a v _ U s e r E m a i l "   a v s t a n d a r d = " f a l s e "   i s p r o p e r t y = " f a l s e "   i s v a r i a b l e = " t r u e "   v i s i b l e = " t r u e "   b o l d = " f a l s e "   v a l u e = " s e r v i c e @ d e r a a d g e v e r s . n l "   t o w o r d = " f a l s e "   o n r o w = " 0 "   l i n e s = " 0 "   u c a s e = " f a l s e "   w o r d w r a p = " f a l s e "   e n a b l e d = " t r u e "   d a t a b a s e c u s t o m = " t r u e "   r e q u i r e d = " f a l s e "   s o r t o r d e r = " 0 " / >  
                 < c o n t r o l   i d = " _ _ a v _ U s e r F a x "   a v s t a n d a r d = " f a l s e "   i s p r o p e r t y = " f a l s e "   i s v a r i a b l e = " t r u e "   v i s i b l e = " t r u e "   b o l d = " f a l s e "   v a l u e = " 0 8 8 - 1 3 3 1 1 4 4 "   t o w o r d = " f a l s e "   o n r o w = " 0 "   l i n e s = " 0 "   u c a s e = " f a l s e "   w o r d w r a p = " f a l s e "   e n a b l e d = " t r u e "   d a t a b a s e c u s t o m = " t r u e "   r e q u i r e d = " f a l s e "   s o r t o r d e r = " 0 " / >  
                 < c o n t r o l   i d = " _ _ a v _ U s e r M o b i l e "   a v s t a n d a r d = " f a l s e "   i s p r o p e r t y = " f a l s e "   i s v a r i a b l e = " t r u e "   v i s i b l e = " t r u e "   b o l d = " f a l s e "   v a l u e = " "   t o w o r d = " f a l s e "   o n r o w = " 0 "   l i n e s = " 0 "   u c a s e = " f a l s e "   w o r d w r a p = " f a l s e "   e n a b l e d = " t r u e "   d a t a b a s e c u s t o m = " t r u e "   r e q u i r e d = " f a l s e "   s o r t o r d e r = " 0 " / >  
                 < c o n t r o l   i d = " _ _ a v _ U s e r S i g n i n g "   a v s t a n d a r d = " f a l s e "   i s p r o p e r t y = " f a l s e "   i s v a r i a b l e = " t r u e "   v i s i b l e = " t r u e "   b o l d = " f a l s e "   v a l u e = " T r u e "   t o w o r d = " f a l s e "   o n r o w = " 0 "   l i n e s = " 0 "   u c a s e = " f a l s e "   w o r d w r a p = " f a l s e "   e n a b l e d = " t r u e "   d a t a b a s e c u s t o m = " t r u e "   r e q u i r e d = " f a l s e "   s o r t o r d e r = " 0 " / >  
                 < c o n t r o l   i d = " _ _ a v _ U s e r D e f a u l t S i g n i n g "   a v s t a n d a r d = " f a l s e "   i s p r o p e r t y = " f a l s e "   i s v a r i a b l e = " t r u e "   v i s i b l e = " t r u e "   b o l d = " f a l s e "   v a l u e = " "   t o w o r d = " f a l s e "   o n r o w = " 0 "   l i n e s = " 0 "   u c a s e = " f a l s e "   w o r d w r a p = " f a l s e "   e n a b l e d = " t r u e "   d a t a b a s e c u s t o m = " t r u e "   r e q u i r e d = " f a l s e "   s o r t o r d e r = " 0 " / >  
                 < c o n t r o l   i d = " _ _ a v _ U s e r D e f a u l t P a t h "   a v s t a n d a r d = " f a l s e "   i s p r o p e r t y = " f a l s e "   i s v a r i a b l e = " t r u e "   v i s i b l e = " t r u e "   b o l d = " f a l s e "   v a l u e = " "   t o w o r d = " f a l s e "   o n r o w = " 0 "   l i n e s = " 0 "   u c a s e = " f a l s e "   w o r d w r a p = " f a l s e "   e n a b l e d = " t r u e "   d a t a b a s e c u s t o m = " t r u e "   r e q u i r e d = " f a l s e "   s o r t o r d e r = " 0 " / >  
                 < c o n t r o l   i d = " _ _ a v _ U s e r D a t a b a s e I D "   a v s t a n d a r d = " f a l s e "   i s p r o p e r t y = " f a l s e "   i s v a r i a b l e = " t r u e "   v i s i b l e = " t r u e "   b o l d = " f a l s e "   v a l u e = " 1 0 7 "   t o w o r d = " f a l s e "   o n r o w = " 0 "   l i n e s = " 0 "   u c a s e = " f a l s e "   w o r d w r a p = " f a l s e "   e n a b l e d = " t r u e "   d a t a b a s e c u s t o m = " t r u e "   r e q u i r e d = " f a l s e "   s o r t o r d e r = " 0 " / >  
                 < c o n t r o l   i d = " _ _ a v _ U s e r F o r c e L o c a l C o p y "   a v s t a n d a r d = " f a l s e "   i s p r o p e r t y = " f a l s e "   i s v a r i a b l e = " t r u e "   v i s i b l e = " t r u e "   b o l d = " f a l s e "   v a l u e = " F a l s e "   t o w o r d = " f a l s e "   o n r o w = " 0 "   l i n e s = " 0 "   u c a s e = " f a l s e "   w o r d w r a p = " f a l s e "   e n a b l e d = " t r u e "   d a t a b a s e c u s t o m = " t r u e "   r e q u i r e d = " f a l s e "   s o r t o r d e r = " 0 " / >  
                 < c o n t r o l   i d = " _ _ a v _ U s e r U I L a n g u a g e "   a v s t a n d a r d = " f a l s e "   i s p r o p e r t y = " f a l s e "   i s v a r i a b l e = " t r u e "   v i s i b l e = " t r u e "   b o l d = " f a l s e "   v a l u e = " 1 0 4 3 "   t o w o r d = " f a l s e "   o n r o w = " 0 "   l i n e s = " 0 "   u c a s e = " f a l s e "   w o r d w r a p = " f a l s e "   e n a b l e d = " t r u e "   d a t a b a s e c u s t o m = " t r u e "   r e q u i r e d = " f a l s e "   s o r t o r d e r = " 0 " / >  
                 < c o n t r o l   i d = " _ _ a v _ U s e r D o c L a n g u a g e "   a v s t a n d a r d = " f a l s e "   i s p r o p e r t y = " f a l s e "   i s v a r i a b l e = " t r u e "   v i s i b l e = " t r u e "   b o l d = " f a l s e "   v a l u e = " 1 0 4 3 "   t o w o r d = " f a l s e "   o n r o w = " 0 "   l i n e s = " 0 "   u c a s e = " f a l s e "   w o r d w r a p = " f a l s e "   e n a b l e d = " t r u e "   d a t a b a s e c u s t o m = " t r u e "   r e q u i r e d = " f a l s e "   s o r t o r d e r = " 0 " / >  
                 < c o n t r o l   i d = " _ _ a v _ U s e r B r a n c h e T i t l e "   a v s t a n d a r d = " f a l s e "   i s p r o p e r t y = " f a l s e "   i s v a r i a b l e = " t r u e "   v i s i b l e = " t r u e "   b o l d = " f a l s e "   v a l u e = " "   t o w o r d = " f a l s e "   o n r o w = " 0 "   l i n e s = " 0 "   u c a s e = " f a l s e "   w o r d w r a p = " f a l s e "   e n a b l e d = " t r u e "   d a t a b a s e c u s t o m = " t r u e "   r e q u i r e d = " f a l s e "   s o r t o r d e r = " 0 " / >  
                 < c o n t r o l   i d = " _ _ a v _ U s e r L i n k e d I n "   a v s t a n d a r d = " f a l s e "   i s p r o p e r t y = " f a l s e "   i s v a r i a b l e = " t r u e "   v i s i b l e = " t r u e "   b o l d = " f a l s e "   v a l u e = " n l . l i n k e d i n . c o m / p u b / m a t t i - n i j b o e r / 6 1 / 6 5 4 / 2 3 b / "   t o w o r d = " f a l s e "   o n r o w = " 0 "   l i n e s = " 0 "   u c a s e = " f a l s e "   w o r d w r a p = " f a l s e "   e n a b l e d = " t r u e "   d a t a b a s e c u s t o m = " t r u e "   r e q u i r e d = " f a l s e "   s o r t o r d e r = " 0 " / >  
                 < c o n t r o l   i d = " _ _ a v _ U s e r T w i t t e r "   a v s t a n d a r d = " f a l s e "   i s p r o p e r t y = " f a l s e "   i s v a r i a b l e = " t r u e "   v i s i b l e = " t r u e "   b o l d = " f a l s e "   v a l u e = " h t t p s : / / t w i t t e r . c o m / D e _ R a a d g e v e r s "   t o w o r d = " f a l s e "   o n r o w = " 0 "   l i n e s = " 0 "   u c a s e = " f a l s e "   w o r d w r a p = " f a l s e "   e n a b l e d = " t r u e "   d a t a b a s e c u s t o m = " t r u e "   r e q u i r e d = " f a l s e "   s o r t o r d e r = " 0 " / >  
                 < c o n t r o l   i d = " _ _ a v _ U s e r W i e o w i e "   a v s t a n d a r d = " f a l s e "   i s p r o p e r t y = " f a l s e "   i s v a r i a b l e = " t r u e "   v i s i b l e = " t r u e "   b o l d = " f a l s e "   v a l u e = " "   t o w o r d = " f a l s e "   o n r o w = " 0 "   l i n e s = " 0 "   u c a s e = " f a l s e "   w o r d w r a p = " f a l s e "   e n a b l e d = " t r u e "   d a t a b a s e c u s t o m = " t r u e "   r e q u i r e d = " f a l s e "   s o r t o r d e r = " 0 " / >  
                 < c o n t r o l   i d = " _ _ a v _ D e p a r t m e n t I D "   a v s t a n d a r d = " f a l s e "   i s p r o p e r t y = " f a l s e "   i s v a r i a b l e = " t r u e "   v i s i b l e = " t r u e "   b o l d = " f a l s e "   v a l u e = " 9 9 5 0 "   t o w o r d = " f a l s e "   o n r o w = " 0 "   l i n e s = " 0 "   u c a s e = " f a l s e "   w o r d w r a p = " f a l s e "   e n a b l e d = " t r u e "   d a t a b a s e c u s t o m = " t r u e "   r e q u i r e d = " f a l s e "   s o r t o r d e r = " 0 " / >  
                 < c o n t r o l   i d = " _ _ a v _ D e p a r t m e n t N a m e "   a v s t a n d a r d = " f a l s e "   i s p r o p e r t y = " f a l s e "   i s v a r i a b l e = " t r u e "   v i s i b l e = " t r u e "   b o l d = " f a l s e "   v a l u e = " J u r i d i s c h "   t o w o r d = " f a l s e "   o n r o w = " 0 "   l i n e s = " 0 "   u c a s e = " f a l s e "   w o r d w r a p = " f a l s e "   e n a b l e d = " t r u e "   d a t a b a s e c u s t o m = " t r u e "   r e q u i r e d = " f a l s e "   s o r t o r d e r = " 0 " / >  
                 < c o n t r o l   i d = " _ _ a v _ D e p a r t m e n t P h o n e "   a v s t a n d a r d = " f a l s e "   i s p r o p e r t y = " f a l s e "   i s v a r i a b l e = " t r u e "   v i s i b l e = " t r u e "   b o l d = " f a l s e "   v a l u e = " "   t o w o r d = " f a l s e "   o n r o w = " 0 "   l i n e s = " 0 "   u c a s e = " f a l s e "   w o r d w r a p = " f a l s e "   e n a b l e d = " t r u e "   d a t a b a s e c u s t o m = " t r u e "   r e q u i r e d = " f a l s e "   s o r t o r d e r = " 0 " / >  
                 < c o n t r o l   i d = " _ _ a v _ D e p a r t m e n t F a x "   a v s t a n d a r d = " f a l s e "   i s p r o p e r t y = " f a l s e "   i s v a r i a b l e = " t r u e "   v i s i b l e = " t r u e "   b o l d = " f a l s e "   v a l u e = " "   t o w o r d = " f a l s e "   o n r o w = " 0 "   l i n e s = " 0 "   u c a s e = " f a l s e "   w o r d w r a p = " f a l s e "   e n a b l e d = " t r u e "   d a t a b a s e c u s t o m = " t r u e "   r e q u i r e d = " f a l s e "   s o r t o r d e r = " 0 " / >  
                 < c o n t r o l   i d = " _ _ a v _ D e p a r t m e n t E m a i l "   a v s t a n d a r d = " f a l s e "   i s p r o p e r t y = " f a l s e "   i s v a r i a b l e = " t r u e "   v i s i b l e = " t r u e "   b o l d = " f a l s e "   v a l u e = " "   t o w o r d = " f a l s e "   o n r o w = " 0 "   l i n e s = " 0 "   u c a s e = " f a l s e "   w o r d w r a p = " f a l s e "   e n a b l e d = " t r u e "   d a t a b a s e c u s t o m = " t r u e "   r e q u i r e d = " f a l s e "   s o r t o r d e r = " 0 " / >  
                 < c o n t r o l   i d = " _ _ a v _ D e p a r t m e n t H o m e p a g e "   a v s t a n d a r d = " f a l s e "   i s p r o p e r t y = " f a l s e "   i s v a r i a b l e = " t r u e "   v i s i b l e = " t r u e "   b o l d = " f a l s e "   v a l u e = " "   t o w o r d = " f a l s e "   o n r o w = " 0 "   l i n e s = " 0 "   u c a s e = " f a l s e "   w o r d w r a p = " f a l s e "   e n a b l e d = " t r u e "   d a t a b a s e c u s t o m = " t r u e "   r e q u i r e d = " f a l s e "   s o r t o r d e r = " 0 " / >  
                 < c o n t r o l   i d = " _ _ a v _ C o m p a n y I D "   a v s t a n d a r d = " f a l s e "   i s p r o p e r t y = " f a l s e "   i s v a r i a b l e = " t r u e "   v i s i b l e = " t r u e "   b o l d = " f a l s e "   v a l u e = " 9 "   t o w o r d = " f a l s e "   o n r o w = " 0 "   l i n e s = " 0 "   u c a s e = " f a l s e "   w o r d w r a p = " f a l s e "   e n a b l e d = " t r u e "   d a t a b a s e c u s t o m = " t r u e "   r e q u i r e d = " f a l s e "   s o r t o r d e r = " 0 " / >  
                 < c o n t r o l   i d = " _ _ a v _ C o m p a n y N a m e "   a v s t a n d a r d = " f a l s e "   i s p r o p e r t y = " f a l s e "   i s v a r i a b l e = " t r u e "   v i s i b l e = " t r u e "   b o l d = " f a l s e "   v a l u e = " D e   R a a d g e v e r s   B . V . "   t o w o r d = " f a l s e "   o n r o w = " 0 "   l i n e s = " 0 "   u c a s e = " f a l s e "   w o r d w r a p = " f a l s e "   e n a b l e d = " t r u e "   d a t a b a s e c u s t o m = " t r u e "   r e q u i r e d = " f a l s e "   s o r t o r d e r = " 0 " / >  
                 < c o n t r o l   i d = " _ _ a v _ C o m p a n y S i g n i n g "   a v s t a n d a r d = " f a l s e "   i s p r o p e r t y = " f a l s e "   i s v a r i a b l e = " t r u e "   v i s i b l e = " t r u e "   b o l d = " f a l s e "   v a l u e = " D e   R a a d g e v e r s "   t o w o r d = " f a l s e "   o n r o w = " 0 "   l i n e s = " 0 "   u c a s e = " f a l s e "   w o r d w r a p = " f a l s e "   e n a b l e d = " t r u e "   d a t a b a s e c u s t o m = " t r u e "   r e q u i r e d = " f a l s e "   s o r t o r d e r = " 0 " / >  
                 < c o n t r o l   i d = " _ _ a v _ B T W "   a v s t a n d a r d = " f a l s e "   i s p r o p e r t y = " f a l s e "   i s v a r i a b l e = " t r u e "   v i s i b l e = " t r u e "   b o l d = " f a l s e "   v a l u e = " N L 8 0 2 5 6 9 5 1 1 B 0 1 "   t o w o r d = " f a l s e "   o n r o w = " 0 "   l i n e s = " 0 "   u c a s e = " f a l s e "   w o r d w r a p = " f a l s e "   e n a b l e d = " t r u e "   d a t a b a s e c u s t o m = " t r u e "   r e q u i r e d = " f a l s e "   s o r t o r d e r = " 0 " / >  
                 < c o n t r o l   i d = " _ _ a v _ B a n k "   a v s t a n d a r d = " f a l s e "   i s p r o p e r t y = " f a l s e "   i s v a r i a b l e = " t r u e "   v i s i b l e = " t r u e "   b o l d = " f a l s e "   v a l u e = " "   t o w o r d = " f a l s e "   o n r o w = " 0 "   l i n e s = " 0 "   u c a s e = " f a l s e "   w o r d w r a p = " f a l s e "   e n a b l e d = " t r u e "   d a t a b a s e c u s t o m = " t r u e "   r e q u i r e d = " f a l s e "   s o r t o r d e r = " 0 " / >  
                 < c o n t r o l   i d = " _ _ a v _ O f f i c e I D "   a v s t a n d a r d = " f a l s e "   i s p r o p e r t y = " f a l s e "   i s v a r i a b l e = " t r u e "   v i s i b l e = " t r u e "   b o l d = " f a l s e "   v a l u e = " 9 0 1 "   t o w o r d = " f a l s e "   o n r o w = " 0 "   l i n e s = " 0 "   u c a s e = " f a l s e "   w o r d w r a p = " f a l s e "   e n a b l e d = " t r u e "   d a t a b a s e c u s t o m = " t r u e "   r e q u i r e d = " f a l s e "   s o r t o r d e r = " 0 " / >  
                 < c o n t r o l   i d = " _ _ a v _ O f f i c e N a m e "   a v s t a n d a r d = " f a l s e "   i s p r o p e r t y = " f a l s e "   i s v a r i a b l e = " t r u e "   v i s i b l e = " t r u e "   b o l d = " f a l s e "   v a l u e = " U t r e c h t "   t o w o r d = " f a l s e "   o n r o w = " 0 "   l i n e s = " 0 "   u c a s e = " f a l s e "   w o r d w r a p = " f a l s e "   e n a b l e d = " t r u e "   d a t a b a s e c u s t o m = " t r u e "   r e q u i r e d = " f a l s e "   s o r t o r d e r = " 0 " / >  
                 < c o n t r o l   i d = " _ _ a v _ O f f i c e P l a c e "   a v s t a n d a r d = " f a l s e "   i s p r o p e r t y = " f a l s e "   i s v a r i a b l e = " t r u e "   v i s i b l e = " t r u e "   b o l d = " f a l s e "   v a l u e = " U t r e c h t "   t o w o r d = " f a l s e "   o n r o w = " 0 "   l i n e s = " 0 "   u c a s e = " f a l s e "   w o r d w r a p = " f a l s e "   e n a b l e d = " t r u e "   d a t a b a s e c u s t o m = " t r u e "   r e q u i r e d = " f a l s e "   s o r t o r d e r = " 0 " / >  
                 < c o n t r o l   i d = " _ _ a v _ O f f i c e A d d r e s s "   a v s t a n d a r d = " f a l s e "   i s p r o p e r t y = " f a l s e "   i s v a r i a b l e = " t r u e "   v i s i b l e = " t r u e "   b o l d = " f a l s e "   v a l u e = " H e r c u l e s p l e i n   1 4 "   t o w o r d = " f a l s e "   o n r o w = " 0 "   l i n e s = " 0 "   u c a s e = " f a l s e "   w o r d w r a p = " f a l s e "   e n a b l e d = " t r u e "   d a t a b a s e c u s t o m = " t r u e "   r e q u i r e d = " f a l s e "   s o r t o r d e r = " 0 " / >  
                 < c o n t r o l   i d = " _ _ a v _ O f f i c e P C "   a v s t a n d a r d = " f a l s e "   i s p r o p e r t y = " f a l s e "   i s v a r i a b l e = " t r u e "   v i s i b l e = " t r u e "   b o l d = " f a l s e "   v a l u e = " 3 5 8 4   A A "   t o w o r d = " f a l s e "   o n r o w = " 0 "   l i n e s = " 0 "   u c a s e = " f a l s e "   w o r d w r a p = " f a l s e "   e n a b l e d = " t r u e "   d a t a b a s e c u s t o m = " t r u e "   r e q u i r e d = " f a l s e "   s o r t o r d e r = " 0 " / >  
                 < c o n t r o l   i d = " _ _ a v _ O f f i c e P O B o x "   a v s t a n d a r d = " f a l s e "   i s p r o p e r t y = " f a l s e "   i s v a r i a b l e = " t r u e "   v i s i b l e = " t r u e "   b o l d = " f a l s e "   v a l u e = " 8 5 2 8 2 "   t o w o r d = " f a l s e "   o n r o w = " 0 "   l i n e s = " 0 "   u c a s e = " f a l s e "   w o r d w r a p = " f a l s e "   e n a b l e d = " t r u e "   d a t a b a s e c u s t o m = " t r u e "   r e q u i r e d = " f a l s e "   s o r t o r d e r = " 0 " / >  
                 < c o n t r o l   i d = " _ _ a v _ O f f i c e P O B o x P C "   a v s t a n d a r d = " f a l s e "   i s p r o p e r t y = " f a l s e "   i s v a r i a b l e = " t r u e "   v i s i b l e = " t r u e "   b o l d = " f a l s e "   v a l u e = " 3 5 0 8   A G "   t o w o r d = " f a l s e "   o n r o w = " 0 "   l i n e s = " 0 "   u c a s e = " f a l s e "   w o r d w r a p = " f a l s e "   e n a b l e d = " t r u e "   d a t a b a s e c u s t o m = " t r u e "   r e q u i r e d = " f a l s e "   s o r t o r d e r = " 0 " / >  
                 < c o n t r o l   i d = " _ _ a v _ O f f i c e P O B o x P l a c e "   a v s t a n d a r d = " f a l s e "   i s p r o p e r t y = " f a l s e "   i s v a r i a b l e = " t r u e "   v i s i b l e = " t r u e "   b o l d = " f a l s e "   v a l u e = " U t r e c h t "   t o w o r d = " f a l s e "   o n r o w = " 0 "   l i n e s = " 0 "   u c a s e = " f a l s e "   w o r d w r a p = " f a l s e "   e n a b l e d = " t r u e "   d a t a b a s e c u s t o m = " t r u e "   r e q u i r e d = " f a l s e "   s o r t o r d e r = " 0 " / >  
                 < c o n t r o l   i d = " _ _ a v _ O f f i c e P h o n e "   a v s t a n d a r d = " f a l s e "   i s p r o p e r t y = " f a l s e "   i s v a r i a b l e = " t r u e "   v i s i b l e = " t r u e "   b o l d = " f a l s e "   v a l u e = " 0 8 8 - 1 3 3 1 1 3 3 "   t o w o r d = " f a l s e "   o n r o w = " 0 "   l i n e s = " 0 "   u c a s e = " f a l s e "   w o r d w r a p = " f a l s e "   e n a b l e d = " t r u e "   d a t a b a s e c u s t o m = " t r u e "   r e q u i r e d = " f a l s e "   s o r t o r d e r = " 0 " / >  
                 < c o n t r o l   i d = " _ _ a v _ O f f i c e F a x "   a v s t a n d a r d = " f a l s e "   i s p r o p e r t y = " f a l s e "   i s v a r i a b l e = " t r u e "   v i s i b l e = " t r u e "   b o l d = " f a l s e "   v a l u e = " 0 8 8 - 1 3 3 1 1 4 4 "   t o w o r d = " f a l s e "   o n r o w = " 0 "   l i n e s = " 0 "   u c a s e = " f a l s e "   w o r d w r a p = " f a l s e "   e n a b l e d = " t r u e "   d a t a b a s e c u s t o m = " t r u e "   r e q u i r e d = " f a l s e "   s o r t o r d e r = " 0 " / >  
                 < c o n t r o l   i d = " _ _ a v _ O f f i c e E m a i l "   a v s t a n d a r d = " f a l s e "   i s p r o p e r t y = " f a l s e "   i s v a r i a b l e = " t r u e "   v i s i b l e = " t r u e "   b o l d = " f a l s e "   v a l u e = " s e r v i c e @ d e r a a d g e v e r s . n l "   t o w o r d = " f a l s e "   o n r o w = " 0 "   l i n e s = " 0 "   u c a s e = " f a l s e "   w o r d w r a p = " f a l s e "   e n a b l e d = " t r u e "   d a t a b a s e c u s t o m = " t r u e "   r e q u i r e d = " f a l s e "   s o r t o r d e r = " 0 " / >  
                 < c o n t r o l   i d = " _ _ a v _ O f f i c e H o m e p a g e "   a v s t a n d a r d = " f a l s e "   i s p r o p e r t y = " f a l s e "   i s v a r i a b l e = " t r u e "   v i s i b l e = " t r u e "   b o l d = " f a l s e "   v a l u e = " w w w . d e r a a d g e v e r s . n l "   t o w o r d = " f a l s e "   o n r o w = " 0 "   l i n e s = " 0 "   u c a s e = " f a l s e "   w o r d w r a p = " f a l s e "   e n a b l e d = " t r u e "   d a t a b a s e c u s t o m = " t r u e "   r e q u i r e d = " f a l s e "   s o r t o r d e r = " 0 " / >  
                 < c o n t r o l   i d = " _ _ a v _ O f f i c e C o u n t r y "   a v s t a n d a r d = " f a l s e "   i s p r o p e r t y = " f a l s e "   i s v a r i a b l e = " t r u e "   v i s i b l e = " t r u e "   b o l d = " f a l s e "   v a l u e = " N L "   t o w o r d = " f a l s e "   o n r o w = " 0 "   l i n e s = " 0 "   u c a s e = " f a l s e "   w o r d w r a p = " f a l s e "   e n a b l e d = " t r u e "   d a t a b a s e c u s t o m = " t r u e "   r e q u i r e d = " f a l s e "   s o r t o r d e r = " 0 " / >  
                 < c o n t r o l   i d = " _ _ a v _ O f f i c e K V K "   a v s t a n d a r d = " f a l s e "   i s p r o p e r t y = " f a l s e "   i s v a r i a b l e = " t r u e "   v i s i b l e = " t r u e "   b o l d = " f a l s e "   v a l u e = " 3 3 2 3 4 3 7 2 "   t o w o r d = " f a l s e "   o n r o w = " 0 "   l i n e s = " 0 "   u c a s e = " f a l s e "   w o r d w r a p = " f a l s e "   e n a b l e d = " t r u e "   d a t a b a s e c u s t o m = " t r u e "   r e q u i r e d = " f a l s e "   s o r t o r d e r = " 0 " / >  
                 < c o n t r o l   i d = " _ _ a v _ O f f i c e B e a c o n "   a v s t a n d a r d = " f a l s e "   i s p r o p e r t y = " f a l s e "   i s v a r i a b l e = " t r u e "   v i s i b l e = " t r u e "   b o l d = " f a l s e "   v a l u e = " "   t o w o r d = " f a l s e "   o n r o w = " 0 "   l i n e s = " 0 "   u c a s e = " f a l s e "   w o r d w r a p = " f a l s e "   e n a b l e d = " t r u e "   d a t a b a s e c u s t o m = " t r u e "   r e q u i r e d = " f a l s e "   s o r t o r d e r = " 0 " / >  
                 < c o n t r o l   i d = " _ _ a v _ U s e r F u l l N a m e "   a v s t a n d a r d = " f a l s e "   i s p r o p e r t y = " f a l s e "   i s v a r i a b l e = " t r u e "   v i s i b l e = " t r u e "   b o l d = " f a l s e "   v a l u e = " M a t t i   N i j b o e r "   t o w o r d = " f a l s e "   o n r o w = " 0 "   l i n e s = " 0 "   u c a s e = " f a l s e "   w o r d w r a p = " f a l s e "   e n a b l e d = " t r u e "   d a t a b a s e c u s t o m = " t r u e "   r e q u i r e d = " f a l s e "   s o r t o r d e r = " 0 " / >  
                 < c o n t r o l   i d = " _ _ a v _ U s e r O f f i c i a l N a m e "   a v s t a n d a r d = " f a l s e "   i s p r o p e r t y = " f a l s e "   i s v a r i a b l e = " t r u e "   v i s i b l e = " t r u e "   b o l d = " f a l s e "   v a l u e = " M . C .   N i j b o e r   "   t o w o r d = " f a l s e "   o n r o w = " 0 "   l i n e s = " 0 "   u c a s e = " f a l s e "   w o r d w r a p = " f a l s e "   e n a b l e d = " t r u e "   d a t a b a s e c u s t o m = " t r u e "   r e q u i r e d = " f a l s e "   s o r t o r d e r = " 0 " / >  
                 < c o n t r o l   i d = " _ _ a v _ U s e r T e a m C o d e "   a v s t a n d a r d = " f a l s e "   i s p r o p e r t y = " f a l s e "   i s v a r i a b l e = " t r u e "   v i s i b l e = " t r u e "   b o l d = " f a l s e "   v a l u e = " "   t o w o r d = " f a l s e "   o n r o w = " 0 "   l i n e s = " 0 "   u c a s e = " f a l s e "   w o r d w r a p = " f a l s e "   e n a b l e d = " t r u e "   d a t a b a s e c u s t o m = " t r u e "   r e q u i r e d = " f a l s e "   s o r t o r d e r = " 0 " / >  
                 < c o n t r o l   i d = " _ a v _ l a n g u a g e _ K v K "   a v s t a n d a r d = " f a l s e "   i s p r o p e r t y = " f a l s e "   i s v a r i a b l e = " t r u e "   v i s i b l e = " t r u e "   b o l d = " f a l s e "   v a l u e = " K . v . K . n r . "   t o w o r d = " f a l s e "   o n r o w = " 0 "   l i n e s = " 0 "   u c a s e = " f a l s e "   w o r d w r a p = " f a l s e "   e n a b l e d = " t r u e "   d a t a b a s e c u s t o m = " t r u e "   r e q u i r e d = " f a l s e "   s o r t o r d e r = " 0 " / >  
                 < c o n t r o l   i d = " _ a v _ l a n g u a g e _ V o o r w a a r d e n "   a v s t a n d a r d = " f a l s e "   i s p r o p e r t y = " f a l s e "   i s v a r i a b l e = " t r u e "   v i s i b l e = " t r u e "   b o l d = " f a l s e "   v a l u e = " O p   d e   l e v e r i n g e n   e n   d i e n s t e n   v a n   C o u n t u s   a c c o u n t a n t s   +   a d v i s e u r s   B . V .   z i j n   o n z e   a l g e m e n e   v o o r w a a r d e n   v a n   t o e p a s s i n g .   D e z e   z i j n   g e d e p o n e e r d   b i j   d e   K . v . K .   t e   Z w o l l e . "   t o w o r d = " f a l s e "   o n r o w = " 0 "   l i n e s = " 0 "   u c a s e = " f a l s e "   w o r d w r a p = " f a l s e "   e n a b l e d = " t r u e "   d a t a b a s e c u s t o m = " t r u e "   r e q u i r e d = " f a l s e "   s o r t o r d e r = " 0 " / >  
                 < c o n t r o l   i d = " _ a v _ l a n g u a g e _ V o o r w a a r d e n S u b v e n t i o n "   a v s t a n d a r d = " f a l s e "   i s p r o p e r t y = " f a l s e "   i s v a r i a b l e = " t r u e "   v i s i b l e = " t r u e "   b o l d = " f a l s e "   v a l u e = " O p   d e   l e v e r i n g e n   e n   d i e n s t e n   v a n   S u b v e n t i o n   B V   z i j n   o n z e   a l g e m e n e   v o o r w a a r d e n   v a n   t o e p a s s i n g .   D e z e   z i j n   g e d e p o n e e r d   b i j   d e   K . v . K .   o n d e r   n r .   0 5 0 2 4 4 8 . "   t o w o r d = " f a l s e "   o n r o w = " 0 "   l i n e s = " 0 "   u c a s e = " f a l s e "   w o r d w r a p = " f a l s e "   e n a b l e d = " t r u e "   d a t a b a s e c u s t o m = " t r u e "   r e q u i r e d = " f a l s e "   s o r t o r d e r = " 0 " / >  
                 < c o n t r o l   i d = " _ a v _ l a n g u a g e _ V o o r w a a r d e n D o l p h i n "   a v s t a n d a r d = " f a l s e "   i s p r o p e r t y = " f a l s e "   i s v a r i a b l e = " t r u e "   v i s i b l e = " t r u e "   b o l d = " f a l s e "   v a l u e = " O p   d e   l e v e r i n g e n   v a n   D o l p h i n   m a n a g e m e n t   c o n s u l t a n t s   z i j n   o n z e   a l g e m e n e   v o o r w a a r d e n   v a n   t o e p a s s i n g .   D e z e   z i j n   g e d e p o n e e r d   b i j   d e   K . v . K .   t e   Z w o l l e . "   t o w o r d = " f a l s e "   o n r o w = " 0 "   l i n e s = " 0 "   u c a s e = " f a l s e "   w o r d w r a p = " f a l s e "   e n a b l e d = " t r u e "   d a t a b a s e c u s t o m = " t r u e "   r e q u i r e d = " f a l s e "   s o r t o r d e r = " 0 " / >  
                 < c o n t r o l   i d = " _ a v _ l a n g u a g e _ D a t u m "   a v s t a n d a r d = " f a l s e "   i s p r o p e r t y = " f a l s e "   i s v a r i a b l e = " t r u e "   v i s i b l e = " t r u e "   b o l d = " f a l s e "   v a l u e = " D a t u m "   t o w o r d = " f a l s e "   o n r o w = " 0 "   l i n e s = " 0 "   u c a s e = " f a l s e "   w o r d w r a p = " f a l s e "   e n a b l e d = " t r u e "   d a t a b a s e c u s t o m = " t r u e "   r e q u i r e d = " f a l s e "   s o r t o r d e r = " 0 " / >  
                 < c o n t r o l   i d = " _ a v _ l a n g u a g e _ B i j l a g e n "   a v s t a n d a r d = " f a l s e "   i s p r o p e r t y = " f a l s e "   i s v a r i a b l e = " t r u e "   v i s i b l e = " t r u e "   b o l d = " f a l s e "   v a l u e = " B i j l a g e ( n ) "   t o w o r d = " f a l s e "   o n r o w = " 0 "   l i n e s = " 0 "   u c a s e = " f a l s e "   w o r d w r a p = " f a l s e "   e n a b l e d = " t r u e "   d a t a b a s e c u s t o m = " t r u e "   r e q u i r e d = " f a l s e "   s o r t o r d e r = " 0 " / >  
                 < c o n t r o l   i d = " _ a v _ l a n g u a g e _ O n s K e n m e r k "   a v s t a n d a r d = " f a l s e "   i s p r o p e r t y = " f a l s e "   i s v a r i a b l e = " t r u e "   v i s i b l e = " t r u e "   b o l d = " f a l s e "   v a l u e = " O n s   K e n m e r k "   t o w o r d = " f a l s e "   o n r o w = " 0 "   l i n e s = " 0 "   u c a s e = " f a l s e "   w o r d w r a p = " f a l s e "   e n a b l e d = " t r u e "   d a t a b a s e c u s t o m = " t r u e "   r e q u i r e d = " f a l s e "   s o r t o r d e r = " 0 " / >  
                 < c o n t r o l   i d = " _ a v _ l a n g u a g e _ O n d e r w e r p "   a v s t a n d a r d = " f a l s e "   i s p r o p e r t y = " f a l s e "   i s v a r i a b l e = " t r u e "   v i s i b l e = " t r u e "   b o l d = " f a l s e "   v a l u e = " O n d e r w e r p "   t o w o r d = " f a l s e "   o n r o w = " 0 "   l i n e s = " 0 "   u c a s e = " f a l s e "   w o r d w r a p = " f a l s e "   e n a b l e d = " t r u e "   d a t a b a s e c u s t o m = " t r u e "   r e q u i r e d = " f a l s e "   s o r t o r d e r = " 0 " / >  
                 < c o n t r o l   i d = " _ a v _ l a n g u a g e _ e m a i l "   a v s t a n d a r d = " f a l s e "   i s p r o p e r t y = " f a l s e "   i s v a r i a b l e = " t r u e "   v i s i b l e = " t r u e "   b o l d = " f a l s e "   v a l u e = " E - m a i l "   t o w o r d = " f a l s e "   o n r o w = " 0 "   l i n e s = " 0 "   u c a s e = " f a l s e "   w o r d w r a p = " f a l s e "   e n a b l e d = " t r u e "   d a t a b a s e c u s t o m = " t r u e "   r e q u i r e d = " f a l s e "   s o r t o r d e r = " 0 " / >  
                 < c o n t r o l   i d = " _ a v _ l a n g u a g e _ D o o r k i e s n r "   a v s t a n d a r d = " f a l s e "   i s p r o p e r t y = " f a l s e "   i s v a r i a b l e = " t r u e "   v i s i b l e = " t r u e "   b o l d = " f a l s e "   v a l u e = " D o o r k i e s n u m m e r "   t o w o r d = " f a l s e "   o n r o w = " 0 "   l i n e s = " 0 "   u c a s e = " f a l s e "   w o r d w r a p = " f a l s e "   e n a b l e d = " t r u e "   d a t a b a s e c u s t o m = " t r u e "   r e q u i r e d = " f a l s e "   s o r t o r d e r = " 0 " / >  
                 < c o n t r o l   i d = " _ a v _ l a n g u a g e _ P o s t b u s "   a v s t a n d a r d = " f a l s e "   i s p r o p e r t y = " f a l s e "   i s v a r i a b l e = " t r u e "   v i s i b l e = " t r u e "   b o l d = " f a l s e "   v a l u e = " P o s t b u s "   t o w o r d = " f a l s e "   o n r o w = " 0 "   l i n e s = " 0 "   u c a s e = " f a l s e "   w o r d w r a p = " f a l s e "   e n a b l e d = " t r u e "   d a t a b a s e c u s t o m = " t r u e "   r e q u i r e d = " f a l s e "   s o r t o r d e r = " 0 " / >  
                 < c o n t r o l   i d = " _ a v _ l a n g u a g e _ A t t e n t i e "   a v s t a n d a r d = " f a l s e "   i s p r o p e r t y = " f a l s e "   i s v a r i a b l e = " t r u e "   v i s i b l e = " t r u e "   b o l d = " f a l s e "   v a l u e = " t . a . v . "   t o w o r d = " f a l s e "   o n r o w = " 0 "   l i n e s = " 0 "   u c a s e = " f a l s e "   w o r d w r a p = " f a l s e "   e n a b l e d = " t r u e "   d a t a b a s e c u s t o m = " t r u e "   r e q u i r e d = " f a l s e "   s o r t o r d e r = " 0 " / >  
                 < c o n t r o l   i d = " _ a v _ l a n g u a g e _ A t t e n t i e _ M a n "   a v s t a n d a r d = " f a l s e "   i s p r o p e r t y = " f a l s e "   i s v a r i a b l e = " t r u e "   v i s i b l e = " t r u e "   b o l d = " f a l s e "   v a l u e = " d e   h e e r "   t o w o r d = " f a l s e "   o n r o w = " 0 "   l i n e s = " 0 "   u c a s e = " f a l s e "   w o r d w r a p = " f a l s e "   e n a b l e d = " t r u e "   d a t a b a s e c u s t o m = " t r u e "   r e q u i r e d = " f a l s e "   s o r t o r d e r = " 0 " / >  
                 < c o n t r o l   i d = " _ a v _ l a n g u a g e _ A t t e n t i e _ V r o u w "   a v s t a n d a r d = " f a l s e "   i s p r o p e r t y = " f a l s e "   i s v a r i a b l e = " t r u e "   v i s i b l e = " t r u e "   b o l d = " f a l s e "   v a l u e = " m e v r o u w "   t o w o r d = " f a l s e "   o n r o w = " 0 "   l i n e s = " 0 "   u c a s e = " f a l s e "   w o r d w r a p = " f a l s e "   e n a b l e d = " t r u e "   d a t a b a s e c u s t o m = " t r u e "   r e q u i r e d = " f a l s e "   s o r t o r d e r = " 0 " / >  
                 < c o n t r o l   i d = " _ a v _ l a n g u a g e _ B e t r e f t "   a v s t a n d a r d = " f a l s e "   i s p r o p e r t y = " f a l s e "   i s v a r i a b l e = " t r u e "   v i s i b l e = " t r u e "   b o l d = " f a l s e "   v a l u e = " B e t r e f t "   t o w o r d = " f a l s e "   o n r o w = " 0 "   l i n e s = " 0 "   u c a s e = " f a l s e "   w o r d w r a p = " f a l s e "   e n a b l e d = " t r u e "   d a t a b a s e c u s t o m = " t r u e "   r e q u i r e d = " f a l s e "   s o r t o r d e r = " 0 " / >  
                 < c o n t r o l   i d = " _ a v _ l a n g u a g e _ A a n h e f _ I n f o r m e e l "   a v s t a n d a r d = " f a l s e "   i s p r o p e r t y = " f a l s e "   i s v a r i a b l e = " t r u e "   v i s i b l e = " t r u e "   b o l d = " f a l s e "   v a l u e = " B e s t e "   t o w o r d = " f a l s e "   o n r o w = " 0 "   l i n e s = " 0 "   u c a s e = " f a l s e "   w o r d w r a p = " f a l s e "   e n a b l e d = " t r u e "   d a t a b a s e c u s t o m = " t r u e "   r e q u i r e d = " f a l s e "   s o r t o r d e r = " 0 " / >  
                 < c o n t r o l   i d = " _ a v _ l a n g u a g e _ A a n h e f _ I n f o r m e e l _ O n b e k e n d "   a v s t a n d a r d = " f a l s e "   i s p r o p e r t y = " f a l s e "   i s v a r i a b l e = " t r u e "   v i s i b l e = " t r u e "   b o l d = " f a l s e "   v a l u e = " h e e r ,   m e v r o u w "   t o w o r d = " f a l s e "   o n r o w = " 0 "   l i n e s = " 0 "   u c a s e = " f a l s e "   w o r d w r a p = " f a l s e "   e n a b l e d = " t r u e "   d a t a b a s e c u s t o m = " t r u e "   r e q u i r e d = " f a l s e "   s o r t o r d e r = " 0 " / >  
                 < c o n t r o l   i d = " _ a v _ l a n g u a g e _ A a n h e f _ I n f o r m e e l _ M a n "   a v s t a n d a r d = " f a l s e "   i s p r o p e r t y = " f a l s e "   i s v a r i a b l e = " t r u e "   v i s i b l e = " t r u e "   b o l d = " f a l s e "   v a l u e = " h e e r "   t o w o r d = " f a l s e "   o n r o w = " 0 "   l i n e s = " 0 "   u c a s e = " f a l s e "   w o r d w r a p = " f a l s e "   e n a b l e d = " t r u e "   d a t a b a s e c u s t o m = " t r u e "   r e q u i r e d = " f a l s e "   s o r t o r d e r = " 0 " / >  
                 < c o n t r o l   i d = " _ a v _ l a n g u a g e _ A a n h e f _ I n f o r m e e l _ V r o u w "   a v s t a n d a r d = " f a l s e "   i s p r o p e r t y = " f a l s e "   i s v a r i a b l e = " t r u e "   v i s i b l e = " t r u e "   b o l d = " f a l s e "   v a l u e = " m e v r o u w "   t o w o r d = " f a l s e "   o n r o w = " 0 "   l i n e s = " 0 "   u c a s e = " f a l s e "   w o r d w r a p = " f a l s e "   e n a b l e d = " t r u e "   d a t a b a s e c u s t o m = " t r u e "   r e q u i r e d = " f a l s e "   s o r t o r d e r = " 0 " / >  
                 < c o n t r o l   i d = " _ a v _ l a n g u a g e _ A a n h e f _ F o r m e e l _ M a n "   a v s t a n d a r d = " f a l s e "   i s p r o p e r t y = " f a l s e "   i s v a r i a b l e = " t r u e "   v i s i b l e = " t r u e "   b o l d = " f a l s e "   v a l u e = " G e a c h t e   h e e r "   t o w o r d = " f a l s e "   o n r o w = " 0 "   l i n e s = " 0 "   u c a s e = " f a l s e "   w o r d w r a p = " f a l s e "   e n a b l e d = " t r u e "   d a t a b a s e c u s t o m = " t r u e "   r e q u i r e d = " f a l s e "   s o r t o r d e r = " 0 " / >  
                 < c o n t r o l   i d = " _ a v _ l a n g u a g e _ A a n h e f _ F o r m e e l _ V r o u w "   a v s t a n d a r d = " f a l s e "   i s p r o p e r t y = " f a l s e "   i s v a r i a b l e = " t r u e "   v i s i b l e = " t r u e "   b o l d = " f a l s e "   v a l u e = " G e a c h t e   m e v r o u w "   t o w o r d = " f a l s e "   o n r o w = " 0 "   l i n e s = " 0 "   u c a s e = " f a l s e "   w o r d w r a p = " f a l s e "   e n a b l e d = " t r u e "   d a t a b a s e c u s t o m = " t r u e "   r e q u i r e d = " f a l s e "   s o r t o r d e r = " 0 " / >  
                 < c o n t r o l   i d = " _ a v _ l a n g u a g e _ A a n h e f _ F o r m e e l _ O n b e k e n d "   a v s t a n d a r d = " f a l s e "   i s p r o p e r t y = " f a l s e "   i s v a r i a b l e = " t r u e "   v i s i b l e = " t r u e "   b o l d = " f a l s e "   v a l u e = " G e a c h t e   h e e r ,   m e v r o u w "   t o w o r d = " f a l s e "   o n r o w = " 0 "   l i n e s = " 0 "   u c a s e = " f a l s e "   w o r d w r a p = " f a l s e "   e n a b l e d = " t r u e "   d a t a b a s e c u s t o m = " t r u e "   r e q u i r e d = " f a l s e "   s o r t o r d e r = " 0 " / >  
                 < c o n t r o l   i d = " _ a v _ l a n g u a g e _ A f s l u i t i n g _ F o r m e e l "   a v s t a n d a r d = " f a l s e "   i s p r o p e r t y = " f a l s e "   i s v a r i a b l e = " t r u e "   v i s i b l e = " t r u e "   b o l d = " f a l s e "   v a l u e = " H o o g a c h t e n d "   t o w o r d = " f a l s e "   o n r o w = " 0 "   l i n e s = " 0 "   u c a s e = " f a l s e "   w o r d w r a p = " f a l s e "   e n a b l e d = " t r u e "   d a t a b a s e c u s t o m = " t r u e "   r e q u i r e d = " f a l s e "   s o r t o r d e r = " 0 " / >  
                 < c o n t r o l   i d = " _ a v _ l a n g u a g e _ A f s l u i t i n g _ I n f o r m e e l "   a v s t a n d a r d = " f a l s e "   i s p r o p e r t y = " f a l s e "   i s v a r i a b l e = " t r u e "   v i s i b l e = " t r u e "   b o l d = " f a l s e "   v a l u e = " M e t   v r i e n d e l i j k e   g r o e t "   t o w o r d = " f a l s e "   o n r o w = " 0 "   l i n e s = " 0 "   u c a s e = " f a l s e "   w o r d w r a p = " f a l s e "   e n a b l e d = " t r u e "   d a t a b a s e c u s t o m = " t r u e "   r e q u i r e d = " f a l s e "   s o r t o r d e r = " 0 " / >  
                 < c o n t r o l   i d = " _ a v _ l a n g u a g e _ W e b s i t e "   a v s t a n d a r d = " f a l s e "   i s p r o p e r t y = " f a l s e "   i s v a r i a b l e = " t r u e "   v i s i b l e = " t r u e "   b o l d = " f a l s e "   v a l u e = " W e b s i t e "   t o w o r d = " f a l s e "   o n r o w = " 0 "   l i n e s = " 0 "   u c a s e = " f a l s e "   w o r d w r a p = " f a l s e "   e n a b l e d = " t r u e "   d a t a b a s e c u s t o m = " t r u e "   r e q u i r e d = " f a l s e "   s o r t o r d e r = " 0 " / >  
                 < c o n t r o l   i d = " _ a v _ l a n g u a g e _ B e c o n n r "   a v s t a n d a r d = " f a l s e "   i s p r o p e r t y = " f a l s e "   i s v a r i a b l e = " t r u e "   v i s i b l e = " t r u e "   b o l d = " f a l s e "   v a l u e = " B e c o n n r . "   t o w o r d = " f a l s e "   o n r o w = " 0 "   l i n e s = " 0 "   u c a s e = " f a l s e "   w o r d w r a p = " f a l s e "   e n a b l e d = " t r u e "   d a t a b a s e c u s t o m = " t r u e "   r e q u i r e d = " f a l s e "   s o r t o r d e r = " 0 " / >  
                 < c o n t r o l   i d = " _ a v _ l a n g u a g e _ V e s t i g i n g "   a v s t a n d a r d = " f a l s e "   i s p r o p e r t y = " f a l s e "   i s v a r i a b l e = " t r u e "   v i s i b l e = " t r u e "   b o l d = " f a l s e "   v a l u e = " V e s t i g i n g e n "   t o w o r d = " f a l s e "   o n r o w = " 0 "   l i n e s = " 0 "   u c a s e = " f a l s e "   w o r d w r a p = " f a l s e "   e n a b l e d = " t r u e "   d a t a b a s e c u s t o m = " t r u e "   r e q u i r e d = " f a l s e "   s o r t o r d e r = " 0 " / >  
                 < c o n t r o l   i d = " _ a v _ l a n g u a g e _ C o n t a c t p e r s o o n "   a v s t a n d a r d = " f a l s e "   i s p r o p e r t y = " f a l s e "   i s v a r i a b l e = " t r u e "   v i s i b l e = " t r u e "   b o l d = " f a l s e "   v a l u e = " C o n t a c t p e r s o o n "   t o w o r d = " f a l s e "   o n r o w = " 0 "   l i n e s = " 0 "   u c a s e = " f a l s e "   w o r d w r a p = " f a l s e "   e n a b l e d = " t r u e "   d a t a b a s e c u s t o m = " t r u e "   r e q u i r e d = " f a l s e "   s o r t o r d e r = " 0 " / >  
                 < c o n t r o l   i d = " _ a v _ l a n g u a g e _ A a n "   a v s t a n d a r d = " f a l s e "   i s p r o p e r t y = " f a l s e "   i s v a r i a b l e = " t r u e "   v i s i b l e = " t r u e "   b o l d = " f a l s e "   v a l u e = " A a n "   t o w o r d = " f a l s e "   o n r o w = " 0 "   l i n e s = " 0 "   u c a s e = " f a l s e "   w o r d w r a p = " f a l s e "   e n a b l e d = " t r u e "   d a t a b a s e c u s t o m = " t r u e "   r e q u i r e d = " f a l s e "   s o r t o r d e r = " 0 " / >  
                 < c o n t r o l   i d = " _ a v _ l a n g u a g e _ A f z e n d e r "   a v s t a n d a r d = " f a l s e "   i s p r o p e r t y = " f a l s e "   i s v a r i a b l e = " t r u e "   v i s i b l e = " t r u e "   b o l d = " f a l s e "   v a l u e = " V a n "   t o w o r d = " f a l s e "   o n r o w = " 0 "   l i n e s = " 0 "   u c a s e = " f a l s e "   w o r d w r a p = " f a l s e "   e n a b l e d = " t r u e "   d a t a b a s e c u s t o m = " t r u e "   r e q u i r e d = " f a l s e "   s o r t o r d e r = " 0 " / >  
                 < c o n t r o l   i d = " _ a v _ l a n g u a g e _ G e m a a k t D o o r "   a v s t a n d a r d = " f a l s e "   i s p r o p e r t y = " f a l s e "   i s v a r i a b l e = " t r u e "   v i s i b l e = " t r u e "   b o l d = " f a l s e "   v a l u e = " G e m a a k t   d o o r "   t o w o r d = " f a l s e "   o n r o w = " 0 "   l i n e s = " 0 "   u c a s e = " f a l s e "   w o r d w r a p = " f a l s e "   e n a b l e d = " t r u e "   d a t a b a s e c u s t o m = " t r u e "   r e q u i r e d = " f a l s e "   s o r t o r d e r = " 0 " / >  
                 < c o n t r o l   i d = " _ a v _ l a n g u a g e _ G e s p r o k e n "   a v s t a n d a r d = " f a l s e "   i s p r o p e r t y = " f a l s e "   i s v a r i a b l e = " t r u e "   v i s i b l e = " t r u e "   b o l d = " f a l s e "   v a l u e = " G e s p r o k e n "   t o w o r d = " f a l s e "   o n r o w = " 0 "   l i n e s = " 0 "   u c a s e = " f a l s e "   w o r d w r a p = " f a l s e "   e n a b l e d = " t r u e "   d a t a b a s e c u s t o m = " t r u e "   r e q u i r e d = " f a l s e "   s o r t o r d e r = " 0 " / >  
                 < c o n t r o l   i d = " _ a v _ l a n g u a g e _ T e l e f o o n "   a v s t a n d a r d = " f a l s e "   i s p r o p e r t y = " f a l s e "   i s v a r i a b l e = " t r u e "   v i s i b l e = " t r u e "   b o l d = " f a l s e "   v a l u e = " T e l e f o o n "   t o w o r d = " f a l s e "   o n r o w = " 0 "   l i n e s = " 0 "   u c a s e = " f a l s e "   w o r d w r a p = " f a l s e "   e n a b l e d = " t r u e "   d a t a b a s e c u s t o m = " t r u e "   r e q u i r e d = " f a l s e "   s o r t o r d e r = " 0 " / >  
                 < c o n t r o l   i d = " _ a v _ l a n g u a g e _ F a x "   a v s t a n d a r d = " f a l s e "   i s p r o p e r t y = " f a l s e "   i s v a r i a b l e = " t r u e "   v i s i b l e = " t r u e "   b o l d = " f a l s e "   v a l u e = " F a x "   t o w o r d = " f a l s e "   o n r o w = " 0 "   l i n e s = " 0 "   u c a s e = " f a l s e "   w o r d w r a p = " f a l s e "   e n a b l e d = " t r u e "   d a t a b a s e c u s t o m = " t r u e "   r e q u i r e d = " f a l s e "   s o r t o r d e r = " 0 " / >  
                 < c o n t r o l   i d = " _ a v _ l a n g u a g e _ V o o r b l a d "   a v s t a n d a r d = " f a l s e "   i s p r o p e r t y = " f a l s e "   i s v a r i a b l e = " t r u e "   v i s i b l e = " t r u e "   b o l d = " f a l s e "   v a l u e = " ( i n c l u s i e f   v o o r b l a d ) "   t o w o r d = " f a l s e "   o n r o w = " 0 "   l i n e s = " 0 "   u c a s e = " f a l s e "   w o r d w r a p = " f a l s e "   e n a b l e d = " t r u e "   d a t a b a s e c u s t o m = " t r u e "   r e q u i r e d = " f a l s e "   s o r t o r d e r = " 0 " / >  
                 < c o n t r o l   i d = " _ a v _ l a n g u a g e _ B l a d "   a v s t a n d a r d = " f a l s e "   i s p r o p e r t y = " f a l s e "   i s v a r i a b l e = " t r u e "   v i s i b l e = " t r u e "   b o l d = " f a l s e "   v a l u e = " B l a d "   t o w o r d = " f a l s e "   o n r o w = " 0 "   l i n e s = " 0 "   u c a s e = " f a l s e "   w o r d w r a p = " f a l s e "   e n a b l e d = " t r u e "   d a t a b a s e c u s t o m = " t r u e "   r e q u i r e d = " f a l s e "   s o r t o r d e r = " 0 " / >  
                 < c o n t r o l   i d = " _ a v _ l a n g u a g e _ v a n "   a v s t a n d a r d = " f a l s e "   i s p r o p e r t y = " f a l s e "   i s v a r i a b l e = " t r u e "   v i s i b l e = " t r u e "   b o l d = " f a l s e "   v a l u e = " v a n "   t o w o r d = " f a l s e "   o n r o w = " 0 "   l i n e s = " 0 "   u c a s e = " f a l s e "   w o r d w r a p = " f a l s e "   e n a b l e d = " t r u e "   d a t a b a s e c u s t o m = " t r u e "   r e q u i r e d = " f a l s e "   s o r t o r d e r = " 0 " / >  
                 < c o n t r o l   i d = " _ a v _ l a n g u a g e _ I n c D P "   a v s t a n d a r d = " f a l s e "   i s p r o p e r t y = " f a l s e "   i s v a r i a b l e = " t r u e "   v i s i b l e = " t r u e "   b o l d = " f a l s e "   v a l u e = " I n c l u s i e f   d e z e   p a g i n a "   t o w o r d = " f a l s e "   o n r o w = " 0 "   l i n e s = " 0 "   u c a s e = " f a l s e "   w o r d w r a p = " f a l s e "   e n a b l e d = " t r u e "   d a t a b a s e c u s t o m = " t r u e "   r e q u i r e d = " f a l s e "   s o r t o r d e r = " 0 " / >  
                 < c o n t r o l   i d = " _ a v _ l a n g u a g e _ B e d r i j f "   a v s t a n d a r d = " f a l s e "   i s p r o p e r t y = " f a l s e "   i s v a r i a b l e = " t r u e "   v i s i b l e = " t r u e "   b o l d = " f a l s e "   v a l u e = " B e d r i j f "   t o w o r d = " f a l s e "   o n r o w = " 0 "   l i n e s = " 0 "   u c a s e = " f a l s e "   w o r d w r a p = " f a l s e "   e n a b l e d = " t r u e "   d a t a b a s e c u s t o m = " t r u e "   r e q u i r e d = " f a l s e "   s o r t o r d e r = " 0 " / >  
                 < c o n t r o l   i d = " _ a v _ l a n g u a g e _ A f d e l i n g "   a v s t a n d a r d = " f a l s e "   i s p r o p e r t y = " f a l s e "   i s v a r i a b l e = " t r u e "   v i s i b l e = " t r u e "   b o l d = " f a l s e "   v a l u e = " A f d e l i n g "   t o w o r d = " f a l s e "   o n r o w = " 0 "   l i n e s = " 0 "   u c a s e = " f a l s e "   w o r d w r a p = " f a l s e "   e n a b l e d = " t r u e "   d a t a b a s e c u s t o m = " t r u e "   r e q u i r e d = " f a l s e "   s o r t o r d e r = " 0 " / >  
                 < c o n t r o l   i d = " _ a v _ l a n g u a g e _ P a g i n a s "   a v s t a n d a r d = " f a l s e "   i s p r o p e r t y = " f a l s e "   i s v a r i a b l e = " t r u e "   v i s i b l e = " t r u e "   b o l d = " f a l s e "   v a l u e = " A a n t a l   P a g i n a ' s "   t o w o r d = " f a l s e "   o n r o w = " 0 "   l i n e s = " 0 "   u c a s e = " f a l s e "   w o r d w r a p = " f a l s e "   e n a b l e d = " t r u e "   d a t a b a s e c u s t o m = " t r u e "   r e q u i r e d = " f a l s e "   s o r t o r d e r = " 0 " / >  
                 < c o n t r o l   i d = " _ a v _ l a n g u a g e _ P a g i n a "   a v s t a n d a r d = " f a l s e "   i s p r o p e r t y = " f a l s e "   i s v a r i a b l e = " t r u e "   v i s i b l e = " t r u e "   b o l d = " f a l s e "   v a l u e = " P a g i n a "   t o w o r d = " f a l s e "   o n r o w = " 0 "   l i n e s = " 0 "   u c a s e = " f a l s e "   w o r d w r a p = " f a l s e "   e n a b l e d = " t r u e "   d a t a b a s e c u s t o m = " t r u e "   r e q u i r e d = " f a l s e "   s o r t o r d e r = " 0 " / >  
                 < c o n t r o l   i d = " _ a v _ l a n g u a g e _ P r o j e c t "   a v s t a n d a r d = " f a l s e "   i s p r o p e r t y = " f a l s e "   i s v a r i a b l e = " t r u e "   v i s i b l e = " t r u e "   b o l d = " f a l s e "   v a l u e = " P r o j e c t "   t o w o r d = " f a l s e "   o n r o w = " 0 "   l i n e s = " 0 "   u c a s e = " f a l s e "   w o r d w r a p = " f a l s e "   e n a b l e d = " t r u e "   d a t a b a s e c u s t o m = " t r u e "   r e q u i r e d = " f a l s e "   s o r t o r d e r = " 0 " / >  
                 < c o n t r o l   i d = " _ a v _ l a n g u a g e _ A u t e u r "   a v s t a n d a r d = " f a l s e "   i s p r o p e r t y = " f a l s e "   i s v a r i a b l e = " t r u e "   v i s i b l e = " t r u e "   b o l d = " f a l s e "   v a l u e = " A u t e u r "   t o w o r d = " f a l s e "   o n r o w = " 0 "   l i n e s = " 0 "   u c a s e = " f a l s e "   w o r d w r a p = " f a l s e "   e n a b l e d = " t r u e "   d a t a b a s e c u s t o m = " t r u e "   r e q u i r e d = " f a l s e "   s o r t o r d e r = " 0 " / >  
                 < c o n t r o l   i d = " _ a v _ l a n g u a g e _ V e r s i e "   a v s t a n d a r d = " f a l s e "   i s p r o p e r t y = " f a l s e "   i s v a r i a b l e = " t r u e "   v i s i b l e = " t r u e "   b o l d = " f a l s e "   v a l u e = " V e r s i e "   t o w o r d = " f a l s e "   o n r o w = " 0 "   l i n e s = " 0 "   u c a s e = " f a l s e "   w o r d w r a p = " f a l s e "   e n a b l e d = " t r u e "   d a t a b a s e c u s t o m = " t r u e "   r e q u i r e d = " f a l s e "   s o r t o r d e r = " 0 " / >  
                 < c o n t r o l   i d = " _ a v _ l a n g u a g e _ C C "   a v s t a n d a r d = " f a l s e "   i s p r o p e r t y = " f a l s e "   i s v a r i a b l e = " t r u e "   v i s i b l e = " t r u e "   b o l d = " f a l s e "   v a l u e = " C C "   t o w o r d = " f a l s e "   o n r o w = " 0 "   l i n e s = " 0 "   u c a s e = " f a l s e "   w o r d w r a p = " f a l s e "   e n a b l e d = " t r u e "   d a t a b a s e c u s t o m = " t r u e "   r e q u i r e d = " f a l s e "   s o r t o r d e r = " 0 " / >  
                 < c o n t r o l   i d = " _ a v _ l a n g u a g e _ C u r r e n c y T o t a l "   a v s t a n d a r d = " f a l s e "   i s p r o p e r t y = " f a l s e "   i s v a r i a b l e = " t r u e "   v i s i b l e = " t r u e "   b o l d = " f a l s e "   v a l u e = " T o t a a l "   t o w o r d = " f a l s e "   o n r o w = " 0 "   l i n e s = " 0 "   u c a s e = " f a l s e "   w o r d w r a p = " f a l s e "   e n a b l e d = " t r u e "   d a t a b a s e c u s t o m = " t r u e "   r e q u i r e d = " f a l s e "   s o r t o r d e r = " 0 " / >  
                 < c o n t r o l   i d = " _ a v _ l a n g u a g e _ R e l a t i e "   a v s t a n d a r d = " f a l s e "   i s p r o p e r t y = " f a l s e "   i s v a r i a b l e = " t r u e "   v i s i b l e = " t r u e "   b o l d = " f a l s e "   v a l u e = " R e l a t i e "   t o w o r d = " f a l s e "   o n r o w = " 0 "   l i n e s = " 0 "   u c a s e = " f a l s e "   w o r d w r a p = " f a l s e "   e n a b l e d = " t r u e "   d a t a b a s e c u s t o m = " t r u e "   r e q u i r e d = " f a l s e "   s o r t o r d e r = " 0 " / >  
                 < c o n t r o l   i d = " _ a v _ l a n g u a g e _ I n h o u d s o p g a v e "   a v s t a n d a r d = " f a l s e "   i s p r o p e r t y = " f a l s e "   i s v a r i a b l e = " t r u e "   v i s i b l e = " t r u e "   b o l d = " f a l s e "   v a l u e = " I n h o u d s o p g a v e "   t o w o r d = " f a l s e "   o n r o w = " 0 "   l i n e s = " 0 "   u c a s e = " f a l s e "   w o r d w r a p = " f a l s e "   e n a b l e d = " t r u e "   d a t a b a s e c u s t o m = " t r u e "   r e q u i r e d = " f a l s e "   s o r t o r d e r = " 0 " / >  
                 < c o n t r o l   i d = " _ a v _ l a n g u a g e _ I n l e i d i n g "   a v s t a n d a r d = " f a l s e "   i s p r o p e r t y = " f a l s e "   i s v a r i a b l e = " t r u e "   v i s i b l e = " t r u e "   b o l d = " f a l s e "   v a l u e = " I n l e i d i n g "   t o w o r d = " f a l s e "   o n r o w = " 0 "   l i n e s = " 0 "   u c a s e = " f a l s e "   w o r d w r a p = " f a l s e "   e n a b l e d = " t r u e "   d a t a b a s e c u s t o m = " t r u e "   r e q u i r e d = " f a l s e "   s o r t o r d e r = " 0 " / >  
                 < c o n t r o l   i d = " _ a v _ l a n g u a g e _ D i s c l a i m e r "   a v s t a n d a r d = " f a l s e "   i s p r o p e r t y = " f a l s e "   i s v a r i a b l e = " t r u e "   v i s i b l e = " t r u e "   b o l d = " f a l s e "   v a l u e = " T h i s   d o c u m e n t   i s   p r o t e c t e d   b y   c o p y r i g h t   a n d   t r a d e   s e c r e t   l a w s .   I t   m a y   n o t   b e   r e p r o d u c e d ,   d i s t r i b u t e d   o r   a l t e r e d   i n   a n y   f a s h i o n   b y   a n y   e n t i t y   w i t h o u t   t h e   e x p r e s s   w r i t t e n   c o n s e n t   o f   t h e   a u t h o r   a n d   A v e n s u s   B . V . ,   t h e   b u s i n e s s   m a n a g e m e n t   o w n e r   o f   t h e   m a t e r i a l . "   t o w o r d = " f a l s e "   o n r o w = " 0 "   l i n e s = " 0 "   u c a s e = " f a l s e "   w o r d w r a p = " f a l s e "   e n a b l e d = " t r u e "   d a t a b a s e c u s t o m = " t r u e "   r e q u i r e d = " f a l s e "   s o r t o r d e r = " 0 " / >  
                 < c o n t r o l   i d = " _ a v _ l a n g u a g e _ C o p y r i g h t "   a v s t a n d a r d = " f a l s e "   i s p r o p e r t y = " f a l s e "   i s v a r i a b l e = " t r u e "   v i s i b l e = " t r u e "   b o l d = " f a l s e "   v a l u e = " A l l   r i g h t s   r e s e r v e d . "   t o w o r d = " f a l s e "   o n r o w = " 0 "   l i n e s = " 0 "   u c a s e = " f a l s e "   w o r d w r a p = " f a l s e "   e n a b l e d = " t r u e "   d a t a b a s e c u s t o m = " t r u e "   r e q u i r e d = " f a l s e "   s o r t o r d e r = " 0 " / >  
                 < c o n t r o l   i d = " _ a v _ l a n g u a g e _ L S "   a v s t a n d a r d = " f a l s e "   i s p r o p e r t y = " f a l s e "   i s v a r i a b l e = " t r u e "   v i s i b l e = " t r u e "   b o l d = " f a l s e "   v a l u e = " L . S . "   t o w o r d = " f a l s e "   o n r o w = " 0 "   l i n e s = " 0 "   u c a s e = " f a l s e "   w o r d w r a p = " f a l s e "   e n a b l e d = " t r u e "   d a t a b a s e c u s t o m = " t r u e "   r e q u i r e d = " f a l s e "   s o r t o r d e r = " 0 " / >  
                 < c o n t r o l   i d = " _ a v _ l a n g u a g e _ R e t o u r a d r e s "   a v s t a n d a r d = " f a l s e "   i s p r o p e r t y = " f a l s e "   i s v a r i a b l e = " t r u e "   v i s i b l e = " t r u e "   b o l d = " f a l s e "   v a l u e = " R e t o u r a d r e s : "   t o w o r d = " f a l s e "   o n r o w = " 0 "   l i n e s = " 0 "   u c a s e = " f a l s e "   w o r d w r a p = " f a l s e "   e n a b l e d = " t r u e "   d a t a b a s e c u s t o m = " t r u e "   r e q u i r e d = " f a l s e "   s o r t o r d e r = " 0 " / >  
                 < c o n t r o l   i d = " _ a v _ l a n g u a g e _ F a x d i s c l a i m e r "   a v s t a n d a r d = " f a l s e "   i s p r o p e r t y = " f a l s e "   i s v a r i a b l e = " t r u e "   v i s i b l e = " t r u e "   b o l d = " f a l s e "   v a l u e = " D i t   f a x b e r i c h t   e n   b i j v o e g s e l ( s )   i s / z i j n   s l e c h t s   b e s t e m d   v o o r   d e   p e r s o o n   o f   e n t i t e i t   a a n   w i e   h e t   i s   g e r i c h t   e n   k a n   i n f o r m a t i e   b e v a t t e n   d i e   p e r s o o n l i j k   o f   v e r t r o u w l i j k   i s   e n   n i e t   o p e n b a a r   g e m a a k t   m a g   w o r d e n   k r a c h t e n s   g e l d e n d e   w e t g e v i n g   o f   o v e r e e n k o m s t .   I n d i e n   d e   l e z e r   v a n   d i t   b e r i c h t   n i e t   d e   b e d o e l d e   p e r s o o n   i s ,   o f   d e   w e r k n e m e r   o f   t u s s e n p e r s o o n   i s   d i e   v e r a n t w o o r d e l i j k   i s   v o o r   o v e r h a n d i g i n g   v a n   h e t   b e r i c h t   a a n   d e   b e d o e l d e   p e r s o o n ,   w o r d t   h i e r b i j   v e r m e l d   d a t   o p e n b a a r m a k i n g ,   v e r s p r e i d i n g   o f   v e r m e n i g v u l d i g i n g   v a n   d i t   b e r i c h t   e n   m o g e l i j k e   b i j v o e g s e l s   s t r i k t   v e r b o d e n   i s .   I n d i e n   u   d i t   b e r i c h t   p e r   v e r g i s s i n g   h e e f t   o n t v a n g e n ,   v e r z o e k e n   w i j   u   o n s   o n m i d d e l l i j k   t e l e f o n i s c h   o p   d e   h o o g t e   s t e l l e n   e n   h e t   o r i g i n e e l   e n   m o g e l i j k e   b i j v o e g s e l s   p e r   p o s t   a a n   o n s   t e r u g   t e   s t u r e n   n a a r   b o v e n s t a a n d   a d r e s .   M e t   d a n k   v o o r   u w   m e d e w e r k i n g . "   t o w o r d = " f a l s e "   o n r o w = " 0 "   l i n e s = " 0 "   u c a s e = " f a l s e "   w o r d w r a p = " f a l s e "   e n a b l e d = " t r u e "   d a t a b a s e c u s t o m = " t r u e "   r e q u i r e d = " f a l s e "   s o r t o r d e r = " 0 " / >  
                 < c o n t r o l   i d = " _ a v _ l a n g u a g e _ F a x O n v o l l e d i g "   a v s t a n d a r d = " f a l s e "   i s p r o p e r t y = " f a l s e "   i s v a r i a b l e = " t r u e "   v i s i b l e = " t r u e "   b o l d = " f a l s e "   v a l u e = " B i j   e e n   o n v o l l e d i g e   o f   o n d u i d e l i j k e   o n t v a n g s t   g e l i e v e   z o   s p o e d i g   m o g e l i j k   t e   r e a g e r e n "   t o w o r d = " f a l s e "   o n r o w = " 0 "   l i n e s = " 0 "   u c a s e = " f a l s e "   w o r d w r a p = " f a l s e "   e n a b l e d = " t r u e "   d a t a b a s e c u s t o m = " t r u e "   r e q u i r e d = " f a l s e "   s o r t o r d e r = " 0 " / >  
                 < c o n t r o l   i d = " _ a v _ l a n g u a g e _ F a x K o p "   a v s t a n d a r d = " f a l s e "   i s p r o p e r t y = " f a l s e "   i s v a r i a b l e = " t r u e "   v i s i b l e = " t r u e "   b o l d = " f a l s e "   v a l u e = " F a x "   t o w o r d = " f a l s e "   o n r o w = " 0 "   l i n e s = " 0 "   u c a s e = " f a l s e "   w o r d w r a p = " f a l s e "   e n a b l e d = " t r u e "   d a t a b a s e c u s t o m = " t r u e "   r e q u i r e d = " f a l s e "   s o r t o r d e r = " 0 " / >  
                 < c o n t r o l   i d = " _ a v _ l a n g u a g e _ C l i e n t "   a v s t a n d a r d = " f a l s e "   i s p r o p e r t y = " f a l s e "   i s v a r i a b l e = " t r u e "   v i s i b l e = " t r u e "   b o l d = " f a l s e "   v a l u e = " C l i � n t "   t o w o r d = " f a l s e "   o n r o w = " 0 "   l i n e s = " 0 "   u c a s e = " f a l s e "   w o r d w r a p = " f a l s e "   e n a b l e d = " t r u e "   d a t a b a s e c u s t o m = " t r u e "   r e q u i r e d = " f a l s e "   s o r t o r d e r = " 0 " / >  
                 < c o n t r o l   i d = " _ a v _ l a n g u a g e _ A t t e n t i e _ d e r d e "   a v s t a n d a r d = " f a l s e "   i s p r o p e r t y = " f a l s e "   i s v a r i a b l e = " t r u e "   v i s i b l e = " t r u e "   b o l d = " f a l s e "   v a l u e = " t . n . v . "   t o w o r d = " f a l s e "   o n r o w = " 0 "   l i n e s = " 0 "   u c a s e = " f a l s e "   w o r d w r a p = " f a l s e "   e n a b l e d = " t r u e "   d a t a b a s e c u s t o m = " t r u e "   r e q u i r e d = " f a l s e "   s o r t o r d e r = " 0 " / >  
                 < c o n t r o l   i d = " _ a v _ l a n g u a g e _ L o c a t i e "   a v s t a n d a r d = " f a l s e "   i s p r o p e r t y = " f a l s e "   i s v a r i a b l e = " t r u e "   v i s i b l e = " t r u e "   b o l d = " f a l s e "   v a l u e = " L o c a t i e "   t o w o r d = " f a l s e "   o n r o w = " 0 "   l i n e s = " 0 "   u c a s e = " f a l s e "   w o r d w r a p = " f a l s e "   e n a b l e d = " t r u e "   d a t a b a s e c u s t o m = " t r u e "   r e q u i r e d = " f a l s e "   s o r t o r d e r = " 0 " / >  
                 < c o n t r o l   i d = " _ a v _ l a n g u a g e _ A a n w e z i g "   a v s t a n d a r d = " f a l s e "   i s p r o p e r t y = " f a l s e "   i s v a r i a b l e = " t r u e "   v i s i b l e = " t r u e "   b o l d = " f a l s e "   v a l u e = " A a n w e z i g "   t o w o r d = " f a l s e "   o n r o w = " 0 "   l i n e s = " 0 "   u c a s e = " f a l s e "   w o r d w r a p = " f a l s e "   e n a b l e d = " t r u e "   d a t a b a s e c u s t o m = " t r u e "   r e q u i r e d = " f a l s e "   s o r t o r d e r = " 0 " / >  
                 < c o n t r o l   i d = " _ a v _ l a n g u a g e _ B T W N u m m e r "   a v s t a n d a r d = " f a l s e "   i s p r o p e r t y = " f a l s e "   i s v a r i a b l e = " t r u e "   v i s i b l e = " t r u e "   b o l d = " f a l s e "   v a l u e = " B T W   n r . "   t o w o r d = " f a l s e "   o n r o w = " 0 "   l i n e s = " 0 "   u c a s e = " f a l s e "   w o r d w r a p = " f a l s e "   e n a b l e d = " t r u e "   d a t a b a s e c u s t o m = " t r u e "   r e q u i r e d = " f a l s e "   s o r t o r d e r = " 0 " / >  
                 < c o n t r o l   i d = " _ a v _ l a n g u a g e _ B a n k N u m m e r "   a v s t a n d a r d = " f a l s e "   i s p r o p e r t y = " f a l s e "   i s v a r i a b l e = " t r u e "   v i s i b l e = " t r u e "   b o l d = " f a l s e "   v a l u e = " B a n k r e k . "   t o w o r d = " f a l s e "   o n r o w = " 0 "   l i n e s = " 0 "   u c a s e = " f a l s e "   w o r d w r a p = " f a l s e "   e n a b l e d = " t r u e "   d a t a b a s e c u s t o m = " t r u e "   r e q u i r e d = " f a l s e "   s o r t o r d e r = " 0 " / >  
                 < c o n t r o l   i d = " _ a v _ l a n g u a g e _ D o s s i e r "   a v s t a n d a r d = " f a l s e "   i s p r o p e r t y = " f a l s e "   i s v a r i a b l e = " t r u e "   v i s i b l e = " t r u e "   b o l d = " f a l s e "   v a l u e = " D o s s i e r "   t o w o r d = " f a l s e "   o n r o w = " 0 "   l i n e s = " 0 "   u c a s e = " f a l s e "   w o r d w r a p = " f a l s e "   e n a b l e d = " t r u e "   d a t a b a s e c u s t o m = " t r u e "   r e q u i r e d = " f a l s e "   s o r t o r d e r = " 0 " / >  
                 < c o n t r o l   i d = " _ a v _ l a n g u a g e _ U w K e n m e r k "   a v s t a n d a r d = " f a l s e "   i s p r o p e r t y = " f a l s e "   i s v a r i a b l e = " t r u e "   v i s i b l e = " t r u e "   b o l d = " f a l s e "   v a l u e = " U w   k e n m e r k   : "   t o w o r d = " f a l s e "   o n r o w = " 0 "   l i n e s = " 0 "   u c a s e = " f a l s e "   w o r d w r a p = " f a l s e "   e n a b l e d = " t r u e "   d a t a b a s e c u s t o m = " t r u e "   r e q u i r e d = " f a l s e "   s o r t o r d e r = " 0 " / >  
             < / p a g e >  
         < / w i z a r d >  
     < / v e r s i o n >  
 < / a v e n s t y l e > 
</file>

<file path=customXml/item3.xml><?xml version="1.0" encoding="utf-8"?>
<ct:contentTypeSchema xmlns:ct="http://schemas.microsoft.com/office/2006/metadata/contentType" xmlns:ma="http://schemas.microsoft.com/office/2006/metadata/properties/metaAttributes" ct:_="" ma:_="" ma:contentTypeName="Document" ma:contentTypeID="0x0101005C5858E9D07AA040AE6BD3E25EFCFCC5" ma:contentTypeVersion="12" ma:contentTypeDescription="Een nieuw document maken." ma:contentTypeScope="" ma:versionID="f95095f2aca64f69142e13f1921fbfc0">
  <xsd:schema xmlns:xsd="http://www.w3.org/2001/XMLSchema" xmlns:xs="http://www.w3.org/2001/XMLSchema" xmlns:p="http://schemas.microsoft.com/office/2006/metadata/properties" xmlns:ns2="8d53972e-36c0-46c0-9f95-97316f5e15a8" xmlns:ns3="8c911e8a-d57b-42f3-8037-65e7a2f8548f" targetNamespace="http://schemas.microsoft.com/office/2006/metadata/properties" ma:root="true" ma:fieldsID="385694600c53ab034af2f825e3d2ecbc" ns2:_="" ns3:_="">
    <xsd:import namespace="8d53972e-36c0-46c0-9f95-97316f5e15a8"/>
    <xsd:import namespace="8c911e8a-d57b-42f3-8037-65e7a2f8548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53972e-36c0-46c0-9f95-97316f5e15a8"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911e8a-d57b-42f3-8037-65e7a2f8548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8270C34-3404-423E-9DB8-F3BF97C0295F}">
  <ds:schemaRefs>
    <ds:schemaRef ds:uri="http://schemas.microsoft.com/sharepoint/v3/contenttype/forms"/>
  </ds:schemaRefs>
</ds:datastoreItem>
</file>

<file path=customXml/itemProps2.xml><?xml version="1.0" encoding="utf-8"?>
<ds:datastoreItem xmlns:ds="http://schemas.openxmlformats.org/officeDocument/2006/customXml" ds:itemID="{31CF6649-1889-4C29-B3D6-05001288BA88}">
  <ds:schemaRefs>
    <ds:schemaRef ds:uri="http://www.w3.org/2001/XMLSchema"/>
    <ds:schemaRef ds:uri="http://tempuri.org/AvenstyleWizard.xsd"/>
  </ds:schemaRefs>
</ds:datastoreItem>
</file>

<file path=customXml/itemProps3.xml><?xml version="1.0" encoding="utf-8"?>
<ds:datastoreItem xmlns:ds="http://schemas.openxmlformats.org/officeDocument/2006/customXml" ds:itemID="{5C545176-4CA9-4421-9D53-FC58F8609B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53972e-36c0-46c0-9f95-97316f5e15a8"/>
    <ds:schemaRef ds:uri="8c911e8a-d57b-42f3-8037-65e7a2f854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920991-5EF3-4ADC-ABDF-4782C2AC05F1}">
  <ds:schemaRefs>
    <ds:schemaRef ds:uri="http://schemas.microsoft.com/office/2006/documentManagement/types"/>
    <ds:schemaRef ds:uri="http://schemas.microsoft.com/office/2006/metadata/properties"/>
    <ds:schemaRef ds:uri="8d53972e-36c0-46c0-9f95-97316f5e15a8"/>
    <ds:schemaRef ds:uri="http://purl.org/dc/elements/1.1/"/>
    <ds:schemaRef ds:uri="http://schemas.openxmlformats.org/package/2006/metadata/core-properties"/>
    <ds:schemaRef ds:uri="http://www.w3.org/XML/1998/namespace"/>
    <ds:schemaRef ds:uri="http://purl.org/dc/terms/"/>
    <ds:schemaRef ds:uri="8c911e8a-d57b-42f3-8037-65e7a2f8548f"/>
    <ds:schemaRef ds:uri="http://schemas.microsoft.com/office/infopath/2007/PartnerControl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35</Words>
  <Characters>5145</Characters>
  <Application>Microsoft Office Word</Application>
  <DocSecurity>0</DocSecurity>
  <Lines>42</Lines>
  <Paragraphs>12</Paragraphs>
  <ScaleCrop>false</ScaleCrop>
  <HeadingPairs>
    <vt:vector size="2" baseType="variant">
      <vt:variant>
        <vt:lpstr>Titel</vt:lpstr>
      </vt:variant>
      <vt:variant>
        <vt:i4>1</vt:i4>
      </vt:variant>
    </vt:vector>
  </HeadingPairs>
  <TitlesOfParts>
    <vt:vector size="1" baseType="lpstr">
      <vt:lpstr>Brochure</vt:lpstr>
    </vt:vector>
  </TitlesOfParts>
  <Company/>
  <LinksUpToDate>false</LinksUpToDate>
  <CharactersWithSpaces>6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stageovereenkomst</dc:title>
  <dc:creator>Matti Nijboer</dc:creator>
  <cp:lastModifiedBy>De Raadgevers</cp:lastModifiedBy>
  <cp:revision>4</cp:revision>
  <cp:lastPrinted>2014-09-04T11:25:00Z</cp:lastPrinted>
  <dcterms:created xsi:type="dcterms:W3CDTF">2020-11-18T09:08:00Z</dcterms:created>
  <dcterms:modified xsi:type="dcterms:W3CDTF">2021-01-14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venStyleVersion">
    <vt:lpwstr>5.0.0</vt:lpwstr>
  </property>
  <property fmtid="{D5CDD505-2E9C-101B-9397-08002B2CF9AE}" pid="3" name="Type">
    <vt:lpwstr>Brochure</vt:lpwstr>
  </property>
  <property fmtid="{D5CDD505-2E9C-101B-9397-08002B2CF9AE}" pid="4" name="ContentTypeId">
    <vt:lpwstr>0x0101005C5858E9D07AA040AE6BD3E25EFCFCC5</vt:lpwstr>
  </property>
</Properties>
</file>